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8CF8A8" w14:textId="44AD6DE0" w:rsidR="00236F5F" w:rsidRPr="006311AE" w:rsidRDefault="00236F5F" w:rsidP="00236F5F">
      <w:pPr>
        <w:spacing w:after="608"/>
        <w:ind w:left="0" w:right="0" w:firstLine="0"/>
        <w:rPr>
          <w:rFonts w:asciiTheme="minorHAnsi" w:hAnsiTheme="minorHAnsi" w:cstheme="minorHAnsi"/>
          <w:color w:val="auto"/>
          <w:sz w:val="22"/>
        </w:rPr>
      </w:pPr>
      <w:r w:rsidRPr="006311AE">
        <w:rPr>
          <w:rFonts w:asciiTheme="minorHAnsi" w:hAnsiTheme="minorHAnsi" w:cstheme="minorHAnsi"/>
          <w:b/>
          <w:color w:val="auto"/>
          <w:sz w:val="22"/>
        </w:rPr>
        <w:t>Name &amp; ID</w:t>
      </w:r>
      <w:r w:rsidR="00FB3737">
        <w:rPr>
          <w:rFonts w:asciiTheme="minorHAnsi" w:hAnsiTheme="minorHAnsi" w:cstheme="minorHAnsi"/>
          <w:color w:val="auto"/>
          <w:sz w:val="22"/>
        </w:rPr>
        <w:t>: Basil khowaja bk08432</w:t>
      </w:r>
      <w:r w:rsidRPr="006311AE">
        <w:rPr>
          <w:rFonts w:asciiTheme="minorHAnsi" w:hAnsiTheme="minorHAnsi" w:cstheme="minorHAnsi"/>
          <w:color w:val="auto"/>
          <w:sz w:val="22"/>
        </w:rPr>
        <w:t xml:space="preserve">                                                       </w:t>
      </w:r>
      <w:r w:rsidRPr="006311AE">
        <w:rPr>
          <w:rFonts w:asciiTheme="minorHAnsi" w:hAnsiTheme="minorHAnsi" w:cstheme="minorHAnsi"/>
          <w:b/>
          <w:color w:val="auto"/>
          <w:sz w:val="22"/>
        </w:rPr>
        <w:t>Date:</w:t>
      </w:r>
      <w:r w:rsidR="00FB3737">
        <w:rPr>
          <w:rFonts w:asciiTheme="minorHAnsi" w:hAnsiTheme="minorHAnsi" w:cstheme="minorHAnsi"/>
          <w:color w:val="auto"/>
          <w:sz w:val="22"/>
        </w:rPr>
        <w:t xml:space="preserve"> 24-09-24</w:t>
      </w:r>
    </w:p>
    <w:tbl>
      <w:tblPr>
        <w:tblStyle w:val="TableGrid0"/>
        <w:tblW w:w="9310" w:type="dxa"/>
        <w:tblInd w:w="-95" w:type="dxa"/>
        <w:tblBorders>
          <w:top w:val="single" w:sz="24" w:space="0" w:color="auto"/>
          <w:left w:val="single" w:sz="24" w:space="0" w:color="auto"/>
          <w:bottom w:val="single" w:sz="24" w:space="0" w:color="auto"/>
          <w:right w:val="single" w:sz="2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9310"/>
      </w:tblGrid>
      <w:tr w:rsidR="00236F5F" w:rsidRPr="006311AE" w14:paraId="6BCBBA58" w14:textId="77777777" w:rsidTr="00BC040F">
        <w:trPr>
          <w:trHeight w:val="1843"/>
        </w:trPr>
        <w:tc>
          <w:tcPr>
            <w:tcW w:w="9310" w:type="dxa"/>
          </w:tcPr>
          <w:p w14:paraId="182BF98F" w14:textId="77777777" w:rsidR="00236F5F" w:rsidRPr="006311AE" w:rsidRDefault="00236F5F" w:rsidP="00BC040F">
            <w:pPr>
              <w:pStyle w:val="NoSpacing"/>
              <w:rPr>
                <w:rFonts w:asciiTheme="minorHAnsi" w:hAnsiTheme="minorHAnsi" w:cstheme="minorHAnsi"/>
                <w:b/>
                <w:color w:val="auto"/>
                <w:sz w:val="28"/>
              </w:rPr>
            </w:pPr>
            <w:r w:rsidRPr="006311AE">
              <w:rPr>
                <w:rFonts w:asciiTheme="minorHAnsi" w:hAnsiTheme="minorHAnsi" w:cstheme="minorHAnsi"/>
                <w:b/>
                <w:noProof/>
                <w:color w:val="auto"/>
                <w:sz w:val="28"/>
                <w:lang/>
              </w:rPr>
              <w:drawing>
                <wp:anchor distT="0" distB="0" distL="114300" distR="114300" simplePos="0" relativeHeight="251660288" behindDoc="0" locked="0" layoutInCell="1" allowOverlap="1" wp14:anchorId="7CEE95E4" wp14:editId="67F951A6">
                  <wp:simplePos x="0" y="0"/>
                  <wp:positionH relativeFrom="column">
                    <wp:posOffset>4365625</wp:posOffset>
                  </wp:positionH>
                  <wp:positionV relativeFrom="paragraph">
                    <wp:posOffset>55245</wp:posOffset>
                  </wp:positionV>
                  <wp:extent cx="1417329" cy="1045463"/>
                  <wp:effectExtent l="0" t="0" r="0" b="0"/>
                  <wp:wrapNone/>
                  <wp:docPr id="8" name="Picture 3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61" name="Picture 3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17329" cy="104546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Pr="006311AE">
              <w:rPr>
                <w:rFonts w:asciiTheme="minorHAnsi" w:hAnsiTheme="minorHAnsi" w:cstheme="minorHAnsi"/>
                <w:b/>
                <w:color w:val="auto"/>
                <w:sz w:val="28"/>
              </w:rPr>
              <w:t>EE-424L Data Communication &amp; Networking</w:t>
            </w:r>
          </w:p>
          <w:p w14:paraId="6A11A316" w14:textId="042F82E5" w:rsidR="00236F5F" w:rsidRPr="006311AE" w:rsidRDefault="00236F5F" w:rsidP="00BC040F">
            <w:pPr>
              <w:pStyle w:val="NoSpacing"/>
              <w:rPr>
                <w:rFonts w:asciiTheme="minorHAnsi" w:hAnsiTheme="minorHAnsi" w:cstheme="minorHAnsi"/>
                <w:b/>
                <w:color w:val="auto"/>
                <w:sz w:val="28"/>
              </w:rPr>
            </w:pPr>
            <w:r w:rsidRPr="006311AE">
              <w:rPr>
                <w:rFonts w:asciiTheme="minorHAnsi" w:hAnsiTheme="minorHAnsi" w:cstheme="minorHAnsi"/>
                <w:b/>
                <w:color w:val="auto"/>
                <w:sz w:val="28"/>
              </w:rPr>
              <w:t xml:space="preserve">                                Fall 202</w:t>
            </w:r>
            <w:r w:rsidR="000061A4">
              <w:rPr>
                <w:rFonts w:asciiTheme="minorHAnsi" w:hAnsiTheme="minorHAnsi" w:cstheme="minorHAnsi"/>
                <w:b/>
                <w:color w:val="auto"/>
                <w:sz w:val="28"/>
              </w:rPr>
              <w:t>4</w:t>
            </w:r>
          </w:p>
          <w:p w14:paraId="41AA7AEA" w14:textId="77777777" w:rsidR="00236F5F" w:rsidRPr="006311AE" w:rsidRDefault="00236F5F" w:rsidP="00BC040F">
            <w:pPr>
              <w:pStyle w:val="NoSpacing"/>
              <w:rPr>
                <w:rFonts w:asciiTheme="minorHAnsi" w:hAnsiTheme="minorHAnsi" w:cstheme="minorHAnsi"/>
                <w:b/>
                <w:color w:val="auto"/>
                <w:sz w:val="28"/>
              </w:rPr>
            </w:pPr>
          </w:p>
          <w:p w14:paraId="443A452A" w14:textId="77777777" w:rsidR="00236F5F" w:rsidRPr="006311AE" w:rsidRDefault="00236F5F" w:rsidP="00BC040F">
            <w:pPr>
              <w:pStyle w:val="NoSpacing"/>
              <w:rPr>
                <w:rFonts w:asciiTheme="minorHAnsi" w:hAnsiTheme="minorHAnsi" w:cstheme="minorHAnsi"/>
                <w:b/>
                <w:color w:val="auto"/>
                <w:sz w:val="28"/>
              </w:rPr>
            </w:pPr>
            <w:r w:rsidRPr="006311AE">
              <w:rPr>
                <w:rFonts w:asciiTheme="minorHAnsi" w:hAnsiTheme="minorHAnsi" w:cstheme="minorHAnsi"/>
                <w:b/>
                <w:color w:val="auto"/>
                <w:sz w:val="28"/>
              </w:rPr>
              <w:t xml:space="preserve">                         Habib University</w:t>
            </w:r>
          </w:p>
          <w:p w14:paraId="0A7C3427" w14:textId="77777777" w:rsidR="00236F5F" w:rsidRPr="006311AE" w:rsidRDefault="00236F5F" w:rsidP="00BC040F">
            <w:pPr>
              <w:pStyle w:val="NoSpacing"/>
              <w:rPr>
                <w:rFonts w:asciiTheme="minorHAnsi" w:hAnsiTheme="minorHAnsi" w:cstheme="minorHAnsi"/>
                <w:b/>
                <w:color w:val="auto"/>
                <w:sz w:val="28"/>
              </w:rPr>
            </w:pPr>
          </w:p>
          <w:p w14:paraId="59E9721D" w14:textId="77777777" w:rsidR="00236F5F" w:rsidRPr="006311AE" w:rsidRDefault="00236F5F" w:rsidP="00BC040F">
            <w:pPr>
              <w:pStyle w:val="NoSpacing"/>
              <w:rPr>
                <w:rFonts w:asciiTheme="minorHAnsi" w:hAnsiTheme="minorHAnsi" w:cstheme="minorHAnsi"/>
                <w:color w:val="auto"/>
              </w:rPr>
            </w:pPr>
            <w:r w:rsidRPr="006311AE">
              <w:rPr>
                <w:rFonts w:asciiTheme="minorHAnsi" w:hAnsiTheme="minorHAnsi" w:cstheme="minorHAnsi"/>
                <w:b/>
                <w:color w:val="auto"/>
                <w:sz w:val="28"/>
              </w:rPr>
              <w:t>Dhanani School of Science &amp; Engineering</w:t>
            </w:r>
          </w:p>
        </w:tc>
      </w:tr>
    </w:tbl>
    <w:p w14:paraId="7DC7F945" w14:textId="77777777" w:rsidR="00C62B2F" w:rsidRDefault="00C62B2F" w:rsidP="00236F5F">
      <w:pPr>
        <w:pStyle w:val="NoSpacing"/>
        <w:rPr>
          <w:rFonts w:asciiTheme="minorHAnsi" w:hAnsiTheme="minorHAnsi" w:cstheme="minorHAnsi"/>
          <w:color w:val="auto"/>
          <w:sz w:val="22"/>
        </w:rPr>
      </w:pPr>
    </w:p>
    <w:p w14:paraId="13145EAE" w14:textId="77777777" w:rsidR="00C62B2F" w:rsidRDefault="00C62B2F" w:rsidP="00236F5F">
      <w:pPr>
        <w:pStyle w:val="NoSpacing"/>
        <w:rPr>
          <w:rFonts w:asciiTheme="minorHAnsi" w:hAnsiTheme="minorHAnsi" w:cstheme="minorHAnsi"/>
          <w:color w:val="auto"/>
          <w:sz w:val="22"/>
        </w:rPr>
      </w:pPr>
    </w:p>
    <w:p w14:paraId="01B8ACD2" w14:textId="7BB2BD48" w:rsidR="00236F5F" w:rsidRPr="006311AE" w:rsidRDefault="00236F5F" w:rsidP="00236F5F">
      <w:pPr>
        <w:pStyle w:val="NoSpacing"/>
        <w:rPr>
          <w:rFonts w:asciiTheme="minorHAnsi" w:hAnsiTheme="minorHAnsi" w:cstheme="minorHAnsi"/>
          <w:color w:val="auto"/>
          <w:sz w:val="22"/>
        </w:rPr>
      </w:pPr>
      <w:r w:rsidRPr="006311AE">
        <w:rPr>
          <w:rFonts w:asciiTheme="minorHAnsi" w:hAnsiTheme="minorHAnsi" w:cstheme="minorHAnsi"/>
          <w:noProof/>
          <w:color w:val="auto"/>
          <w:lang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2BE3707" wp14:editId="3651ECB2">
                <wp:simplePos x="0" y="0"/>
                <wp:positionH relativeFrom="column">
                  <wp:posOffset>1428750</wp:posOffset>
                </wp:positionH>
                <wp:positionV relativeFrom="paragraph">
                  <wp:posOffset>401585</wp:posOffset>
                </wp:positionV>
                <wp:extent cx="1869628" cy="176586"/>
                <wp:effectExtent l="0" t="0" r="0" b="0"/>
                <wp:wrapNone/>
                <wp:docPr id="6" name="Rectangle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69628" cy="17658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03DEF3" w14:textId="77777777" w:rsidR="00236F5F" w:rsidRPr="007E6DAF" w:rsidRDefault="00236F5F" w:rsidP="00236F5F">
                            <w:pPr>
                              <w:spacing w:after="160"/>
                              <w:ind w:left="0" w:right="0" w:firstLine="0"/>
                              <w:rPr>
                                <w:rFonts w:asciiTheme="minorHAnsi" w:hAnsiTheme="minorHAnsi" w:cstheme="minorHAnsi"/>
                              </w:rPr>
                            </w:pPr>
                            <w:r w:rsidRPr="007E6DAF">
                              <w:rPr>
                                <w:rFonts w:asciiTheme="minorHAnsi" w:hAnsiTheme="minorHAnsi" w:cstheme="minorHAnsi"/>
                                <w:b/>
                                <w:color w:val="000000"/>
                                <w:sz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BE3707" id="Rectangle 43" o:spid="_x0000_s1026" style="position:absolute;left:0;text-align:left;margin-left:112.5pt;margin-top:31.6pt;width:147.2pt;height:13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" filled="f" stroked="f">
                <v:textbox inset="0,0,0,0">
                  <w:txbxContent>
                    <w:p w14:paraId="7A03DEF3" w14:textId="77777777" w:rsidR="00236F5F" w:rsidRPr="007E6DAF" w:rsidRDefault="00236F5F" w:rsidP="00236F5F">
                      <w:pPr>
                        <w:spacing w:after="160"/>
                        <w:ind w:left="0" w:right="0" w:firstLine="0"/>
                        <w:rPr>
                          <w:rFonts w:asciiTheme="minorHAnsi" w:hAnsiTheme="minorHAnsi" w:cstheme="minorHAnsi"/>
                        </w:rPr>
                      </w:pPr>
                      <w:r w:rsidRPr="007E6DAF">
                        <w:rPr>
                          <w:rFonts w:asciiTheme="minorHAnsi" w:hAnsiTheme="minorHAnsi" w:cstheme="minorHAnsi"/>
                          <w:b/>
                          <w:color w:val="000000"/>
                          <w:sz w:val="28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</w:p>
    <w:p w14:paraId="24CAA8AA" w14:textId="77777777" w:rsidR="00236F5F" w:rsidRPr="006311AE" w:rsidRDefault="00236F5F" w:rsidP="00236F5F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left="0" w:right="0" w:firstLine="0"/>
        <w:jc w:val="center"/>
        <w:rPr>
          <w:rStyle w:val="Heading1Char"/>
          <w:rFonts w:asciiTheme="minorHAnsi" w:hAnsiTheme="minorHAnsi" w:cstheme="minorHAnsi"/>
          <w:color w:val="auto"/>
        </w:rPr>
      </w:pPr>
      <w:bookmarkStart w:id="0" w:name="_Toc28954784"/>
      <w:r w:rsidRPr="006311AE">
        <w:rPr>
          <w:rStyle w:val="Heading1Char"/>
          <w:rFonts w:asciiTheme="minorHAnsi" w:hAnsiTheme="minorHAnsi" w:cstheme="minorHAnsi"/>
          <w:color w:val="auto"/>
        </w:rPr>
        <w:t xml:space="preserve">LAB 5: </w:t>
      </w:r>
      <w:bookmarkEnd w:id="0"/>
      <w:r w:rsidRPr="006311AE">
        <w:rPr>
          <w:rFonts w:asciiTheme="minorHAnsi" w:hAnsiTheme="minorHAnsi" w:cstheme="minorHAnsi"/>
          <w:b/>
          <w:bCs/>
          <w:color w:val="auto"/>
          <w:sz w:val="28"/>
        </w:rPr>
        <w:t xml:space="preserve">Configure Switching Lab (VLAN &amp; TRUNK) on Cisco Layer 2 Switches </w:t>
      </w:r>
    </w:p>
    <w:p w14:paraId="0DB55A54" w14:textId="77777777" w:rsidR="00236F5F" w:rsidRDefault="00236F5F" w:rsidP="00236F5F">
      <w:pPr>
        <w:ind w:left="0" w:firstLine="0"/>
        <w:rPr>
          <w:rFonts w:asciiTheme="minorHAnsi" w:hAnsiTheme="minorHAnsi" w:cstheme="minorHAnsi"/>
          <w:color w:val="auto"/>
        </w:rPr>
      </w:pPr>
    </w:p>
    <w:p w14:paraId="58B9781D" w14:textId="77777777" w:rsidR="00C62B2F" w:rsidRDefault="00C62B2F" w:rsidP="00236F5F">
      <w:pPr>
        <w:ind w:left="0" w:firstLine="0"/>
        <w:rPr>
          <w:rFonts w:asciiTheme="minorHAnsi" w:hAnsiTheme="minorHAnsi" w:cstheme="minorHAnsi"/>
          <w:color w:val="auto"/>
        </w:rPr>
      </w:pPr>
    </w:p>
    <w:p w14:paraId="209B9325" w14:textId="77777777" w:rsidR="00C62B2F" w:rsidRDefault="00C62B2F" w:rsidP="00236F5F">
      <w:pPr>
        <w:ind w:left="0" w:firstLine="0"/>
        <w:rPr>
          <w:rFonts w:asciiTheme="minorHAnsi" w:hAnsiTheme="minorHAnsi" w:cstheme="minorHAnsi"/>
          <w:color w:val="auto"/>
        </w:rPr>
      </w:pPr>
    </w:p>
    <w:p w14:paraId="4CE229CE" w14:textId="77777777" w:rsidR="00C62B2F" w:rsidRDefault="00C62B2F" w:rsidP="00236F5F">
      <w:pPr>
        <w:ind w:left="0" w:firstLine="0"/>
        <w:rPr>
          <w:rFonts w:asciiTheme="minorHAnsi" w:hAnsiTheme="minorHAnsi" w:cstheme="minorHAnsi"/>
          <w:color w:val="auto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A66660" w14:paraId="03B935DD" w14:textId="77777777" w:rsidTr="00A66660">
        <w:tc>
          <w:tcPr>
            <w:tcW w:w="9350" w:type="dxa"/>
          </w:tcPr>
          <w:p w14:paraId="3CE92A85" w14:textId="3E5FB0BE" w:rsidR="00A66660" w:rsidRPr="006311AE" w:rsidRDefault="00A66660" w:rsidP="00A66660">
            <w:pPr>
              <w:spacing w:line="240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u w:val="single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u w:val="single"/>
                <w:lang w:eastAsia="zh-CN"/>
              </w:rPr>
              <w:t xml:space="preserve">Lab #5 </w:t>
            </w:r>
            <w:r>
              <w:rPr>
                <w:rFonts w:asciiTheme="minorHAnsi" w:eastAsia="SimSun" w:hAnsiTheme="minorHAnsi" w:cstheme="minorHAnsi"/>
                <w:b/>
                <w:color w:val="auto"/>
                <w:u w:val="single"/>
                <w:lang w:eastAsia="zh-CN"/>
              </w:rPr>
              <w:t>M</w:t>
            </w:r>
            <w:r w:rsidRPr="006311AE">
              <w:rPr>
                <w:rFonts w:asciiTheme="minorHAnsi" w:eastAsia="SimSun" w:hAnsiTheme="minorHAnsi" w:cstheme="minorHAnsi"/>
                <w:b/>
                <w:color w:val="auto"/>
                <w:u w:val="single"/>
                <w:lang w:eastAsia="zh-CN"/>
              </w:rPr>
              <w:t>arks distribution:</w:t>
            </w:r>
          </w:p>
          <w:p w14:paraId="58111458" w14:textId="77777777" w:rsidR="00A66660" w:rsidRPr="006311AE" w:rsidRDefault="00A66660" w:rsidP="00A66660">
            <w:pPr>
              <w:spacing w:line="240" w:lineRule="auto"/>
              <w:ind w:left="0" w:right="0" w:firstLine="0"/>
              <w:jc w:val="center"/>
              <w:rPr>
                <w:rFonts w:asciiTheme="minorHAnsi" w:eastAsia="SimSun" w:hAnsiTheme="minorHAnsi" w:cstheme="minorHAnsi"/>
                <w:color w:val="auto"/>
                <w:sz w:val="22"/>
                <w:lang w:eastAsia="zh-CN"/>
              </w:rPr>
            </w:pPr>
          </w:p>
          <w:tbl>
            <w:tblPr>
              <w:tblW w:w="6627" w:type="dxa"/>
              <w:jc w:val="center"/>
              <w:tblBorders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  <w:insideH w:val="single" w:sz="2" w:space="0" w:color="auto"/>
                <w:insideV w:val="single" w:sz="2" w:space="0" w:color="auto"/>
              </w:tblBorders>
              <w:tblLook w:val="04A0" w:firstRow="1" w:lastRow="0" w:firstColumn="1" w:lastColumn="0" w:noHBand="0" w:noVBand="1"/>
            </w:tblPr>
            <w:tblGrid>
              <w:gridCol w:w="924"/>
              <w:gridCol w:w="1038"/>
              <w:gridCol w:w="1038"/>
              <w:gridCol w:w="1038"/>
              <w:gridCol w:w="1521"/>
              <w:gridCol w:w="1068"/>
            </w:tblGrid>
            <w:tr w:rsidR="00A66660" w:rsidRPr="006311AE" w14:paraId="19E46173" w14:textId="77777777" w:rsidTr="00A66660">
              <w:trPr>
                <w:trHeight w:val="230"/>
                <w:jc w:val="center"/>
              </w:trPr>
              <w:tc>
                <w:tcPr>
                  <w:tcW w:w="924" w:type="dxa"/>
                </w:tcPr>
                <w:p w14:paraId="2246609E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</w:p>
              </w:tc>
              <w:tc>
                <w:tcPr>
                  <w:tcW w:w="1038" w:type="dxa"/>
                  <w:shd w:val="clear" w:color="auto" w:fill="auto"/>
                </w:tcPr>
                <w:p w14:paraId="00F54F6A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</w:p>
              </w:tc>
              <w:tc>
                <w:tcPr>
                  <w:tcW w:w="1038" w:type="dxa"/>
                </w:tcPr>
                <w:p w14:paraId="5DF449F5" w14:textId="7DB4CB48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LR1=</w:t>
                  </w:r>
                  <w:r w:rsidR="00C62B2F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30</w:t>
                  </w:r>
                </w:p>
              </w:tc>
              <w:tc>
                <w:tcPr>
                  <w:tcW w:w="1038" w:type="dxa"/>
                </w:tcPr>
                <w:p w14:paraId="7FC61B89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LR5=40</w:t>
                  </w:r>
                </w:p>
              </w:tc>
              <w:tc>
                <w:tcPr>
                  <w:tcW w:w="1521" w:type="dxa"/>
                  <w:shd w:val="clear" w:color="auto" w:fill="auto"/>
                </w:tcPr>
                <w:p w14:paraId="6E1B52C6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LR8=10</w:t>
                  </w:r>
                </w:p>
              </w:tc>
              <w:tc>
                <w:tcPr>
                  <w:tcW w:w="1065" w:type="dxa"/>
                  <w:tcBorders>
                    <w:left w:val="single" w:sz="4" w:space="0" w:color="auto"/>
                  </w:tcBorders>
                </w:tcPr>
                <w:p w14:paraId="29436773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AR4=20</w:t>
                  </w:r>
                </w:p>
              </w:tc>
            </w:tr>
            <w:tr w:rsidR="00A66660" w:rsidRPr="006311AE" w14:paraId="453D8BE5" w14:textId="77777777" w:rsidTr="00A66660">
              <w:trPr>
                <w:trHeight w:val="470"/>
                <w:jc w:val="center"/>
              </w:trPr>
              <w:tc>
                <w:tcPr>
                  <w:tcW w:w="924" w:type="dxa"/>
                  <w:vMerge w:val="restart"/>
                  <w:tcBorders>
                    <w:top w:val="single" w:sz="4" w:space="0" w:color="auto"/>
                  </w:tcBorders>
                  <w:vAlign w:val="center"/>
                </w:tcPr>
                <w:p w14:paraId="697B34DE" w14:textId="77777777" w:rsidR="00A66660" w:rsidRPr="006311AE" w:rsidRDefault="00A66660" w:rsidP="00A66660">
                  <w:pPr>
                    <w:spacing w:line="240" w:lineRule="auto"/>
                    <w:ind w:left="0" w:right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In-Lab Tasks</w:t>
                  </w:r>
                </w:p>
              </w:tc>
              <w:tc>
                <w:tcPr>
                  <w:tcW w:w="1038" w:type="dxa"/>
                  <w:tcBorders>
                    <w:top w:val="single" w:sz="4" w:space="0" w:color="auto"/>
                    <w:bottom w:val="single" w:sz="4" w:space="0" w:color="auto"/>
                  </w:tcBorders>
                  <w:shd w:val="clear" w:color="auto" w:fill="auto"/>
                  <w:vAlign w:val="center"/>
                </w:tcPr>
                <w:p w14:paraId="36A81C6A" w14:textId="77777777" w:rsidR="00A66660" w:rsidRPr="006311AE" w:rsidRDefault="00A66660" w:rsidP="00A66660">
                  <w:pPr>
                    <w:spacing w:line="240" w:lineRule="auto"/>
                    <w:ind w:left="0" w:right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Task 1</w:t>
                  </w:r>
                </w:p>
              </w:tc>
              <w:tc>
                <w:tcPr>
                  <w:tcW w:w="10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6A56DA55" w14:textId="780C488E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  <w:r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/</w:t>
                  </w:r>
                  <w:r w:rsidRPr="006311AE"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15</w:t>
                  </w:r>
                </w:p>
              </w:tc>
              <w:tc>
                <w:tcPr>
                  <w:tcW w:w="1038" w:type="dxa"/>
                  <w:tcBorders>
                    <w:top w:val="single" w:sz="4" w:space="0" w:color="auto"/>
                    <w:bottom w:val="single" w:sz="4" w:space="0" w:color="auto"/>
                  </w:tcBorders>
                </w:tcPr>
                <w:p w14:paraId="2102E831" w14:textId="17547160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  <w:r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/</w:t>
                  </w:r>
                  <w:r w:rsidRPr="006311AE"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20</w:t>
                  </w:r>
                </w:p>
              </w:tc>
              <w:tc>
                <w:tcPr>
                  <w:tcW w:w="1521" w:type="dxa"/>
                  <w:vMerge w:val="restart"/>
                  <w:tcBorders>
                    <w:top w:val="single" w:sz="4" w:space="0" w:color="auto"/>
                  </w:tcBorders>
                  <w:shd w:val="clear" w:color="auto" w:fill="auto"/>
                </w:tcPr>
                <w:p w14:paraId="07925634" w14:textId="72001914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  <w:r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/</w:t>
                  </w:r>
                  <w:r w:rsidRPr="006311AE"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10</w:t>
                  </w:r>
                </w:p>
                <w:p w14:paraId="1401B76D" w14:textId="77777777" w:rsidR="00A66660" w:rsidRPr="006311AE" w:rsidRDefault="00A66660" w:rsidP="00A66660">
                  <w:pPr>
                    <w:spacing w:line="240" w:lineRule="auto"/>
                    <w:ind w:left="0" w:right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</w:p>
              </w:tc>
              <w:tc>
                <w:tcPr>
                  <w:tcW w:w="1065" w:type="dxa"/>
                  <w:vMerge w:val="restart"/>
                  <w:tcBorders>
                    <w:top w:val="single" w:sz="4" w:space="0" w:color="auto"/>
                    <w:left w:val="single" w:sz="4" w:space="0" w:color="auto"/>
                  </w:tcBorders>
                </w:tcPr>
                <w:p w14:paraId="20E67C5C" w14:textId="08CF0C28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  <w:r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/</w:t>
                  </w:r>
                  <w:r w:rsidRPr="006311AE"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20</w:t>
                  </w:r>
                </w:p>
              </w:tc>
            </w:tr>
            <w:tr w:rsidR="00A66660" w:rsidRPr="006311AE" w14:paraId="08AE6733" w14:textId="77777777" w:rsidTr="00A66660">
              <w:trPr>
                <w:trHeight w:val="454"/>
                <w:jc w:val="center"/>
              </w:trPr>
              <w:tc>
                <w:tcPr>
                  <w:tcW w:w="924" w:type="dxa"/>
                  <w:vMerge/>
                </w:tcPr>
                <w:p w14:paraId="652CAC0D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</w:p>
              </w:tc>
              <w:tc>
                <w:tcPr>
                  <w:tcW w:w="1038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7DD16315" w14:textId="77777777" w:rsidR="00A66660" w:rsidRPr="006311AE" w:rsidRDefault="00A66660" w:rsidP="00A66660">
                  <w:pPr>
                    <w:spacing w:line="240" w:lineRule="auto"/>
                    <w:ind w:left="0" w:right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 xml:space="preserve">Task 2 </w:t>
                  </w:r>
                  <w:r w:rsidRPr="006311AE"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 xml:space="preserve"> </w:t>
                  </w:r>
                </w:p>
              </w:tc>
              <w:tc>
                <w:tcPr>
                  <w:tcW w:w="1038" w:type="dxa"/>
                  <w:tcBorders>
                    <w:top w:val="single" w:sz="4" w:space="0" w:color="auto"/>
                  </w:tcBorders>
                </w:tcPr>
                <w:p w14:paraId="64D32033" w14:textId="0A486B99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  <w:r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/</w:t>
                  </w:r>
                  <w:r w:rsidRPr="006311AE"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15</w:t>
                  </w:r>
                </w:p>
              </w:tc>
              <w:tc>
                <w:tcPr>
                  <w:tcW w:w="1038" w:type="dxa"/>
                  <w:tcBorders>
                    <w:top w:val="single" w:sz="4" w:space="0" w:color="auto"/>
                  </w:tcBorders>
                </w:tcPr>
                <w:p w14:paraId="1287433C" w14:textId="1D8E2A79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  <w:r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/</w:t>
                  </w:r>
                  <w:r w:rsidRPr="006311AE"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  <w:t>20</w:t>
                  </w:r>
                </w:p>
              </w:tc>
              <w:tc>
                <w:tcPr>
                  <w:tcW w:w="1521" w:type="dxa"/>
                  <w:vMerge/>
                </w:tcPr>
                <w:p w14:paraId="6A2B0E31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</w:p>
              </w:tc>
              <w:tc>
                <w:tcPr>
                  <w:tcW w:w="1065" w:type="dxa"/>
                  <w:vMerge/>
                  <w:tcBorders>
                    <w:left w:val="single" w:sz="4" w:space="0" w:color="auto"/>
                  </w:tcBorders>
                </w:tcPr>
                <w:p w14:paraId="10CC4CE3" w14:textId="77777777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color w:val="auto"/>
                      <w:sz w:val="22"/>
                      <w:lang w:eastAsia="zh-CN"/>
                    </w:rPr>
                  </w:pPr>
                </w:p>
              </w:tc>
            </w:tr>
            <w:tr w:rsidR="00A66660" w:rsidRPr="006311AE" w14:paraId="7E68AB6A" w14:textId="77777777" w:rsidTr="00A66660">
              <w:trPr>
                <w:trHeight w:val="462"/>
                <w:jc w:val="center"/>
              </w:trPr>
              <w:tc>
                <w:tcPr>
                  <w:tcW w:w="924" w:type="dxa"/>
                </w:tcPr>
                <w:p w14:paraId="25B9D4FD" w14:textId="65BE38FC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Marks</w:t>
                  </w:r>
                  <w:r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 xml:space="preserve"> </w:t>
                  </w:r>
                  <w:proofErr w:type="spellStart"/>
                  <w:r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Obt</w:t>
                  </w:r>
                  <w:proofErr w:type="spellEnd"/>
                  <w:r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 xml:space="preserve">. </w:t>
                  </w:r>
                </w:p>
              </w:tc>
              <w:tc>
                <w:tcPr>
                  <w:tcW w:w="5703" w:type="dxa"/>
                  <w:gridSpan w:val="5"/>
                </w:tcPr>
                <w:p w14:paraId="652CAFFF" w14:textId="1558E2B0" w:rsidR="00A66660" w:rsidRPr="006311AE" w:rsidRDefault="00A66660" w:rsidP="00A66660">
                  <w:pPr>
                    <w:spacing w:line="240" w:lineRule="auto"/>
                    <w:ind w:left="0" w:right="0" w:firstLine="0"/>
                    <w:jc w:val="center"/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</w:pPr>
                  <w:r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/</w:t>
                  </w:r>
                  <w:r w:rsidRPr="006311AE">
                    <w:rPr>
                      <w:rFonts w:asciiTheme="minorHAnsi" w:eastAsia="SimSun" w:hAnsiTheme="minorHAnsi" w:cstheme="minorHAnsi"/>
                      <w:b/>
                      <w:color w:val="auto"/>
                      <w:sz w:val="22"/>
                      <w:lang w:eastAsia="zh-CN"/>
                    </w:rPr>
                    <w:t>100</w:t>
                  </w:r>
                </w:p>
              </w:tc>
            </w:tr>
          </w:tbl>
          <w:p w14:paraId="4E98E355" w14:textId="77777777" w:rsidR="00A66660" w:rsidRDefault="00A66660" w:rsidP="00236F5F">
            <w:pPr>
              <w:ind w:left="0" w:firstLine="0"/>
              <w:rPr>
                <w:rFonts w:asciiTheme="minorHAnsi" w:hAnsiTheme="minorHAnsi" w:cstheme="minorHAnsi"/>
                <w:color w:val="auto"/>
              </w:rPr>
            </w:pPr>
          </w:p>
          <w:tbl>
            <w:tblPr>
              <w:tblStyle w:val="TableGrid1"/>
              <w:tblW w:w="8700" w:type="dxa"/>
              <w:tblInd w:w="170" w:type="dxa"/>
              <w:tblCellMar>
                <w:top w:w="58" w:type="dxa"/>
                <w:left w:w="11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292"/>
              <w:gridCol w:w="7408"/>
            </w:tblGrid>
            <w:tr w:rsidR="00A66660" w:rsidRPr="006311AE" w14:paraId="2A72D227" w14:textId="77777777" w:rsidTr="00A66660">
              <w:trPr>
                <w:trHeight w:val="541"/>
              </w:trPr>
              <w:tc>
                <w:tcPr>
                  <w:tcW w:w="1292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vAlign w:val="center"/>
                </w:tcPr>
                <w:p w14:paraId="5029DD30" w14:textId="77777777" w:rsidR="00A66660" w:rsidRPr="009060C5" w:rsidRDefault="00A66660" w:rsidP="00A66660">
                  <w:pPr>
                    <w:ind w:left="0" w:right="0" w:firstLine="0"/>
                    <w:jc w:val="center"/>
                    <w:rPr>
                      <w:rFonts w:asciiTheme="minorHAnsi" w:hAnsiTheme="minorHAnsi" w:cstheme="minorHAnsi"/>
                      <w:b/>
                      <w:bCs/>
                      <w:color w:val="auto"/>
                      <w:sz w:val="22"/>
                    </w:rPr>
                  </w:pPr>
                  <w:r w:rsidRPr="006311AE">
                    <w:rPr>
                      <w:rFonts w:asciiTheme="minorHAnsi" w:hAnsiTheme="minorHAnsi" w:cstheme="minorHAnsi"/>
                      <w:color w:val="auto"/>
                    </w:rPr>
                    <w:br w:type="page"/>
                  </w:r>
                  <w:r w:rsidRPr="009060C5">
                    <w:rPr>
                      <w:rFonts w:asciiTheme="minorHAnsi" w:hAnsiTheme="minorHAnsi" w:cstheme="minorHAnsi"/>
                      <w:b/>
                      <w:bCs/>
                      <w:color w:val="auto"/>
                    </w:rPr>
                    <w:t>o</w:t>
                  </w:r>
                  <w:r w:rsidRPr="009060C5">
                    <w:rPr>
                      <w:rFonts w:asciiTheme="minorHAnsi" w:eastAsia="Calibri" w:hAnsiTheme="minorHAnsi" w:cstheme="minorHAnsi"/>
                      <w:b/>
                      <w:bCs/>
                      <w:color w:val="auto"/>
                      <w:sz w:val="22"/>
                    </w:rPr>
                    <w:t>bjectives</w:t>
                  </w:r>
                </w:p>
              </w:tc>
              <w:tc>
                <w:tcPr>
                  <w:tcW w:w="7408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</w:tcPr>
                <w:p w14:paraId="20492564" w14:textId="77777777" w:rsidR="00A66660" w:rsidRDefault="00A66660" w:rsidP="00A66660">
                  <w:pPr>
                    <w:ind w:left="0" w:right="0" w:firstLine="0"/>
                    <w:jc w:val="both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lang w:bidi="en-GB"/>
                    </w:rPr>
                  </w:pPr>
                  <w:r w:rsidRPr="006311AE"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lang w:bidi="en-GB"/>
                    </w:rPr>
                    <w:t xml:space="preserve">The purpose of this lab is to introduce students to Cisco Switches and configure and verify Telnet and VLANs on Cisco Switches. </w:t>
                  </w:r>
                </w:p>
                <w:p w14:paraId="71176B0D" w14:textId="22D353F8" w:rsidR="00A66660" w:rsidRPr="006311AE" w:rsidRDefault="00A66660" w:rsidP="00A66660">
                  <w:pPr>
                    <w:ind w:left="0" w:right="0" w:firstLine="0"/>
                    <w:jc w:val="both"/>
                    <w:rPr>
                      <w:rFonts w:asciiTheme="minorHAnsi" w:hAnsiTheme="minorHAnsi" w:cstheme="minorHAnsi"/>
                      <w:b/>
                      <w:color w:val="auto"/>
                      <w:sz w:val="22"/>
                      <w:lang w:bidi="en-GB"/>
                    </w:rPr>
                  </w:pPr>
                </w:p>
              </w:tc>
            </w:tr>
          </w:tbl>
          <w:p w14:paraId="634A6E29" w14:textId="77777777" w:rsidR="00A66660" w:rsidRDefault="00A66660" w:rsidP="00236F5F">
            <w:pPr>
              <w:ind w:left="0" w:firstLine="0"/>
              <w:rPr>
                <w:rFonts w:asciiTheme="minorHAnsi" w:hAnsiTheme="minorHAnsi" w:cstheme="minorHAnsi"/>
                <w:color w:val="auto"/>
              </w:rPr>
            </w:pPr>
          </w:p>
          <w:p w14:paraId="62A23431" w14:textId="22EC6E26" w:rsidR="00A66660" w:rsidRDefault="00A66660" w:rsidP="00236F5F">
            <w:pPr>
              <w:ind w:left="0" w:firstLine="0"/>
              <w:rPr>
                <w:rFonts w:asciiTheme="minorHAnsi" w:hAnsiTheme="minorHAnsi" w:cstheme="minorHAnsi"/>
                <w:color w:val="auto"/>
              </w:rPr>
            </w:pPr>
          </w:p>
        </w:tc>
      </w:tr>
    </w:tbl>
    <w:p w14:paraId="3B17358A" w14:textId="77777777" w:rsidR="00A66660" w:rsidRPr="006311AE" w:rsidRDefault="00A66660" w:rsidP="00236F5F">
      <w:pPr>
        <w:ind w:left="0" w:firstLine="0"/>
        <w:rPr>
          <w:rFonts w:asciiTheme="minorHAnsi" w:hAnsiTheme="minorHAnsi" w:cstheme="minorHAnsi"/>
          <w:color w:val="auto"/>
        </w:rPr>
      </w:pPr>
    </w:p>
    <w:p w14:paraId="14EA7019" w14:textId="77777777" w:rsidR="00236F5F" w:rsidRPr="006311AE" w:rsidRDefault="00236F5F" w:rsidP="00236F5F">
      <w:pPr>
        <w:ind w:left="0" w:firstLine="0"/>
        <w:rPr>
          <w:rFonts w:asciiTheme="minorHAnsi" w:hAnsiTheme="minorHAnsi" w:cstheme="minorHAnsi"/>
          <w:color w:val="auto"/>
        </w:rPr>
      </w:pPr>
    </w:p>
    <w:p w14:paraId="63B9ECD2" w14:textId="77777777" w:rsidR="00C62B2F" w:rsidRDefault="00C62B2F" w:rsidP="00236F5F">
      <w:pPr>
        <w:ind w:left="0" w:firstLine="0"/>
        <w:rPr>
          <w:rFonts w:asciiTheme="minorHAnsi" w:hAnsiTheme="minorHAnsi" w:cstheme="minorHAnsi"/>
          <w:b/>
          <w:color w:val="auto"/>
        </w:rPr>
      </w:pPr>
    </w:p>
    <w:p w14:paraId="34CF9FAB" w14:textId="77777777" w:rsidR="00C62B2F" w:rsidRDefault="00C62B2F" w:rsidP="00236F5F">
      <w:pPr>
        <w:ind w:left="0" w:firstLine="0"/>
        <w:rPr>
          <w:rFonts w:asciiTheme="minorHAnsi" w:hAnsiTheme="minorHAnsi" w:cstheme="minorHAnsi"/>
          <w:b/>
          <w:color w:val="auto"/>
        </w:rPr>
      </w:pPr>
    </w:p>
    <w:p w14:paraId="0B1322E0" w14:textId="77777777" w:rsidR="00C62B2F" w:rsidRDefault="00C62B2F" w:rsidP="00236F5F">
      <w:pPr>
        <w:ind w:left="0" w:firstLine="0"/>
        <w:rPr>
          <w:rFonts w:asciiTheme="minorHAnsi" w:hAnsiTheme="minorHAnsi" w:cstheme="minorHAnsi"/>
          <w:b/>
          <w:color w:val="auto"/>
        </w:rPr>
      </w:pPr>
    </w:p>
    <w:p w14:paraId="09A11DF5" w14:textId="77777777" w:rsidR="00C62B2F" w:rsidRDefault="00C62B2F" w:rsidP="00236F5F">
      <w:pPr>
        <w:ind w:left="0" w:firstLine="0"/>
        <w:rPr>
          <w:rFonts w:asciiTheme="minorHAnsi" w:hAnsiTheme="minorHAnsi" w:cstheme="minorHAnsi"/>
          <w:b/>
          <w:color w:val="auto"/>
        </w:rPr>
      </w:pPr>
    </w:p>
    <w:p w14:paraId="00DB2FD3" w14:textId="7DB21145" w:rsidR="00236F5F" w:rsidRPr="006311AE" w:rsidRDefault="00236F5F" w:rsidP="00236F5F">
      <w:pPr>
        <w:ind w:left="0" w:firstLine="0"/>
        <w:rPr>
          <w:rFonts w:asciiTheme="minorHAnsi" w:hAnsiTheme="minorHAnsi" w:cstheme="minorHAnsi"/>
          <w:b/>
          <w:color w:val="auto"/>
        </w:rPr>
      </w:pPr>
      <w:r w:rsidRPr="006311AE">
        <w:rPr>
          <w:rFonts w:asciiTheme="minorHAnsi" w:hAnsiTheme="minorHAnsi" w:cstheme="minorHAnsi"/>
          <w:b/>
          <w:color w:val="auto"/>
        </w:rPr>
        <w:lastRenderedPageBreak/>
        <w:t xml:space="preserve">In-Lab Tasks: </w:t>
      </w:r>
    </w:p>
    <w:tbl>
      <w:tblPr>
        <w:tblStyle w:val="TableGrid0"/>
        <w:tblW w:w="9636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6"/>
      </w:tblGrid>
      <w:tr w:rsidR="004877BF" w:rsidRPr="006311AE" w14:paraId="05151FD3" w14:textId="77777777" w:rsidTr="00BC040F">
        <w:trPr>
          <w:trHeight w:val="461"/>
        </w:trPr>
        <w:tc>
          <w:tcPr>
            <w:tcW w:w="9636" w:type="dxa"/>
          </w:tcPr>
          <w:p w14:paraId="73C662BA" w14:textId="77777777" w:rsidR="00236F5F" w:rsidRPr="006311AE" w:rsidRDefault="00236F5F" w:rsidP="00BC040F">
            <w:pPr>
              <w:widowControl w:val="0"/>
              <w:autoSpaceDE w:val="0"/>
              <w:autoSpaceDN w:val="0"/>
              <w:spacing w:after="19"/>
              <w:ind w:left="0" w:right="0" w:firstLine="0"/>
              <w:jc w:val="both"/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</w:pPr>
          </w:p>
          <w:p w14:paraId="1CC678CD" w14:textId="24A4B641" w:rsidR="00236F5F" w:rsidRPr="006311AE" w:rsidRDefault="00236F5F" w:rsidP="00BC040F">
            <w:pPr>
              <w:widowControl w:val="0"/>
              <w:autoSpaceDE w:val="0"/>
              <w:autoSpaceDN w:val="0"/>
              <w:spacing w:after="19"/>
              <w:ind w:left="0" w:right="0" w:firstLine="0"/>
              <w:jc w:val="both"/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</w:pPr>
            <w:r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 xml:space="preserve">Task 1: </w:t>
            </w:r>
            <w:r w:rsidR="009A2F07"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>Build and configure</w:t>
            </w:r>
            <w:r w:rsidR="003460F3"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 xml:space="preserve"> a</w:t>
            </w:r>
            <w:r w:rsidR="009A2F07"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 xml:space="preserve"> </w:t>
            </w:r>
            <w:r w:rsidR="0044159E"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 xml:space="preserve">small </w:t>
            </w:r>
            <w:r w:rsidR="009A2F07"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>Network on Cisco Switch</w:t>
            </w:r>
            <w:r w:rsidR="000A545D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 xml:space="preserve"> 2960</w:t>
            </w:r>
            <w:r w:rsidR="009A2F07"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 xml:space="preserve"> and verify its connectivity</w:t>
            </w:r>
            <w:r w:rsidR="00C354E8" w:rsidRPr="006311AE"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  <w:t xml:space="preserve"> </w:t>
            </w:r>
          </w:p>
        </w:tc>
      </w:tr>
    </w:tbl>
    <w:p w14:paraId="46DDECFE" w14:textId="3587BA85" w:rsidR="00236F5F" w:rsidRPr="006311AE" w:rsidRDefault="00236F5F" w:rsidP="004877BF">
      <w:pPr>
        <w:widowControl w:val="0"/>
        <w:tabs>
          <w:tab w:val="left" w:pos="827"/>
          <w:tab w:val="left" w:pos="828"/>
        </w:tabs>
        <w:autoSpaceDE w:val="0"/>
        <w:autoSpaceDN w:val="0"/>
        <w:spacing w:before="120" w:line="240" w:lineRule="auto"/>
        <w:ind w:left="0" w:right="118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Task 2: </w:t>
      </w:r>
      <w:r w:rsidR="000B7FAA"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Creation and Verification of VLANs in Network </w:t>
      </w:r>
    </w:p>
    <w:p w14:paraId="4AD9B2C6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1BC69FC4" w14:textId="59D6896A" w:rsidR="00E8528B" w:rsidRPr="006311AE" w:rsidRDefault="00E8528B" w:rsidP="00236F5F">
      <w:pPr>
        <w:widowControl w:val="0"/>
        <w:autoSpaceDE w:val="0"/>
        <w:autoSpaceDN w:val="0"/>
        <w:spacing w:before="1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  <w:t>Introduction</w:t>
      </w:r>
    </w:p>
    <w:p w14:paraId="1CAC425A" w14:textId="58890661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  <w:t xml:space="preserve">Switch </w:t>
      </w:r>
    </w:p>
    <w:p w14:paraId="177A4A2B" w14:textId="40D4E8EA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Switches are the devices that connect multiple other devices (like PCs, hubs, other switches, routers) to form a network. This device usually has 24 ports with each port having the ability to learn 132 mac addresses this can give you an idea of how accommodating a switch can be. Un- like hub a switch enables multiple ports to communicate with each other this is achieved through hard ware called ASIC (application specific Integrated Circuit)</w:t>
      </w:r>
      <w:r w:rsidR="00C75D65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.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  <w:r w:rsidR="00C75D65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I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t </w:t>
      </w:r>
      <w:r w:rsidR="00C75D65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creates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circuits between two ports so that they can communicate without collision with other port traffic. The basic symbol of a switch which is universally used is shown</w:t>
      </w:r>
      <w:r w:rsidRPr="006311AE">
        <w:rPr>
          <w:rFonts w:asciiTheme="minorHAnsi" w:eastAsia="Times New Roman" w:hAnsiTheme="minorHAnsi" w:cstheme="minorHAnsi"/>
          <w:color w:val="auto"/>
          <w:spacing w:val="-8"/>
          <w:sz w:val="22"/>
          <w:lang w:val="en-GB" w:eastAsia="en-GB" w:bidi="en-GB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below.</w:t>
      </w:r>
    </w:p>
    <w:p w14:paraId="497C146F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noProof/>
          <w:color w:val="auto"/>
          <w:sz w:val="22"/>
          <w:lang/>
        </w:rPr>
        <w:drawing>
          <wp:anchor distT="0" distB="0" distL="114300" distR="114300" simplePos="0" relativeHeight="251661312" behindDoc="0" locked="0" layoutInCell="1" allowOverlap="1" wp14:anchorId="7FF24ABE" wp14:editId="0D2A5250">
            <wp:simplePos x="0" y="0"/>
            <wp:positionH relativeFrom="page">
              <wp:align>center</wp:align>
            </wp:positionH>
            <wp:positionV relativeFrom="paragraph">
              <wp:posOffset>6985</wp:posOffset>
            </wp:positionV>
            <wp:extent cx="1457325" cy="728345"/>
            <wp:effectExtent l="0" t="0" r="9525" b="0"/>
            <wp:wrapSquare wrapText="bothSides"/>
            <wp:docPr id="32" name="Picture 32" descr="C:\Users\HP\AppData\Local\Microsoft\Windows\INetCache\Content.MSO\486E9D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P\AppData\Local\Microsoft\Windows\INetCache\Content.MSO\486E9DF2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728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28C4BC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0F10350B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7BCFAB2D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68E6E8C9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7D7D6891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4F21850D" w14:textId="64E0E08A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Image of such a </w:t>
      </w:r>
      <w:r w:rsidR="00C75D65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real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switch is shown below with all its ports that accommodates variety of devices.</w:t>
      </w:r>
    </w:p>
    <w:p w14:paraId="53FA1FA9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noProof/>
          <w:color w:val="auto"/>
          <w:sz w:val="22"/>
          <w:lang/>
        </w:rPr>
        <w:drawing>
          <wp:anchor distT="0" distB="0" distL="114300" distR="114300" simplePos="0" relativeHeight="251662336" behindDoc="0" locked="0" layoutInCell="1" allowOverlap="1" wp14:anchorId="2BA48122" wp14:editId="60FAC66C">
            <wp:simplePos x="0" y="0"/>
            <wp:positionH relativeFrom="page">
              <wp:align>center</wp:align>
            </wp:positionH>
            <wp:positionV relativeFrom="paragraph">
              <wp:posOffset>11430</wp:posOffset>
            </wp:positionV>
            <wp:extent cx="4152900" cy="950595"/>
            <wp:effectExtent l="0" t="0" r="0" b="1905"/>
            <wp:wrapSquare wrapText="bothSides"/>
            <wp:docPr id="36" name="Picture 36" descr="Image result for cisco 2960 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isco 2960 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107" b="19977"/>
                    <a:stretch/>
                  </pic:blipFill>
                  <pic:spPr bwMode="auto">
                    <a:xfrm>
                      <a:off x="0" y="0"/>
                      <a:ext cx="4152900" cy="950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9D6B5D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5B2CA7E0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noProof/>
          <w:color w:val="auto"/>
          <w:sz w:val="22"/>
        </w:rPr>
        <w:t xml:space="preserve"> </w:t>
      </w:r>
    </w:p>
    <w:p w14:paraId="5B311517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0502EF99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5CAE64B2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10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2881FE54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1E06A161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Configure Cisco Switch 2960</w:t>
      </w:r>
    </w:p>
    <w:p w14:paraId="7F69B6F0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159C17F1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To program a switch use 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Serial or USB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console connection and connect power cord to switch. </w:t>
      </w:r>
    </w:p>
    <w:p w14:paraId="204F2AAE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18251C8C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Switch LED Indicators: Performance Monitoring</w:t>
      </w:r>
    </w:p>
    <w:p w14:paraId="62C4D756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3485EC17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Listed below are some of the key LED indicators for the Cisco Catalyst 2960 switch.</w:t>
      </w:r>
    </w:p>
    <w:p w14:paraId="10BEECC6" w14:textId="77777777" w:rsidR="00236F5F" w:rsidRPr="006311AE" w:rsidRDefault="00236F5F" w:rsidP="00236F5F">
      <w:pPr>
        <w:widowControl w:val="0"/>
        <w:autoSpaceDE w:val="0"/>
        <w:autoSpaceDN w:val="0"/>
        <w:spacing w:line="240" w:lineRule="auto"/>
        <w:ind w:left="0" w:right="114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078E272C" w14:textId="77777777" w:rsidR="00236F5F" w:rsidRPr="006311AE" w:rsidRDefault="00236F5F" w:rsidP="00236F5F">
      <w:pPr>
        <w:widowControl w:val="0"/>
        <w:numPr>
          <w:ilvl w:val="0"/>
          <w:numId w:val="15"/>
        </w:numPr>
        <w:autoSpaceDE w:val="0"/>
        <w:autoSpaceDN w:val="0"/>
        <w:spacing w:before="1" w:line="240" w:lineRule="auto"/>
        <w:ind w:right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eastAsia="en-GB" w:bidi="en-GB"/>
        </w:rPr>
        <w:t>SYSTEM (SYST)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eastAsia="en-GB" w:bidi="en-GB"/>
        </w:rPr>
        <w:t>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 Overall status of the switch.</w:t>
      </w:r>
    </w:p>
    <w:p w14:paraId="73818225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72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</w:p>
    <w:p w14:paraId="4A6ACA5D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Off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Switch is not powered on</w:t>
      </w:r>
    </w:p>
    <w:p w14:paraId="7DE2349D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Green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Switch is working fine</w:t>
      </w:r>
    </w:p>
    <w:p w14:paraId="6A095B47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Amber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Switch is powered on but faulty</w:t>
      </w:r>
    </w:p>
    <w:p w14:paraId="03FF9088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 </w:t>
      </w:r>
    </w:p>
    <w:p w14:paraId="7E586DCC" w14:textId="77777777" w:rsidR="00236F5F" w:rsidRPr="006311AE" w:rsidRDefault="00236F5F" w:rsidP="00236F5F">
      <w:pPr>
        <w:widowControl w:val="0"/>
        <w:numPr>
          <w:ilvl w:val="0"/>
          <w:numId w:val="15"/>
        </w:numPr>
        <w:autoSpaceDE w:val="0"/>
        <w:autoSpaceDN w:val="0"/>
        <w:spacing w:before="1" w:line="240" w:lineRule="auto"/>
        <w:ind w:right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eastAsia="en-GB" w:bidi="en-GB"/>
        </w:rPr>
        <w:t>REDUNDANT POWER SUPPLY (RPS)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eastAsia="en-GB" w:bidi="en-GB"/>
        </w:rPr>
        <w:t>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 Provides backup power to the switch if the main supply goes off.</w:t>
      </w:r>
    </w:p>
    <w:p w14:paraId="21791463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72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</w:p>
    <w:p w14:paraId="3D0FD562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Off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No RPS available,</w:t>
      </w:r>
    </w:p>
    <w:p w14:paraId="2379EC04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36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Green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RPS is working fine</w:t>
      </w:r>
    </w:p>
    <w:p w14:paraId="17602002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36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Amber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RPS is faulty</w:t>
      </w:r>
    </w:p>
    <w:p w14:paraId="5DB8BC4D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36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Flashing Amber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: RPS is providing backup (primary power off)</w:t>
      </w:r>
    </w:p>
    <w:p w14:paraId="131CAC11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36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Blinking Green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: Providing backup to some other device</w:t>
      </w:r>
    </w:p>
    <w:p w14:paraId="4E01D6B3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 </w:t>
      </w:r>
    </w:p>
    <w:p w14:paraId="379678A7" w14:textId="77777777" w:rsidR="00236F5F" w:rsidRPr="006311AE" w:rsidRDefault="00236F5F" w:rsidP="00236F5F">
      <w:pPr>
        <w:widowControl w:val="0"/>
        <w:numPr>
          <w:ilvl w:val="0"/>
          <w:numId w:val="15"/>
        </w:numPr>
        <w:autoSpaceDE w:val="0"/>
        <w:autoSpaceDN w:val="0"/>
        <w:spacing w:before="1" w:line="240" w:lineRule="auto"/>
        <w:ind w:right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eastAsia="en-GB" w:bidi="en-GB"/>
        </w:rPr>
        <w:t>DUPLEX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eastAsia="en-GB" w:bidi="en-GB"/>
        </w:rPr>
        <w:t>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 Duplex status of the switch ports.</w:t>
      </w:r>
    </w:p>
    <w:p w14:paraId="229F8087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</w:p>
    <w:p w14:paraId="5C12770F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Off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Switch port is half duplex</w:t>
      </w:r>
    </w:p>
    <w:p w14:paraId="4B6E673F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Green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Switch port is full duplex</w:t>
      </w:r>
    </w:p>
    <w:p w14:paraId="657BABD5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</w:p>
    <w:p w14:paraId="547C0350" w14:textId="77777777" w:rsidR="00236F5F" w:rsidRPr="006311AE" w:rsidRDefault="00236F5F" w:rsidP="00236F5F">
      <w:pPr>
        <w:widowControl w:val="0"/>
        <w:numPr>
          <w:ilvl w:val="0"/>
          <w:numId w:val="15"/>
        </w:numPr>
        <w:autoSpaceDE w:val="0"/>
        <w:autoSpaceDN w:val="0"/>
        <w:spacing w:before="1" w:line="240" w:lineRule="auto"/>
        <w:ind w:right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eastAsia="en-GB" w:bidi="en-GB"/>
        </w:rPr>
        <w:t>UTIL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eastAsia="en-GB" w:bidi="en-GB"/>
        </w:rPr>
        <w:t>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 Utilization status of the switch ports.</w:t>
      </w:r>
    </w:p>
    <w:p w14:paraId="3497F459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 </w:t>
      </w:r>
    </w:p>
    <w:p w14:paraId="4485BD78" w14:textId="77777777" w:rsidR="00236F5F" w:rsidRPr="006311AE" w:rsidRDefault="00236F5F" w:rsidP="00236F5F">
      <w:pPr>
        <w:widowControl w:val="0"/>
        <w:numPr>
          <w:ilvl w:val="0"/>
          <w:numId w:val="15"/>
        </w:numPr>
        <w:autoSpaceDE w:val="0"/>
        <w:autoSpaceDN w:val="0"/>
        <w:spacing w:before="1" w:line="240" w:lineRule="auto"/>
        <w:ind w:right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eastAsia="en-GB" w:bidi="en-GB"/>
        </w:rPr>
        <w:t>SPEED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eastAsia="en-GB" w:bidi="en-GB"/>
        </w:rPr>
        <w:t>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 Speed status of the switch ports.</w:t>
      </w:r>
    </w:p>
    <w:p w14:paraId="59C274D7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</w:p>
    <w:p w14:paraId="14094A8E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Off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Switch port is operating at 10Mbps</w:t>
      </w:r>
    </w:p>
    <w:p w14:paraId="437DD305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Green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: 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Switch port is operating at 100Mbps</w:t>
      </w:r>
    </w:p>
    <w:p w14:paraId="4D1551D0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Flashing green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: Switch port is operating at 1000Mbps</w:t>
      </w:r>
    </w:p>
    <w:p w14:paraId="45F08116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  </w:t>
      </w:r>
    </w:p>
    <w:p w14:paraId="369511BE" w14:textId="77777777" w:rsidR="00236F5F" w:rsidRPr="006311AE" w:rsidRDefault="00236F5F" w:rsidP="00236F5F">
      <w:pPr>
        <w:widowControl w:val="0"/>
        <w:numPr>
          <w:ilvl w:val="0"/>
          <w:numId w:val="15"/>
        </w:numPr>
        <w:autoSpaceDE w:val="0"/>
        <w:autoSpaceDN w:val="0"/>
        <w:spacing w:before="1" w:line="240" w:lineRule="auto"/>
        <w:ind w:right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eastAsia="en-GB" w:bidi="en-GB"/>
        </w:rPr>
        <w:t>STAT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eastAsia="en-GB" w:bidi="en-GB"/>
        </w:rPr>
        <w:t>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 Status of the switch ports.</w:t>
      </w:r>
    </w:p>
    <w:p w14:paraId="0FD67D51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</w:p>
    <w:p w14:paraId="3292575B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Off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 xml:space="preserve">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No device connected/port is administratively down.</w:t>
      </w:r>
    </w:p>
    <w:p w14:paraId="332E0A1D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Green: </w:t>
      </w: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ab/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Device is connected.</w:t>
      </w:r>
    </w:p>
    <w:p w14:paraId="0846BC07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Amber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 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ab/>
        <w:t>Port is blocked by Spanning Tree Protocol</w:t>
      </w:r>
    </w:p>
    <w:p w14:paraId="1CA80295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Blinking green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 Port is sending/receiving data.</w:t>
      </w:r>
    </w:p>
    <w:p w14:paraId="7477BDC8" w14:textId="77777777" w:rsidR="00236F5F" w:rsidRPr="006311AE" w:rsidRDefault="00236F5F" w:rsidP="00236F5F">
      <w:pPr>
        <w:widowControl w:val="0"/>
        <w:autoSpaceDE w:val="0"/>
        <w:autoSpaceDN w:val="0"/>
        <w:spacing w:before="1" w:line="240" w:lineRule="auto"/>
        <w:ind w:left="36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Alternating green amber:</w:t>
      </w:r>
      <w:r w:rsidRPr="006311AE">
        <w:rPr>
          <w:rFonts w:asciiTheme="minorHAnsi" w:eastAsia="Times New Roman" w:hAnsiTheme="minorHAnsi" w:cstheme="minorHAnsi"/>
          <w:color w:val="auto"/>
          <w:sz w:val="22"/>
          <w:lang w:eastAsia="en-GB" w:bidi="en-GB"/>
        </w:rPr>
        <w:t> Fault in link/Frames experiencing error</w:t>
      </w:r>
    </w:p>
    <w:p w14:paraId="30B88F94" w14:textId="77777777" w:rsidR="00236F5F" w:rsidRPr="006311AE" w:rsidRDefault="00236F5F" w:rsidP="00236F5F">
      <w:pPr>
        <w:widowControl w:val="0"/>
        <w:tabs>
          <w:tab w:val="left" w:pos="827"/>
          <w:tab w:val="left" w:pos="828"/>
        </w:tabs>
        <w:autoSpaceDE w:val="0"/>
        <w:autoSpaceDN w:val="0"/>
        <w:spacing w:before="120" w:line="240" w:lineRule="auto"/>
        <w:ind w:left="0" w:right="118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proofErr w:type="spellStart"/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PuTTY</w:t>
      </w:r>
      <w:proofErr w:type="spellEnd"/>
    </w:p>
    <w:p w14:paraId="0A1A3D51" w14:textId="5A38B420" w:rsidR="00236F5F" w:rsidRPr="006311AE" w:rsidRDefault="00236F5F" w:rsidP="00BC661B">
      <w:pPr>
        <w:widowControl w:val="0"/>
        <w:tabs>
          <w:tab w:val="left" w:pos="907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proofErr w:type="spellStart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PuTTY</w:t>
      </w:r>
      <w:proofErr w:type="spellEnd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is a versatile terminal program for Windows. It is the most popular free SSH client. It supports </w:t>
      </w:r>
      <w:hyperlink r:id="rId13" w:tgtFrame="_blank" w:history="1">
        <w:r w:rsidRPr="006311AE">
          <w:rPr>
            <w:rFonts w:asciiTheme="minorHAnsi" w:eastAsia="Times New Roman" w:hAnsiTheme="minorHAnsi" w:cstheme="minorHAnsi"/>
            <w:color w:val="auto"/>
            <w:sz w:val="22"/>
            <w:u w:val="single"/>
            <w:lang w:val="en-GB" w:eastAsia="en-GB" w:bidi="en-GB"/>
          </w:rPr>
          <w:t>SSH</w:t>
        </w:r>
      </w:hyperlink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, </w:t>
      </w:r>
      <w:hyperlink r:id="rId14" w:tgtFrame="_blank" w:history="1">
        <w:r w:rsidRPr="006311AE">
          <w:rPr>
            <w:rFonts w:asciiTheme="minorHAnsi" w:eastAsia="Times New Roman" w:hAnsiTheme="minorHAnsi" w:cstheme="minorHAnsi"/>
            <w:color w:val="auto"/>
            <w:sz w:val="22"/>
            <w:u w:val="single"/>
            <w:lang w:val="en-GB" w:eastAsia="en-GB" w:bidi="en-GB"/>
          </w:rPr>
          <w:t>telnet</w:t>
        </w:r>
      </w:hyperlink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, and raw socket connections with good terminal emulation. </w:t>
      </w:r>
    </w:p>
    <w:p w14:paraId="2BAF017A" w14:textId="77777777" w:rsidR="00236F5F" w:rsidRPr="006311AE" w:rsidRDefault="00236F5F" w:rsidP="00236F5F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</w:p>
    <w:p w14:paraId="287CCEFF" w14:textId="77777777" w:rsidR="009E4939" w:rsidRDefault="00236F5F" w:rsidP="009E4939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  <w:t>Telnet</w:t>
      </w:r>
    </w:p>
    <w:p w14:paraId="7DCB68B1" w14:textId="571DD145" w:rsidR="00236F5F" w:rsidRPr="009E4939" w:rsidRDefault="00236F5F" w:rsidP="009E4939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</w:rPr>
        <w:t>Telnet is a network protocol that allows a user to communicate with a remote device. It is a virtual terminal protocol used mostly by network administrators to remotely access and manage devices. Administrator can access the device by </w:t>
      </w:r>
      <w:proofErr w:type="spellStart"/>
      <w:r w:rsidRPr="006311AE">
        <w:rPr>
          <w:rFonts w:asciiTheme="minorHAnsi" w:eastAsia="Times New Roman" w:hAnsiTheme="minorHAnsi" w:cstheme="minorHAnsi"/>
          <w:i/>
          <w:iCs/>
          <w:color w:val="auto"/>
          <w:sz w:val="22"/>
        </w:rPr>
        <w:t>telnetting</w:t>
      </w:r>
      <w:proofErr w:type="spellEnd"/>
      <w:r w:rsidRPr="006311AE">
        <w:rPr>
          <w:rFonts w:asciiTheme="minorHAnsi" w:eastAsia="Times New Roman" w:hAnsiTheme="minorHAnsi" w:cstheme="minorHAnsi"/>
          <w:color w:val="auto"/>
          <w:sz w:val="22"/>
        </w:rPr>
        <w:t> to the IP address or hostname of a remote device.</w:t>
      </w:r>
    </w:p>
    <w:p w14:paraId="7F7C40F0" w14:textId="77777777" w:rsidR="00236F5F" w:rsidRPr="006311AE" w:rsidRDefault="00236F5F" w:rsidP="009E4939">
      <w:pPr>
        <w:shd w:val="clear" w:color="auto" w:fill="FFFFFF"/>
        <w:spacing w:after="225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</w:rPr>
        <w:t>To use telnet, you must have a software (Telnet client) installed. On a remote device, a Telnet server must be installed and running. Telnet uses the TCP port 23 by default.</w:t>
      </w:r>
    </w:p>
    <w:p w14:paraId="5CD43417" w14:textId="77777777" w:rsidR="00236F5F" w:rsidRPr="006311AE" w:rsidRDefault="00236F5F" w:rsidP="009E4939">
      <w:pPr>
        <w:shd w:val="clear" w:color="auto" w:fill="FFFFFF"/>
        <w:spacing w:after="225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</w:rPr>
        <w:t>One of the greatest disadvantages of this protocol is that all data, including usernames and passwords, is sent in clear text, which is a potential security risk. This is the main reason why Telnet is rarely used today and is being replaced by a much secure protocol called SSH.</w:t>
      </w:r>
    </w:p>
    <w:p w14:paraId="2A060F4F" w14:textId="509834C0" w:rsidR="00236F5F" w:rsidRPr="006311AE" w:rsidRDefault="00236F5F" w:rsidP="00236F5F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>Task 1:</w:t>
      </w:r>
      <w:r w:rsidR="00B61312" w:rsidRPr="006311A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 </w:t>
      </w:r>
      <w:r w:rsidR="00B2476B"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Build and configure a small Network on Cisco Switch </w:t>
      </w:r>
      <w:r w:rsidR="00C43708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2960 </w:t>
      </w:r>
      <w:r w:rsidR="00B2476B"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and verify its connectivity</w:t>
      </w:r>
    </w:p>
    <w:p w14:paraId="79B9E264" w14:textId="6B2F073E" w:rsidR="00592B57" w:rsidRPr="006311AE" w:rsidRDefault="00592B57" w:rsidP="00236F5F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</w:p>
    <w:p w14:paraId="58CE23E7" w14:textId="09E42F68" w:rsidR="00592B57" w:rsidRPr="006311AE" w:rsidRDefault="00592B57" w:rsidP="00592B57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In this task, we will be building a Local Area Network in a star topology with the help of switch and laptops available in the Linux Lab. The end-devices (your Laptops) will be connected to the switch via the virtual </w:t>
      </w:r>
      <w:proofErr w:type="spellStart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ethernet</w:t>
      </w:r>
      <w:proofErr w:type="spellEnd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lines which connect the Floor-Box beneath workstation to the Patch-Panel in the Network Housing.</w:t>
      </w:r>
    </w:p>
    <w:p w14:paraId="23495797" w14:textId="77777777" w:rsidR="00B2476B" w:rsidRPr="006311AE" w:rsidRDefault="00B2476B" w:rsidP="00236F5F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45860411" w14:textId="5CCF73B1" w:rsidR="00236F5F" w:rsidRPr="006311AE" w:rsidRDefault="00236F5F" w:rsidP="00236F5F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This task will be done in groups. Each group will be</w:t>
      </w:r>
      <w:r w:rsidR="00470E74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using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one switch amongst themselves. </w:t>
      </w:r>
    </w:p>
    <w:p w14:paraId="4156ED1F" w14:textId="77777777" w:rsidR="00236F5F" w:rsidRPr="006311AE" w:rsidRDefault="00236F5F" w:rsidP="00236F5F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hAnsiTheme="minorHAnsi" w:cstheme="minorHAnsi"/>
          <w:b/>
          <w:bCs/>
          <w:color w:val="auto"/>
          <w:szCs w:val="24"/>
          <w:lang w:val="en-GB" w:eastAsia="en-GB" w:bidi="en-GB"/>
        </w:rPr>
      </w:pPr>
    </w:p>
    <w:p w14:paraId="6DF48B1F" w14:textId="723A3BD6" w:rsidR="00236F5F" w:rsidRPr="006311AE" w:rsidRDefault="00236F5F" w:rsidP="00592B57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Step 1:</w:t>
      </w:r>
    </w:p>
    <w:p w14:paraId="120E0838" w14:textId="14326075" w:rsidR="00592B57" w:rsidRPr="006311AE" w:rsidRDefault="00592B57" w:rsidP="00592B57">
      <w:pPr>
        <w:widowControl w:val="0"/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Unplug the </w:t>
      </w:r>
      <w:proofErr w:type="spellStart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ethernet</w:t>
      </w:r>
      <w:proofErr w:type="spellEnd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cable of your </w:t>
      </w:r>
      <w:r w:rsidR="00DD08D9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Lab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workstation </w:t>
      </w:r>
      <w:r w:rsidR="00DD08D9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(PC)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from the D-Line in the Floor-Box and connect the </w:t>
      </w:r>
      <w:proofErr w:type="spellStart"/>
      <w:r w:rsidR="00DD08D9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ethernet</w:t>
      </w:r>
      <w:proofErr w:type="spellEnd"/>
      <w:r w:rsidR="00DD08D9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cable to the Virtual line</w:t>
      </w:r>
      <w:r w:rsidR="00DD08D9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(V</w:t>
      </w:r>
      <w:r w:rsidR="008F2E79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-Line)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  <w:r w:rsidR="004F049F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of Floor-box. </w:t>
      </w:r>
      <w:r w:rsidR="00862094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</w:p>
    <w:p w14:paraId="37096319" w14:textId="77777777" w:rsidR="00CE71B4" w:rsidRPr="006311AE" w:rsidRDefault="00CE71B4" w:rsidP="00592B57">
      <w:pPr>
        <w:widowControl w:val="0"/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3F5E0344" w14:textId="77777777" w:rsidR="00592B57" w:rsidRPr="006311AE" w:rsidRDefault="00592B57" w:rsidP="00592B57">
      <w:pPr>
        <w:tabs>
          <w:tab w:val="left" w:pos="7432"/>
        </w:tabs>
        <w:spacing w:before="2" w:line="240" w:lineRule="auto"/>
        <w:ind w:left="0" w:right="0" w:firstLine="0"/>
        <w:jc w:val="center"/>
        <w:rPr>
          <w:rFonts w:asciiTheme="minorHAnsi" w:hAnsiTheme="minorHAnsi" w:cstheme="minorHAnsi"/>
          <w:color w:val="auto"/>
        </w:rPr>
      </w:pPr>
      <w:r w:rsidRPr="006311AE">
        <w:rPr>
          <w:rFonts w:asciiTheme="minorHAnsi" w:hAnsiTheme="minorHAnsi" w:cstheme="minorHAnsi"/>
          <w:noProof/>
          <w:color w:val="auto"/>
          <w:lang/>
        </w:rPr>
        <w:drawing>
          <wp:inline distT="0" distB="0" distL="0" distR="0" wp14:anchorId="445C081D" wp14:editId="346BEE25">
            <wp:extent cx="3512820" cy="145597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806" b="30769"/>
                    <a:stretch/>
                  </pic:blipFill>
                  <pic:spPr bwMode="auto">
                    <a:xfrm>
                      <a:off x="0" y="0"/>
                      <a:ext cx="3536768" cy="1465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548FB" w14:textId="77777777" w:rsidR="00CE71B4" w:rsidRPr="006311AE" w:rsidRDefault="00CE71B4" w:rsidP="00CE71B4">
      <w:pPr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</w:rPr>
      </w:pPr>
    </w:p>
    <w:p w14:paraId="52A0EC96" w14:textId="6552B5BF" w:rsidR="00015B96" w:rsidRDefault="00015B96" w:rsidP="00CE71B4">
      <w:pPr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</w:rPr>
      </w:pPr>
      <w:r>
        <w:rPr>
          <w:rFonts w:asciiTheme="minorHAnsi" w:eastAsia="Times New Roman" w:hAnsiTheme="minorHAnsi" w:cstheme="minorHAnsi"/>
          <w:color w:val="auto"/>
          <w:sz w:val="22"/>
        </w:rPr>
        <w:t xml:space="preserve">Connect </w:t>
      </w:r>
      <w:r w:rsidR="0050185C">
        <w:rPr>
          <w:rFonts w:asciiTheme="minorHAnsi" w:eastAsia="Times New Roman" w:hAnsiTheme="minorHAnsi" w:cstheme="minorHAnsi"/>
          <w:color w:val="auto"/>
          <w:sz w:val="22"/>
        </w:rPr>
        <w:t>other</w:t>
      </w:r>
      <w:r w:rsidR="00945B6E">
        <w:rPr>
          <w:rFonts w:asciiTheme="minorHAnsi" w:eastAsia="Times New Roman" w:hAnsiTheme="minorHAnsi" w:cstheme="minorHAnsi"/>
          <w:color w:val="auto"/>
          <w:sz w:val="22"/>
        </w:rPr>
        <w:t xml:space="preserve"> end of Ethernet cable to </w:t>
      </w:r>
      <w:r w:rsidR="00D36A82">
        <w:rPr>
          <w:rFonts w:asciiTheme="minorHAnsi" w:eastAsia="Times New Roman" w:hAnsiTheme="minorHAnsi" w:cstheme="minorHAnsi"/>
          <w:color w:val="auto"/>
          <w:sz w:val="22"/>
        </w:rPr>
        <w:t xml:space="preserve">your Laptop Rj-45 connector port. </w:t>
      </w:r>
    </w:p>
    <w:p w14:paraId="3243FA0B" w14:textId="77777777" w:rsidR="00D36A82" w:rsidRDefault="00D36A82" w:rsidP="00CE71B4">
      <w:pPr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</w:rPr>
      </w:pPr>
    </w:p>
    <w:p w14:paraId="521D8838" w14:textId="619105A9" w:rsidR="009E4939" w:rsidRDefault="00D36A82" w:rsidP="00CE71B4">
      <w:pPr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</w:rPr>
      </w:pPr>
      <w:r>
        <w:rPr>
          <w:rFonts w:asciiTheme="minorHAnsi" w:eastAsia="Times New Roman" w:hAnsiTheme="minorHAnsi" w:cstheme="minorHAnsi"/>
          <w:color w:val="auto"/>
          <w:sz w:val="22"/>
        </w:rPr>
        <w:t xml:space="preserve">Use the same V-Line </w:t>
      </w:r>
      <w:r w:rsidR="00AB108A">
        <w:rPr>
          <w:rFonts w:asciiTheme="minorHAnsi" w:eastAsia="Times New Roman" w:hAnsiTheme="minorHAnsi" w:cstheme="minorHAnsi"/>
          <w:color w:val="auto"/>
          <w:sz w:val="22"/>
        </w:rPr>
        <w:t>as selected</w:t>
      </w:r>
      <w:r w:rsidR="00A06F58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="00721862">
        <w:rPr>
          <w:rFonts w:asciiTheme="minorHAnsi" w:eastAsia="Times New Roman" w:hAnsiTheme="minorHAnsi" w:cstheme="minorHAnsi"/>
          <w:color w:val="auto"/>
          <w:sz w:val="22"/>
        </w:rPr>
        <w:t>above in Cabinet</w:t>
      </w:r>
      <w:r w:rsidR="005628EA">
        <w:rPr>
          <w:rFonts w:asciiTheme="minorHAnsi" w:eastAsia="Times New Roman" w:hAnsiTheme="minorHAnsi" w:cstheme="minorHAnsi"/>
          <w:color w:val="auto"/>
          <w:sz w:val="22"/>
        </w:rPr>
        <w:t>/Rack</w:t>
      </w:r>
      <w:r w:rsidR="00282E26">
        <w:rPr>
          <w:rFonts w:asciiTheme="minorHAnsi" w:eastAsia="Times New Roman" w:hAnsiTheme="minorHAnsi" w:cstheme="minorHAnsi"/>
          <w:color w:val="auto"/>
          <w:sz w:val="22"/>
        </w:rPr>
        <w:t xml:space="preserve"> from Patch panel</w:t>
      </w:r>
      <w:r w:rsidR="005628EA">
        <w:rPr>
          <w:rFonts w:asciiTheme="minorHAnsi" w:eastAsia="Times New Roman" w:hAnsiTheme="minorHAnsi" w:cstheme="minorHAnsi"/>
          <w:color w:val="auto"/>
          <w:sz w:val="22"/>
        </w:rPr>
        <w:t xml:space="preserve"> and connect the patch cord </w:t>
      </w:r>
      <w:r w:rsidR="00C05F46">
        <w:rPr>
          <w:rFonts w:asciiTheme="minorHAnsi" w:eastAsia="Times New Roman" w:hAnsiTheme="minorHAnsi" w:cstheme="minorHAnsi"/>
          <w:color w:val="auto"/>
          <w:sz w:val="22"/>
        </w:rPr>
        <w:t xml:space="preserve">cable </w:t>
      </w:r>
      <w:r w:rsidR="005628EA">
        <w:rPr>
          <w:rFonts w:asciiTheme="minorHAnsi" w:eastAsia="Times New Roman" w:hAnsiTheme="minorHAnsi" w:cstheme="minorHAnsi"/>
          <w:color w:val="auto"/>
          <w:sz w:val="22"/>
        </w:rPr>
        <w:t xml:space="preserve">from patch panel </w:t>
      </w:r>
      <w:r w:rsidR="00EA508F">
        <w:rPr>
          <w:rFonts w:asciiTheme="minorHAnsi" w:eastAsia="Times New Roman" w:hAnsiTheme="minorHAnsi" w:cstheme="minorHAnsi"/>
          <w:color w:val="auto"/>
          <w:sz w:val="22"/>
        </w:rPr>
        <w:t xml:space="preserve">to </w:t>
      </w:r>
      <w:r w:rsidR="00056B56">
        <w:rPr>
          <w:rFonts w:asciiTheme="minorHAnsi" w:eastAsia="Times New Roman" w:hAnsiTheme="minorHAnsi" w:cstheme="minorHAnsi"/>
          <w:color w:val="auto"/>
          <w:sz w:val="22"/>
        </w:rPr>
        <w:t xml:space="preserve">your assigned </w:t>
      </w:r>
      <w:r w:rsidR="00EA508F">
        <w:rPr>
          <w:rFonts w:asciiTheme="minorHAnsi" w:eastAsia="Times New Roman" w:hAnsiTheme="minorHAnsi" w:cstheme="minorHAnsi"/>
          <w:color w:val="auto"/>
          <w:sz w:val="22"/>
        </w:rPr>
        <w:t>Switch.</w:t>
      </w:r>
      <w:r w:rsidR="00282E26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="00CE71B4" w:rsidRPr="006311AE">
        <w:rPr>
          <w:rFonts w:asciiTheme="minorHAnsi" w:eastAsia="Times New Roman" w:hAnsiTheme="minorHAnsi" w:cstheme="minorHAnsi"/>
          <w:color w:val="auto"/>
          <w:sz w:val="22"/>
        </w:rPr>
        <w:t>You can use any available port</w:t>
      </w:r>
      <w:r w:rsidR="00D618ED">
        <w:rPr>
          <w:rFonts w:asciiTheme="minorHAnsi" w:eastAsia="Times New Roman" w:hAnsiTheme="minorHAnsi" w:cstheme="minorHAnsi"/>
          <w:color w:val="auto"/>
          <w:sz w:val="22"/>
        </w:rPr>
        <w:t>s</w:t>
      </w:r>
      <w:r w:rsidR="00CE71B4" w:rsidRPr="006311AE">
        <w:rPr>
          <w:rFonts w:asciiTheme="minorHAnsi" w:eastAsia="Times New Roman" w:hAnsiTheme="minorHAnsi" w:cstheme="minorHAnsi"/>
          <w:color w:val="auto"/>
          <w:sz w:val="22"/>
        </w:rPr>
        <w:t xml:space="preserve"> of Switch. </w:t>
      </w:r>
    </w:p>
    <w:p w14:paraId="0C19192C" w14:textId="77777777" w:rsidR="009E4939" w:rsidRPr="006311AE" w:rsidRDefault="009E4939" w:rsidP="00CE71B4">
      <w:pPr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</w:rPr>
      </w:pPr>
    </w:p>
    <w:p w14:paraId="4C36AC93" w14:textId="77777777" w:rsidR="009E4939" w:rsidRDefault="00CE71B4" w:rsidP="009E4939">
      <w:pPr>
        <w:spacing w:after="200" w:line="276" w:lineRule="auto"/>
        <w:ind w:left="0" w:right="0" w:firstLine="0"/>
        <w:jc w:val="center"/>
        <w:rPr>
          <w:rFonts w:asciiTheme="minorHAnsi" w:eastAsia="Times New Roman" w:hAnsiTheme="minorHAnsi" w:cstheme="minorHAnsi"/>
          <w:color w:val="auto"/>
          <w:sz w:val="22"/>
        </w:rPr>
      </w:pPr>
      <w:r w:rsidRPr="006311AE">
        <w:rPr>
          <w:rFonts w:asciiTheme="minorHAnsi" w:eastAsia="Times New Roman" w:hAnsiTheme="minorHAnsi" w:cstheme="minorHAnsi"/>
          <w:noProof/>
          <w:color w:val="auto"/>
          <w:szCs w:val="24"/>
          <w:lang/>
        </w:rPr>
        <w:drawing>
          <wp:inline distT="0" distB="0" distL="0" distR="0" wp14:anchorId="14B42391" wp14:editId="39F5CA9D">
            <wp:extent cx="2763520" cy="2072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3520" cy="2072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99BD5" w14:textId="78F749AE" w:rsidR="00592B57" w:rsidRPr="009E4939" w:rsidRDefault="00592B57" w:rsidP="009E4939">
      <w:pPr>
        <w:spacing w:after="200" w:line="276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Step 2:</w:t>
      </w:r>
    </w:p>
    <w:p w14:paraId="61AC11F8" w14:textId="215666D2" w:rsidR="00592B57" w:rsidRPr="006311AE" w:rsidRDefault="00592B57" w:rsidP="00592B57">
      <w:pPr>
        <w:widowControl w:val="0"/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Disable</w:t>
      </w:r>
      <w:r w:rsidR="002639FA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your Laptop </w:t>
      </w:r>
      <w:proofErr w:type="spellStart"/>
      <w:r w:rsidR="002639FA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Wifi</w:t>
      </w:r>
      <w:proofErr w:type="spellEnd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.</w:t>
      </w:r>
    </w:p>
    <w:p w14:paraId="213A3DE6" w14:textId="77777777" w:rsidR="00592B57" w:rsidRPr="006311AE" w:rsidRDefault="00592B57" w:rsidP="00592B57">
      <w:pPr>
        <w:widowControl w:val="0"/>
        <w:tabs>
          <w:tab w:val="left" w:pos="7432"/>
        </w:tabs>
        <w:spacing w:before="2" w:line="240" w:lineRule="auto"/>
        <w:ind w:left="0" w:right="0" w:firstLine="0"/>
        <w:rPr>
          <w:rFonts w:asciiTheme="minorHAnsi" w:hAnsiTheme="minorHAnsi" w:cstheme="minorHAnsi"/>
          <w:color w:val="auto"/>
          <w:szCs w:val="24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Open Windows control panel and go to Network Connections.</w:t>
      </w:r>
    </w:p>
    <w:p w14:paraId="52655C1F" w14:textId="77777777" w:rsidR="00592B57" w:rsidRPr="006311AE" w:rsidRDefault="00592B57" w:rsidP="00592B57">
      <w:pPr>
        <w:tabs>
          <w:tab w:val="left" w:pos="7432"/>
        </w:tabs>
        <w:spacing w:before="2" w:line="240" w:lineRule="auto"/>
        <w:ind w:left="0" w:right="0" w:firstLine="0"/>
        <w:rPr>
          <w:rFonts w:asciiTheme="minorHAnsi" w:hAnsiTheme="minorHAnsi" w:cstheme="minorHAnsi"/>
          <w:color w:val="auto"/>
        </w:rPr>
      </w:pPr>
      <w:r w:rsidRPr="006311AE">
        <w:rPr>
          <w:rFonts w:asciiTheme="minorHAnsi" w:hAnsiTheme="minorHAnsi" w:cstheme="minorHAnsi"/>
          <w:noProof/>
          <w:color w:val="auto"/>
          <w:lang/>
        </w:rPr>
        <w:lastRenderedPageBreak/>
        <w:drawing>
          <wp:inline distT="0" distB="0" distL="0" distR="0" wp14:anchorId="6680A4F3" wp14:editId="7044E9DF">
            <wp:extent cx="4572000" cy="990605"/>
            <wp:effectExtent l="0" t="0" r="0" b="0"/>
            <wp:docPr id="1794821278" name="Picture 1794821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333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99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BFA9D" w14:textId="041FA296" w:rsidR="00592B57" w:rsidRPr="006311AE" w:rsidRDefault="00592B57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Open </w:t>
      </w:r>
      <w:proofErr w:type="spellStart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ethernet</w:t>
      </w:r>
      <w:proofErr w:type="spellEnd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properties and select IPv4 settings. Manually assign static IP address</w:t>
      </w:r>
      <w:r w:rsidR="0013567C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  <w:r w:rsidR="0031177F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as per Network Address assigned to your group</w:t>
      </w:r>
      <w:r w:rsidR="009E4939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and mentioned in Table below. </w:t>
      </w:r>
    </w:p>
    <w:p w14:paraId="361A1B59" w14:textId="744AF4D0" w:rsidR="00592B57" w:rsidRPr="006311AE" w:rsidRDefault="000E7540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proofErr w:type="gramStart"/>
      <w:r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put</w:t>
      </w:r>
      <w:proofErr w:type="gramEnd"/>
    </w:p>
    <w:tbl>
      <w:tblPr>
        <w:tblStyle w:val="TableGrid"/>
        <w:tblW w:w="9350" w:type="dxa"/>
        <w:tblInd w:w="0" w:type="dxa"/>
        <w:tblLayout w:type="fixed"/>
        <w:tblLook w:val="04A0" w:firstRow="1" w:lastRow="0" w:firstColumn="1" w:lastColumn="0" w:noHBand="0" w:noVBand="1"/>
      </w:tblPr>
      <w:tblGrid>
        <w:gridCol w:w="1826"/>
        <w:gridCol w:w="2129"/>
        <w:gridCol w:w="2033"/>
        <w:gridCol w:w="1936"/>
        <w:gridCol w:w="1426"/>
      </w:tblGrid>
      <w:tr w:rsidR="00F774D9" w:rsidRPr="006311AE" w14:paraId="57CB7DC2" w14:textId="075E16C1" w:rsidTr="00F774D9">
        <w:trPr>
          <w:trHeight w:val="431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7F5A8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 xml:space="preserve">Device 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7FD15" w14:textId="77777777" w:rsidR="00F774D9" w:rsidRPr="006311AE" w:rsidRDefault="00F774D9" w:rsidP="00B61FC7">
            <w:pPr>
              <w:ind w:left="0" w:firstLine="0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Student Name</w:t>
            </w: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4DA4F" w14:textId="77777777" w:rsidR="00F774D9" w:rsidRPr="006311AE" w:rsidRDefault="00F774D9" w:rsidP="00B61FC7">
            <w:pPr>
              <w:ind w:left="0" w:firstLine="0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IP Address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7CDB6" w14:textId="23C11047" w:rsidR="00F774D9" w:rsidRPr="006311AE" w:rsidRDefault="00740277" w:rsidP="00B61FC7">
            <w:pPr>
              <w:ind w:left="0" w:firstLine="0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 xml:space="preserve">Switch </w:t>
            </w:r>
            <w:r w:rsidR="00F774D9"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Interface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BAAED" w14:textId="1560F0D5" w:rsidR="00F774D9" w:rsidRPr="006311AE" w:rsidRDefault="00F774D9" w:rsidP="00B61FC7">
            <w:pPr>
              <w:ind w:left="0" w:firstLine="0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V-Line</w:t>
            </w:r>
          </w:p>
        </w:tc>
      </w:tr>
      <w:tr w:rsidR="00F774D9" w:rsidRPr="006311AE" w14:paraId="244D8BE2" w14:textId="69DA0BA4" w:rsidTr="00F774D9">
        <w:trPr>
          <w:trHeight w:val="322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44FA0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1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F6B65" w14:textId="06D4329B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Ahmed</w:t>
            </w: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7B2FE" w14:textId="68332754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192.168.10.4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AA80B" w14:textId="04AB41CB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Fa0/4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D77A7" w14:textId="68A551A0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v-31</w:t>
            </w:r>
          </w:p>
        </w:tc>
      </w:tr>
      <w:tr w:rsidR="00F774D9" w:rsidRPr="006311AE" w14:paraId="57E9FB12" w14:textId="42BBF01B" w:rsidTr="00F774D9">
        <w:trPr>
          <w:trHeight w:val="331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C276E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2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8187FE" w14:textId="38137FF9" w:rsidR="00F774D9" w:rsidRPr="006311AE" w:rsidRDefault="00FB3737" w:rsidP="00FB3737">
            <w:pPr>
              <w:ind w:left="0" w:firstLine="0"/>
              <w:jc w:val="center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 xml:space="preserve">Basil </w:t>
            </w: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AFDBB" w14:textId="2A6C4D69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192.168.10.3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4BC55" w14:textId="0AD4AF04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Fa0/11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71067" w14:textId="4911049C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v-32</w:t>
            </w:r>
          </w:p>
        </w:tc>
      </w:tr>
      <w:tr w:rsidR="00F774D9" w:rsidRPr="006311AE" w14:paraId="3E44E9F1" w14:textId="52DE69A6" w:rsidTr="00F774D9">
        <w:trPr>
          <w:trHeight w:val="322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1B47C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3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5D5CF" w14:textId="632CCDA9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abbas</w:t>
            </w:r>
            <w:proofErr w:type="spellEnd"/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83B17" w14:textId="610D617F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t>192.168.1 0.5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FD9D7" w14:textId="22B9AC2E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Fa0/1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7E18B" w14:textId="5D86DE37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v-28</w:t>
            </w:r>
          </w:p>
        </w:tc>
      </w:tr>
      <w:tr w:rsidR="00F774D9" w:rsidRPr="006311AE" w14:paraId="457C5931" w14:textId="2D3285D0" w:rsidTr="00F774D9">
        <w:trPr>
          <w:trHeight w:val="276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F9E69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4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D1682" w14:textId="41485E0A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Quddusi</w:t>
            </w:r>
            <w:proofErr w:type="spellEnd"/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 xml:space="preserve"> </w:t>
            </w: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55684" w14:textId="62873364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t>192.168.1 0.6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4BEE6" w14:textId="58218EDD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Fa0/12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44AB7" w14:textId="5C816EDF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v-29</w:t>
            </w:r>
          </w:p>
        </w:tc>
      </w:tr>
      <w:tr w:rsidR="00F774D9" w:rsidRPr="006311AE" w14:paraId="56E34F43" w14:textId="616783FB" w:rsidTr="00F774D9">
        <w:trPr>
          <w:trHeight w:val="276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68C42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5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FA98D" w14:textId="2DEBBE17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proofErr w:type="spellStart"/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shaheer</w:t>
            </w:r>
            <w:proofErr w:type="spellEnd"/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85D70" w14:textId="3D2CC1F2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t>192.168.1 0.2</w:t>
            </w: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57C03" w14:textId="17596249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Fa0/5</w:t>
            </w: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F0C39" w14:textId="6DD314B7" w:rsidR="00F774D9" w:rsidRPr="006311AE" w:rsidRDefault="00FB3737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v-30</w:t>
            </w:r>
          </w:p>
        </w:tc>
      </w:tr>
      <w:tr w:rsidR="00F774D9" w:rsidRPr="006311AE" w14:paraId="27605A90" w14:textId="6927ACD9" w:rsidTr="00F774D9">
        <w:trPr>
          <w:trHeight w:val="265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4A4D0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6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3B9D8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D7E17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B2468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EFABE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</w:tr>
      <w:tr w:rsidR="00F774D9" w:rsidRPr="006311AE" w14:paraId="0C895A7A" w14:textId="3AF7F7BF" w:rsidTr="00F774D9">
        <w:trPr>
          <w:trHeight w:val="265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F034E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7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E9BA1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955696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7B64D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81B0C" w14:textId="77777777" w:rsidR="00F774D9" w:rsidRPr="006311AE" w:rsidRDefault="00F774D9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</w:tr>
      <w:tr w:rsidR="00581D74" w:rsidRPr="006311AE" w14:paraId="1C1D72DE" w14:textId="77777777" w:rsidTr="00F774D9">
        <w:trPr>
          <w:trHeight w:val="265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4FF95" w14:textId="31BFDF66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  <w:r w:rsidRPr="006311AE"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  <w:t>Laptop8</w:t>
            </w: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DB71F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6D862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80350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3FA7E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</w:tr>
      <w:tr w:rsidR="00581D74" w:rsidRPr="006311AE" w14:paraId="23A65F48" w14:textId="77777777" w:rsidTr="00F774D9">
        <w:trPr>
          <w:trHeight w:val="265"/>
        </w:trPr>
        <w:tc>
          <w:tcPr>
            <w:tcW w:w="18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9CD60" w14:textId="5039419E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21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8C633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20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862B4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F5482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9ACC9" w14:textId="77777777" w:rsidR="00581D74" w:rsidRPr="006311AE" w:rsidRDefault="00581D74" w:rsidP="00B61FC7">
            <w:pPr>
              <w:ind w:left="0" w:firstLine="0"/>
              <w:jc w:val="both"/>
              <w:rPr>
                <w:rFonts w:asciiTheme="minorHAnsi" w:eastAsia="Calibri" w:hAnsiTheme="minorHAnsi" w:cstheme="minorHAnsi"/>
                <w:b/>
                <w:color w:val="auto"/>
                <w:szCs w:val="24"/>
              </w:rPr>
            </w:pPr>
          </w:p>
        </w:tc>
      </w:tr>
    </w:tbl>
    <w:p w14:paraId="0C60BE22" w14:textId="77777777" w:rsidR="00592B57" w:rsidRPr="006311AE" w:rsidRDefault="00592B57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7EEB1510" w14:textId="77777777" w:rsidR="00A032D9" w:rsidRDefault="00A032D9" w:rsidP="00A032D9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Note: Switch-off all the Firewall on laptop before </w:t>
      </w: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Ping</w:t>
      </w:r>
      <w:r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.</w:t>
      </w:r>
    </w:p>
    <w:p w14:paraId="0982EDD7" w14:textId="77777777" w:rsidR="00A032D9" w:rsidRDefault="00A032D9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3E502BB0" w14:textId="741FF83B" w:rsidR="00A032D9" w:rsidRDefault="00592B57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After IPs are assigned to all end-devices of the group, 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ping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to one of your peers</w:t>
      </w:r>
      <w:r w:rsidR="004D1DA1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within a group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. </w:t>
      </w:r>
    </w:p>
    <w:p w14:paraId="1A378F02" w14:textId="77777777" w:rsidR="00A032D9" w:rsidRDefault="00A032D9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766AE096" w14:textId="2690C08C" w:rsidR="00592B57" w:rsidRPr="006311AE" w:rsidRDefault="00592B57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Show and discuss results </w:t>
      </w: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(attach screenshots)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592B57" w:rsidRPr="006311AE" w14:paraId="39F84CDD" w14:textId="77777777" w:rsidTr="00F243EA">
        <w:trPr>
          <w:trHeight w:val="3887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6CA35" w14:textId="1B227DB5" w:rsidR="00592B57" w:rsidRPr="006311AE" w:rsidRDefault="00AC6BDE" w:rsidP="00B61FC7">
            <w:pPr>
              <w:ind w:left="0" w:firstLine="0"/>
              <w:jc w:val="both"/>
              <w:rPr>
                <w:rFonts w:asciiTheme="minorHAnsi" w:hAnsiTheme="minorHAnsi" w:cstheme="minorHAnsi"/>
                <w:color w:val="auto"/>
                <w:sz w:val="22"/>
                <w:szCs w:val="26"/>
              </w:rPr>
            </w:pPr>
            <w:r w:rsidRPr="00AC6BDE">
              <w:rPr>
                <w:rFonts w:asciiTheme="minorHAnsi" w:hAnsiTheme="minorHAnsi" w:cstheme="minorHAnsi"/>
                <w:noProof/>
                <w:color w:val="auto"/>
                <w:sz w:val="22"/>
                <w:szCs w:val="26"/>
                <w:lang/>
              </w:rPr>
              <w:lastRenderedPageBreak/>
              <w:drawing>
                <wp:inline distT="0" distB="0" distL="0" distR="0" wp14:anchorId="153D5569" wp14:editId="6D0249A6">
                  <wp:extent cx="5943600" cy="2360295"/>
                  <wp:effectExtent l="0" t="0" r="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60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A98CA3" w14:textId="77777777" w:rsidR="00592B57" w:rsidRPr="006311AE" w:rsidRDefault="00592B57" w:rsidP="00592B5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</w:p>
    <w:p w14:paraId="29701A32" w14:textId="21AC6A2B" w:rsidR="000538CE" w:rsidRPr="00F243EA" w:rsidRDefault="00592B57" w:rsidP="00F243EA">
      <w:pPr>
        <w:spacing w:after="200" w:line="276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1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Step 3:</w:t>
      </w:r>
      <w:r w:rsidR="000538CE"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 Access Cisco Switch Console </w:t>
      </w:r>
    </w:p>
    <w:p w14:paraId="457EB4DC" w14:textId="77777777" w:rsidR="00795A60" w:rsidRDefault="00EF678D" w:rsidP="000538CE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</w:pPr>
      <w:r w:rsidRPr="00855ADC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 xml:space="preserve">Note: one student from </w:t>
      </w:r>
      <w:proofErr w:type="gramStart"/>
      <w:r w:rsidRPr="00855ADC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>group ‘ll</w:t>
      </w:r>
      <w:proofErr w:type="gramEnd"/>
      <w:r w:rsidRPr="00855ADC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 xml:space="preserve"> do this step. </w:t>
      </w:r>
    </w:p>
    <w:p w14:paraId="21BB2E0B" w14:textId="1CAD756E" w:rsidR="000538CE" w:rsidRPr="00795A60" w:rsidRDefault="00C91DB4" w:rsidP="000538CE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</w:pPr>
      <w:r w:rsidRPr="00C91DB4">
        <w:rPr>
          <w:rFonts w:asciiTheme="minorHAnsi" w:eastAsia="Times New Roman" w:hAnsiTheme="minorHAnsi" w:cstheme="minorHAnsi"/>
          <w:bCs/>
          <w:color w:val="auto"/>
          <w:sz w:val="22"/>
          <w:szCs w:val="24"/>
          <w:lang w:eastAsia="en-GB" w:bidi="en-GB"/>
        </w:rPr>
        <w:t xml:space="preserve">Connect a USB cable to the </w:t>
      </w:r>
      <w:r>
        <w:rPr>
          <w:rFonts w:asciiTheme="minorHAnsi" w:eastAsia="Times New Roman" w:hAnsiTheme="minorHAnsi" w:cstheme="minorHAnsi"/>
          <w:bCs/>
          <w:color w:val="auto"/>
          <w:sz w:val="22"/>
          <w:szCs w:val="24"/>
          <w:lang w:eastAsia="en-GB" w:bidi="en-GB"/>
        </w:rPr>
        <w:t>Laptop</w:t>
      </w:r>
      <w:r w:rsidRPr="00C91DB4">
        <w:rPr>
          <w:rFonts w:asciiTheme="minorHAnsi" w:eastAsia="Times New Roman" w:hAnsiTheme="minorHAnsi" w:cstheme="minorHAnsi"/>
          <w:bCs/>
          <w:color w:val="auto"/>
          <w:sz w:val="22"/>
          <w:szCs w:val="24"/>
          <w:lang w:eastAsia="en-GB" w:bidi="en-GB"/>
        </w:rPr>
        <w:t xml:space="preserve"> USB port. Connect the other end of the cable to the switch USB console port</w:t>
      </w:r>
      <w:r w:rsidR="00EF678D">
        <w:rPr>
          <w:rFonts w:asciiTheme="minorHAnsi" w:eastAsia="Times New Roman" w:hAnsiTheme="minorHAnsi" w:cstheme="minorHAnsi"/>
          <w:bCs/>
          <w:color w:val="auto"/>
          <w:sz w:val="22"/>
          <w:szCs w:val="24"/>
          <w:lang w:eastAsia="en-GB" w:bidi="en-GB"/>
        </w:rPr>
        <w:t>.</w:t>
      </w:r>
    </w:p>
    <w:p w14:paraId="728214DB" w14:textId="77777777" w:rsidR="000538CE" w:rsidRPr="006311AE" w:rsidRDefault="000538CE" w:rsidP="000538CE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szCs w:val="24"/>
          <w:lang w:val="en-GB" w:eastAsia="en-GB" w:bidi="en-GB"/>
        </w:rPr>
      </w:pPr>
    </w:p>
    <w:p w14:paraId="6F6EDE67" w14:textId="4A29D02F" w:rsidR="000538CE" w:rsidRPr="006311AE" w:rsidRDefault="000538CE" w:rsidP="000538CE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Open </w:t>
      </w:r>
      <w:proofErr w:type="spellStart"/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PuTTY</w:t>
      </w:r>
      <w:proofErr w:type="spellEnd"/>
      <w:r w:rsidR="00C91DB4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in your Laptop. </w:t>
      </w:r>
    </w:p>
    <w:p w14:paraId="0B56FFF8" w14:textId="77777777" w:rsidR="000538CE" w:rsidRPr="006311AE" w:rsidRDefault="000538CE" w:rsidP="000538CE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jc w:val="center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noProof/>
          <w:color w:val="auto"/>
          <w:sz w:val="22"/>
          <w:lang/>
        </w:rPr>
        <w:drawing>
          <wp:inline distT="0" distB="0" distL="0" distR="0" wp14:anchorId="62856D45" wp14:editId="33BDE3FC">
            <wp:extent cx="2647950" cy="2526946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823" cy="253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68BF6" w14:textId="77777777" w:rsidR="000538CE" w:rsidRPr="006311AE" w:rsidRDefault="000538CE" w:rsidP="000538CE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</w:p>
    <w:p w14:paraId="47541F0E" w14:textId="77777777" w:rsidR="000538CE" w:rsidRPr="006311AE" w:rsidRDefault="000538CE" w:rsidP="000538CE">
      <w:pPr>
        <w:widowControl w:val="0"/>
        <w:autoSpaceDE w:val="0"/>
        <w:autoSpaceDN w:val="0"/>
        <w:spacing w:before="7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Select the serial connection type and make sure to enter correct serial number i.e. ‘COM&lt;enter your port number here&gt;’. The speed needs to be 9600 bps. </w:t>
      </w:r>
    </w:p>
    <w:p w14:paraId="013828E4" w14:textId="77777777" w:rsidR="000538CE" w:rsidRPr="006311AE" w:rsidRDefault="000538CE" w:rsidP="000538CE">
      <w:pPr>
        <w:widowControl w:val="0"/>
        <w:autoSpaceDE w:val="0"/>
        <w:autoSpaceDN w:val="0"/>
        <w:spacing w:before="7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Note: If you are not sure about the port number, then you can use the windows device manager to find the correct port number.</w:t>
      </w:r>
    </w:p>
    <w:p w14:paraId="75A3EC74" w14:textId="77777777" w:rsidR="000538CE" w:rsidRPr="00BC6BCA" w:rsidRDefault="000538CE" w:rsidP="00BC6BCA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</w:p>
    <w:p w14:paraId="0AB41CF0" w14:textId="0BFB7D0B" w:rsidR="00592B57" w:rsidRPr="006311AE" w:rsidRDefault="00E2118D" w:rsidP="00592B57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lastRenderedPageBreak/>
        <w:t xml:space="preserve">Step 4: Configure an IP address on a Switch </w:t>
      </w:r>
    </w:p>
    <w:p w14:paraId="326335F0" w14:textId="77777777" w:rsidR="00BC6BCA" w:rsidRPr="00BC6BCA" w:rsidRDefault="00BC6BCA" w:rsidP="00BC6BCA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By default, Cisco switches forward Ethernet frames without any configuration. This means that you can buy a Cisco switch, plug in the right cables to connect various devices to the switch, power it on, and the switch will work properly.</w:t>
      </w:r>
    </w:p>
    <w:p w14:paraId="3AA10F26" w14:textId="25A2FDD4" w:rsidR="00BC6BCA" w:rsidRPr="006311AE" w:rsidRDefault="00BC6BCA" w:rsidP="00BC6BCA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However, to perform switch management over the network or use protocols such as SNMP, the switch will need to have an IP address. The IP address is configured under a logical interface, known as the management domain or VLAN. Usually, the default VLAN 1 acts like the switch’s own NIC for connecting into a LAN to send IP packets. Here are the steps to configure an IP address under VLAN 1:</w:t>
      </w:r>
    </w:p>
    <w:p w14:paraId="0517D841" w14:textId="78F07771" w:rsidR="002B5D0E" w:rsidRPr="00CC0EF2" w:rsidRDefault="002B5D0E" w:rsidP="00BC6BCA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</w:pPr>
      <w:r w:rsidRPr="00855ADC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 xml:space="preserve">Note: one student from a </w:t>
      </w:r>
      <w:proofErr w:type="gramStart"/>
      <w:r w:rsidRPr="00855ADC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>group ‘ll</w:t>
      </w:r>
      <w:proofErr w:type="gramEnd"/>
      <w:r w:rsidRPr="00855ADC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 xml:space="preserve"> do this step</w:t>
      </w:r>
    </w:p>
    <w:p w14:paraId="0FE195BE" w14:textId="77777777" w:rsidR="00BC6BCA" w:rsidRPr="00BC6BCA" w:rsidRDefault="00BC6BCA" w:rsidP="00BC6BCA">
      <w:pPr>
        <w:widowControl w:val="0"/>
        <w:numPr>
          <w:ilvl w:val="0"/>
          <w:numId w:val="18"/>
        </w:numPr>
        <w:tabs>
          <w:tab w:val="left" w:pos="8820"/>
        </w:tabs>
        <w:autoSpaceDE w:val="0"/>
        <w:autoSpaceDN w:val="0"/>
        <w:spacing w:before="2" w:line="240" w:lineRule="auto"/>
        <w:ind w:right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  <w:proofErr w:type="gramStart"/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enter</w:t>
      </w:r>
      <w:proofErr w:type="gramEnd"/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 xml:space="preserve"> the VLAN 1 configuration mode with the</w:t>
      </w:r>
      <w:r w:rsidRPr="00BC6BCA">
        <w:rPr>
          <w:rFonts w:asciiTheme="minorHAnsi" w:eastAsia="Times New Roman" w:hAnsiTheme="minorHAnsi" w:cstheme="minorHAnsi"/>
          <w:bCs/>
          <w:i/>
          <w:iCs/>
          <w:color w:val="auto"/>
          <w:sz w:val="22"/>
          <w:lang w:eastAsia="en-GB" w:bidi="en-GB"/>
        </w:rPr>
        <w:t xml:space="preserve"> interface </w:t>
      </w:r>
      <w:proofErr w:type="spellStart"/>
      <w:r w:rsidRPr="00BC6BCA">
        <w:rPr>
          <w:rFonts w:asciiTheme="minorHAnsi" w:eastAsia="Times New Roman" w:hAnsiTheme="minorHAnsi" w:cstheme="minorHAnsi"/>
          <w:bCs/>
          <w:i/>
          <w:iCs/>
          <w:color w:val="auto"/>
          <w:sz w:val="22"/>
          <w:lang w:eastAsia="en-GB" w:bidi="en-GB"/>
        </w:rPr>
        <w:t>vlan</w:t>
      </w:r>
      <w:proofErr w:type="spellEnd"/>
      <w:r w:rsidRPr="00BC6BCA">
        <w:rPr>
          <w:rFonts w:asciiTheme="minorHAnsi" w:eastAsia="Times New Roman" w:hAnsiTheme="minorHAnsi" w:cstheme="minorHAnsi"/>
          <w:bCs/>
          <w:i/>
          <w:iCs/>
          <w:color w:val="auto"/>
          <w:sz w:val="22"/>
          <w:lang w:eastAsia="en-GB" w:bidi="en-GB"/>
        </w:rPr>
        <w:t xml:space="preserve"> 1</w:t>
      </w:r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 global configuration command.</w:t>
      </w:r>
    </w:p>
    <w:p w14:paraId="5C3A45DB" w14:textId="77777777" w:rsidR="00BC6BCA" w:rsidRPr="00BC6BCA" w:rsidRDefault="00BC6BCA" w:rsidP="00BC6BCA">
      <w:pPr>
        <w:widowControl w:val="0"/>
        <w:numPr>
          <w:ilvl w:val="0"/>
          <w:numId w:val="18"/>
        </w:numPr>
        <w:tabs>
          <w:tab w:val="left" w:pos="8820"/>
        </w:tabs>
        <w:autoSpaceDE w:val="0"/>
        <w:autoSpaceDN w:val="0"/>
        <w:spacing w:before="2" w:line="240" w:lineRule="auto"/>
        <w:ind w:right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  <w:proofErr w:type="gramStart"/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assign</w:t>
      </w:r>
      <w:proofErr w:type="gramEnd"/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 xml:space="preserve"> an IP address with the </w:t>
      </w:r>
      <w:proofErr w:type="spellStart"/>
      <w:r w:rsidRPr="00BC6BCA">
        <w:rPr>
          <w:rFonts w:asciiTheme="minorHAnsi" w:eastAsia="Times New Roman" w:hAnsiTheme="minorHAnsi" w:cstheme="minorHAnsi"/>
          <w:bCs/>
          <w:i/>
          <w:iCs/>
          <w:color w:val="auto"/>
          <w:sz w:val="22"/>
          <w:lang w:eastAsia="en-GB" w:bidi="en-GB"/>
        </w:rPr>
        <w:t>ip</w:t>
      </w:r>
      <w:proofErr w:type="spellEnd"/>
      <w:r w:rsidRPr="00BC6BCA">
        <w:rPr>
          <w:rFonts w:asciiTheme="minorHAnsi" w:eastAsia="Times New Roman" w:hAnsiTheme="minorHAnsi" w:cstheme="minorHAnsi"/>
          <w:bCs/>
          <w:i/>
          <w:iCs/>
          <w:color w:val="auto"/>
          <w:sz w:val="22"/>
          <w:lang w:eastAsia="en-GB" w:bidi="en-GB"/>
        </w:rPr>
        <w:t xml:space="preserve"> address IP_ADDRESS SUBNET_MASK</w:t>
      </w:r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 interface subcommand.</w:t>
      </w:r>
    </w:p>
    <w:p w14:paraId="4296C65D" w14:textId="77777777" w:rsidR="00BC6BCA" w:rsidRPr="00BC6BCA" w:rsidRDefault="00BC6BCA" w:rsidP="00BC6BCA">
      <w:pPr>
        <w:widowControl w:val="0"/>
        <w:numPr>
          <w:ilvl w:val="0"/>
          <w:numId w:val="18"/>
        </w:numPr>
        <w:tabs>
          <w:tab w:val="left" w:pos="8820"/>
        </w:tabs>
        <w:autoSpaceDE w:val="0"/>
        <w:autoSpaceDN w:val="0"/>
        <w:spacing w:before="2" w:line="240" w:lineRule="auto"/>
        <w:ind w:right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</w:pPr>
      <w:proofErr w:type="gramStart"/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enable</w:t>
      </w:r>
      <w:proofErr w:type="gramEnd"/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 xml:space="preserve"> the VLAN 1 interface with the </w:t>
      </w:r>
      <w:r w:rsidRPr="00BC6BCA">
        <w:rPr>
          <w:rFonts w:asciiTheme="minorHAnsi" w:eastAsia="Times New Roman" w:hAnsiTheme="minorHAnsi" w:cstheme="minorHAnsi"/>
          <w:bCs/>
          <w:i/>
          <w:iCs/>
          <w:color w:val="auto"/>
          <w:sz w:val="22"/>
          <w:lang w:eastAsia="en-GB" w:bidi="en-GB"/>
        </w:rPr>
        <w:t>no shutdown</w:t>
      </w:r>
      <w:r w:rsidRPr="00BC6BCA">
        <w:rPr>
          <w:rFonts w:asciiTheme="minorHAnsi" w:eastAsia="Times New Roman" w:hAnsiTheme="minorHAnsi" w:cstheme="minorHAnsi"/>
          <w:bCs/>
          <w:color w:val="auto"/>
          <w:sz w:val="22"/>
          <w:lang w:eastAsia="en-GB" w:bidi="en-GB"/>
        </w:rPr>
        <w:t> interface subcommand.</w:t>
      </w:r>
    </w:p>
    <w:p w14:paraId="56D1ABEF" w14:textId="6F012D95" w:rsidR="00BC6BCA" w:rsidRPr="006311AE" w:rsidRDefault="004876B9" w:rsidP="00592B57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Write the commands below to configure an IP to Switch: </w:t>
      </w:r>
    </w:p>
    <w:tbl>
      <w:tblPr>
        <w:tblStyle w:val="TableGrid"/>
        <w:tblpPr w:leftFromText="180" w:rightFromText="180" w:vertAnchor="text" w:horzAnchor="margin" w:tblpY="369"/>
        <w:tblW w:w="0" w:type="auto"/>
        <w:tblInd w:w="0" w:type="dxa"/>
        <w:tblLook w:val="04A0" w:firstRow="1" w:lastRow="0" w:firstColumn="1" w:lastColumn="0" w:noHBand="0" w:noVBand="1"/>
      </w:tblPr>
      <w:tblGrid>
        <w:gridCol w:w="9040"/>
      </w:tblGrid>
      <w:tr w:rsidR="00CC0EF2" w:rsidRPr="006311AE" w14:paraId="76F6488F" w14:textId="77777777" w:rsidTr="00CC0EF2">
        <w:trPr>
          <w:trHeight w:val="667"/>
        </w:trPr>
        <w:tc>
          <w:tcPr>
            <w:tcW w:w="9040" w:type="dxa"/>
          </w:tcPr>
          <w:p w14:paraId="6593C1F5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proofErr w:type="spellStart"/>
            <w:r w:rsidRPr="00CC0EF2">
              <w:rPr>
                <w:sz w:val="20"/>
              </w:rPr>
              <w:t>Switch#config</w:t>
            </w:r>
            <w:proofErr w:type="spellEnd"/>
          </w:p>
          <w:p w14:paraId="7084CD9C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Configuring from terminal, memory, or network [terminal]?</w:t>
            </w:r>
          </w:p>
          <w:p w14:paraId="31D0D24F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Enter configuration commands, one per line. End with CNTL/Z.</w:t>
            </w:r>
          </w:p>
          <w:p w14:paraId="3320E542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Switch(</w:t>
            </w:r>
            <w:proofErr w:type="spellStart"/>
            <w:r w:rsidRPr="00CC0EF2">
              <w:rPr>
                <w:sz w:val="20"/>
              </w:rPr>
              <w:t>config</w:t>
            </w:r>
            <w:proofErr w:type="spellEnd"/>
            <w:r w:rsidRPr="00CC0EF2">
              <w:rPr>
                <w:sz w:val="20"/>
              </w:rPr>
              <w:t xml:space="preserve">)#interface </w:t>
            </w:r>
            <w:proofErr w:type="spellStart"/>
            <w:r w:rsidRPr="00CC0EF2">
              <w:rPr>
                <w:sz w:val="20"/>
              </w:rPr>
              <w:t>vlan</w:t>
            </w:r>
            <w:proofErr w:type="spellEnd"/>
            <w:r w:rsidRPr="00CC0EF2">
              <w:rPr>
                <w:sz w:val="20"/>
              </w:rPr>
              <w:t xml:space="preserve"> 1</w:t>
            </w:r>
          </w:p>
          <w:p w14:paraId="1007F689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Switch(</w:t>
            </w:r>
            <w:proofErr w:type="spellStart"/>
            <w:r w:rsidRPr="00CC0EF2">
              <w:rPr>
                <w:sz w:val="20"/>
              </w:rPr>
              <w:t>config</w:t>
            </w:r>
            <w:proofErr w:type="spellEnd"/>
            <w:r w:rsidRPr="00CC0EF2">
              <w:rPr>
                <w:sz w:val="20"/>
              </w:rPr>
              <w:t>-if)#</w:t>
            </w:r>
            <w:proofErr w:type="spellStart"/>
            <w:r w:rsidRPr="00CC0EF2">
              <w:rPr>
                <w:sz w:val="20"/>
              </w:rPr>
              <w:t>ip</w:t>
            </w:r>
            <w:proofErr w:type="spellEnd"/>
            <w:r w:rsidRPr="00CC0EF2">
              <w:rPr>
                <w:sz w:val="20"/>
              </w:rPr>
              <w:t xml:space="preserve"> address</w:t>
            </w:r>
          </w:p>
          <w:p w14:paraId="1C89AC48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Jan 4 19:15:46.068: %LINEPROTO-5-UPDOWN: Line protocol on Interface GigabitEthernet1/0/12,</w:t>
            </w:r>
          </w:p>
          <w:p w14:paraId="68A2F6B5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changed state to down</w:t>
            </w:r>
          </w:p>
          <w:p w14:paraId="4EDF7291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 xml:space="preserve">Jan 4 19:15:47.067: %LINK-3-UPDOWN: Interface GigabitEthernet1/0/12, changed </w:t>
            </w:r>
            <w:proofErr w:type="spellStart"/>
            <w:r w:rsidRPr="00CC0EF2">
              <w:rPr>
                <w:sz w:val="20"/>
              </w:rPr>
              <w:t>stanterface</w:t>
            </w:r>
            <w:proofErr w:type="spellEnd"/>
            <w:r w:rsidRPr="00CC0EF2">
              <w:rPr>
                <w:sz w:val="20"/>
              </w:rPr>
              <w:t xml:space="preserve"> </w:t>
            </w:r>
            <w:proofErr w:type="spellStart"/>
            <w:r w:rsidRPr="00CC0EF2">
              <w:rPr>
                <w:sz w:val="20"/>
              </w:rPr>
              <w:t>vlan</w:t>
            </w:r>
            <w:proofErr w:type="spellEnd"/>
            <w:r w:rsidRPr="00CC0EF2">
              <w:rPr>
                <w:sz w:val="20"/>
              </w:rPr>
              <w:t xml:space="preserve"> 1</w:t>
            </w:r>
          </w:p>
          <w:p w14:paraId="6D3B0555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Jan 4 19:15:55.229: %LINK-3-UPDOWN: Interface GigabitEthernet1/0/12, changed state to up</w:t>
            </w:r>
          </w:p>
          <w:p w14:paraId="0C4873DC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Jan 4 19:15:56.232: %LINEPROTO-5-UPDOWN: Line protocol on Interface GigabitEthernet1/0/12,</w:t>
            </w:r>
          </w:p>
          <w:p w14:paraId="52917AA4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changed state to up</w:t>
            </w:r>
          </w:p>
          <w:p w14:paraId="321AB680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Switch(</w:t>
            </w:r>
            <w:proofErr w:type="spellStart"/>
            <w:r w:rsidRPr="00CC0EF2">
              <w:rPr>
                <w:sz w:val="20"/>
              </w:rPr>
              <w:t>config</w:t>
            </w:r>
            <w:proofErr w:type="spellEnd"/>
            <w:r w:rsidRPr="00CC0EF2">
              <w:rPr>
                <w:sz w:val="20"/>
              </w:rPr>
              <w:t>-if)#</w:t>
            </w:r>
            <w:proofErr w:type="spellStart"/>
            <w:r w:rsidRPr="00CC0EF2">
              <w:rPr>
                <w:sz w:val="20"/>
              </w:rPr>
              <w:t>ip</w:t>
            </w:r>
            <w:proofErr w:type="spellEnd"/>
            <w:r w:rsidRPr="00CC0EF2">
              <w:rPr>
                <w:sz w:val="20"/>
              </w:rPr>
              <w:t xml:space="preserve"> address 192.168.10.1 255.255.255.0</w:t>
            </w:r>
          </w:p>
          <w:p w14:paraId="45D82CEF" w14:textId="77777777" w:rsidR="00CC0EF2" w:rsidRPr="00CC0EF2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sz w:val="20"/>
              </w:rPr>
            </w:pPr>
            <w:r w:rsidRPr="00CC0EF2">
              <w:rPr>
                <w:sz w:val="20"/>
              </w:rPr>
              <w:t>Switch(</w:t>
            </w:r>
            <w:proofErr w:type="spellStart"/>
            <w:r w:rsidRPr="00CC0EF2">
              <w:rPr>
                <w:sz w:val="20"/>
              </w:rPr>
              <w:t>config</w:t>
            </w:r>
            <w:proofErr w:type="spellEnd"/>
            <w:r w:rsidRPr="00CC0EF2">
              <w:rPr>
                <w:sz w:val="20"/>
              </w:rPr>
              <w:t>-if)#no shutdown</w:t>
            </w:r>
          </w:p>
          <w:p w14:paraId="11409DE6" w14:textId="77777777" w:rsidR="00CC0EF2" w:rsidRPr="006311AE" w:rsidRDefault="00CC0EF2" w:rsidP="00CC0EF2">
            <w:pPr>
              <w:widowControl w:val="0"/>
              <w:tabs>
                <w:tab w:val="left" w:pos="8820"/>
              </w:tabs>
              <w:autoSpaceDE w:val="0"/>
              <w:autoSpaceDN w:val="0"/>
              <w:spacing w:before="2" w:line="240" w:lineRule="auto"/>
              <w:ind w:left="0" w:right="0" w:firstLine="0"/>
              <w:jc w:val="both"/>
              <w:rPr>
                <w:rFonts w:asciiTheme="minorHAnsi" w:eastAsia="Times New Roman" w:hAnsiTheme="minorHAnsi" w:cstheme="minorHAnsi"/>
                <w:b/>
                <w:color w:val="auto"/>
                <w:sz w:val="22"/>
                <w:lang w:val="en-GB" w:eastAsia="en-GB" w:bidi="en-GB"/>
              </w:rPr>
            </w:pPr>
            <w:r w:rsidRPr="00CC0EF2">
              <w:rPr>
                <w:sz w:val="20"/>
              </w:rPr>
              <w:t>Switch(</w:t>
            </w:r>
            <w:proofErr w:type="spellStart"/>
            <w:r w:rsidRPr="00CC0EF2">
              <w:rPr>
                <w:sz w:val="20"/>
              </w:rPr>
              <w:t>config</w:t>
            </w:r>
            <w:proofErr w:type="spellEnd"/>
            <w:r w:rsidRPr="00CC0EF2">
              <w:rPr>
                <w:sz w:val="20"/>
              </w:rPr>
              <w:t>-if)#</w:t>
            </w:r>
          </w:p>
        </w:tc>
      </w:tr>
    </w:tbl>
    <w:p w14:paraId="46E3CCA1" w14:textId="77777777" w:rsidR="00CC0EF2" w:rsidRDefault="00CC0EF2">
      <w:r>
        <w:br w:type="page"/>
      </w:r>
    </w:p>
    <w:p w14:paraId="19F0F896" w14:textId="01EB13D8" w:rsidR="00212B75" w:rsidRDefault="00212B75" w:rsidP="004876B9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lastRenderedPageBreak/>
        <w:t xml:space="preserve">Note: Switch-off all the Firewall on laptop before </w:t>
      </w:r>
      <w:r w:rsidR="004876B9"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Ping</w:t>
      </w:r>
      <w:r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. </w:t>
      </w:r>
    </w:p>
    <w:p w14:paraId="2B142813" w14:textId="77777777" w:rsidR="005155FB" w:rsidRDefault="005155FB" w:rsidP="004876B9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</w:p>
    <w:p w14:paraId="02C4549C" w14:textId="5C95A24F" w:rsidR="009A4642" w:rsidRPr="006311AE" w:rsidRDefault="00212B75" w:rsidP="004876B9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212B75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Ping</w:t>
      </w:r>
      <w:r w:rsidR="004876B9" w:rsidRPr="00212B75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</w:t>
      </w:r>
      <w:r w:rsidR="004876B9"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from your laptop to one of your peers. Show and discuss results (attach screenshots):</w:t>
      </w:r>
      <w:r w:rsidR="00FD3B66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4876B9" w:rsidRPr="006311AE" w14:paraId="642B299E" w14:textId="77777777" w:rsidTr="00B61FC7">
        <w:trPr>
          <w:trHeight w:val="212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13215" w14:textId="43925AA7" w:rsidR="004876B9" w:rsidRPr="006311AE" w:rsidRDefault="00FB3737" w:rsidP="00B61FC7">
            <w:pPr>
              <w:ind w:left="0" w:firstLine="0"/>
              <w:jc w:val="both"/>
              <w:rPr>
                <w:rFonts w:asciiTheme="minorHAnsi" w:hAnsiTheme="minorHAnsi" w:cstheme="minorHAnsi"/>
                <w:color w:val="auto"/>
                <w:sz w:val="22"/>
                <w:szCs w:val="26"/>
              </w:rPr>
            </w:pPr>
            <w:r w:rsidRPr="00FB3737">
              <w:rPr>
                <w:rFonts w:asciiTheme="minorHAnsi" w:hAnsiTheme="minorHAnsi" w:cstheme="minorHAnsi"/>
                <w:color w:val="auto"/>
                <w:sz w:val="22"/>
                <w:szCs w:val="26"/>
              </w:rPr>
              <w:drawing>
                <wp:inline distT="0" distB="0" distL="0" distR="0" wp14:anchorId="60AC8D56" wp14:editId="56B6FFD2">
                  <wp:extent cx="5943600" cy="2983230"/>
                  <wp:effectExtent l="0" t="0" r="0" b="762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83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E87201" w14:textId="77777777" w:rsidR="004876B9" w:rsidRPr="006311AE" w:rsidRDefault="004876B9" w:rsidP="004876B9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</w:p>
    <w:p w14:paraId="7766B19B" w14:textId="1C29D8A3" w:rsidR="002B5D0E" w:rsidRPr="006311AE" w:rsidRDefault="002B5D0E" w:rsidP="002B5D0E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szCs w:val="24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>Step 5:</w:t>
      </w:r>
      <w:r w:rsidR="00E4187A" w:rsidRPr="006311AE">
        <w:rPr>
          <w:rFonts w:asciiTheme="minorHAnsi" w:eastAsia="Times New Roman" w:hAnsiTheme="minorHAnsi" w:cstheme="minorHAnsi"/>
          <w:b/>
          <w:color w:val="auto"/>
          <w:sz w:val="22"/>
          <w:szCs w:val="24"/>
          <w:lang w:val="en-GB" w:eastAsia="en-GB" w:bidi="en-GB"/>
        </w:rPr>
        <w:t xml:space="preserve"> </w:t>
      </w: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Enable Telnet on your s</w:t>
      </w:r>
      <w:r w:rsidR="006E4E8D"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witch</w:t>
      </w:r>
      <w:r w:rsidR="00283276"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</w:t>
      </w:r>
    </w:p>
    <w:p w14:paraId="39B87AC6" w14:textId="24E371F8" w:rsidR="002B5D0E" w:rsidRPr="006311AE" w:rsidRDefault="002B5D0E" w:rsidP="002B5D0E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hAnsiTheme="minorHAnsi" w:cstheme="minorHAnsi"/>
          <w:color w:val="333399"/>
          <w:bdr w:val="none" w:sz="0" w:space="0" w:color="auto" w:frame="1"/>
          <w:shd w:val="clear" w:color="auto" w:fill="FFFFFF"/>
        </w:rPr>
      </w:pPr>
    </w:p>
    <w:p w14:paraId="449808EA" w14:textId="3AED8F0F" w:rsidR="00283276" w:rsidRPr="006311AE" w:rsidRDefault="00283276" w:rsidP="00283276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szCs w:val="24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szCs w:val="24"/>
          <w:lang w:val="en-GB" w:eastAsia="en-GB" w:bidi="en-GB"/>
        </w:rPr>
        <w:t xml:space="preserve">Note: one student from a </w:t>
      </w:r>
      <w:proofErr w:type="gramStart"/>
      <w:r w:rsidRPr="006311AE">
        <w:rPr>
          <w:rFonts w:asciiTheme="minorHAnsi" w:eastAsia="Times New Roman" w:hAnsiTheme="minorHAnsi" w:cstheme="minorHAnsi"/>
          <w:bCs/>
          <w:color w:val="auto"/>
          <w:sz w:val="22"/>
          <w:szCs w:val="24"/>
          <w:lang w:val="en-GB" w:eastAsia="en-GB" w:bidi="en-GB"/>
        </w:rPr>
        <w:t>group ‘ll</w:t>
      </w:r>
      <w:proofErr w:type="gramEnd"/>
      <w:r w:rsidRPr="006311AE">
        <w:rPr>
          <w:rFonts w:asciiTheme="minorHAnsi" w:eastAsia="Times New Roman" w:hAnsiTheme="minorHAnsi" w:cstheme="minorHAnsi"/>
          <w:bCs/>
          <w:color w:val="auto"/>
          <w:sz w:val="22"/>
          <w:szCs w:val="24"/>
          <w:lang w:val="en-GB" w:eastAsia="en-GB" w:bidi="en-GB"/>
        </w:rPr>
        <w:t xml:space="preserve"> do this step </w:t>
      </w:r>
    </w:p>
    <w:p w14:paraId="46960B64" w14:textId="77777777" w:rsidR="00283276" w:rsidRPr="006311AE" w:rsidRDefault="00283276" w:rsidP="00283276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szCs w:val="24"/>
          <w:lang w:val="en-GB" w:eastAsia="en-GB" w:bidi="en-GB"/>
        </w:rPr>
      </w:pPr>
    </w:p>
    <w:p w14:paraId="754AD452" w14:textId="76FEF656" w:rsidR="002B5D0E" w:rsidRDefault="002B5D0E" w:rsidP="002B5D0E">
      <w:pPr>
        <w:widowControl w:val="0"/>
        <w:autoSpaceDE w:val="0"/>
        <w:autoSpaceDN w:val="0"/>
        <w:spacing w:before="7" w:line="360" w:lineRule="auto"/>
        <w:ind w:left="0" w:right="0" w:firstLine="0"/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</w:pP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&gt;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enable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#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ure terminal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Enter configuration commands, one per line. End with CNTL/Z.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)#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 xml:space="preserve">line </w:t>
      </w:r>
      <w:proofErr w:type="spellStart"/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vty</w:t>
      </w:r>
      <w:proofErr w:type="spellEnd"/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 xml:space="preserve"> 0 9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-line)#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 xml:space="preserve">password </w:t>
      </w:r>
      <w:r w:rsid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123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-line)#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login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-line)#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logging synchronous 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-line)#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exec-timeout 40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-line)#</w:t>
      </w:r>
      <w:proofErr w:type="spellStart"/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motd</w:t>
      </w:r>
      <w:proofErr w:type="spellEnd"/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-banner</w:t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</w:rPr>
        <w:br/>
      </w:r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A41CB4">
        <w:rPr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-line)#</w:t>
      </w:r>
      <w:r w:rsidRPr="00A41CB4">
        <w:rPr>
          <w:rStyle w:val="Strong"/>
          <w:rFonts w:asciiTheme="minorHAnsi" w:hAnsiTheme="minorHAnsi" w:cstheme="minorHAnsi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exit</w:t>
      </w:r>
    </w:p>
    <w:p w14:paraId="2E3D4903" w14:textId="1372AB2B" w:rsidR="0013246C" w:rsidRPr="008F56BA" w:rsidRDefault="0013246C" w:rsidP="002B5D0E">
      <w:pPr>
        <w:widowControl w:val="0"/>
        <w:autoSpaceDE w:val="0"/>
        <w:autoSpaceDN w:val="0"/>
        <w:spacing w:before="7" w:line="360" w:lineRule="auto"/>
        <w:ind w:left="0" w:right="0" w:firstLine="0"/>
        <w:rPr>
          <w:rStyle w:val="Strong"/>
          <w:rFonts w:asciiTheme="minorHAnsi" w:hAnsiTheme="minorHAnsi" w:cstheme="minorHAnsi"/>
          <w:b w:val="0"/>
          <w:bCs w:val="0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</w:pPr>
      <w:proofErr w:type="gramStart"/>
      <w:r w:rsidRPr="008F56BA">
        <w:rPr>
          <w:rStyle w:val="Strong"/>
          <w:rFonts w:asciiTheme="minorHAnsi" w:hAnsiTheme="minorHAnsi" w:cstheme="minorHAnsi"/>
          <w:b w:val="0"/>
          <w:bCs w:val="0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SW1(</w:t>
      </w:r>
      <w:proofErr w:type="spellStart"/>
      <w:proofErr w:type="gramEnd"/>
      <w:r w:rsidRPr="008F56BA">
        <w:rPr>
          <w:rStyle w:val="Strong"/>
          <w:rFonts w:asciiTheme="minorHAnsi" w:hAnsiTheme="minorHAnsi" w:cstheme="minorHAnsi"/>
          <w:b w:val="0"/>
          <w:bCs w:val="0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config</w:t>
      </w:r>
      <w:proofErr w:type="spellEnd"/>
      <w:r w:rsidRPr="008F56BA">
        <w:rPr>
          <w:rStyle w:val="Strong"/>
          <w:rFonts w:asciiTheme="minorHAnsi" w:hAnsiTheme="minorHAnsi" w:cstheme="minorHAnsi"/>
          <w:b w:val="0"/>
          <w:bCs w:val="0"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)</w:t>
      </w:r>
      <w:r w:rsidRPr="008F56BA">
        <w:rPr>
          <w:rFonts w:asciiTheme="minorHAnsi" w:hAnsiTheme="minorHAnsi" w:cstheme="minorHAnsi"/>
          <w:b/>
          <w:bCs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 xml:space="preserve"> # enable password </w:t>
      </w:r>
      <w:proofErr w:type="spellStart"/>
      <w:r w:rsidRPr="008F56BA">
        <w:rPr>
          <w:rFonts w:asciiTheme="minorHAnsi" w:hAnsiTheme="minorHAnsi" w:cstheme="minorHAnsi"/>
          <w:b/>
          <w:bCs/>
          <w:color w:val="000000" w:themeColor="text1"/>
          <w:sz w:val="22"/>
          <w:szCs w:val="20"/>
          <w:bdr w:val="none" w:sz="0" w:space="0" w:color="auto" w:frame="1"/>
          <w:shd w:val="clear" w:color="auto" w:fill="FFFFFF"/>
        </w:rPr>
        <w:t>abc</w:t>
      </w:r>
      <w:proofErr w:type="spellEnd"/>
    </w:p>
    <w:p w14:paraId="33386095" w14:textId="77777777" w:rsidR="002B5D0E" w:rsidRPr="006311AE" w:rsidRDefault="002B5D0E" w:rsidP="002B5D0E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>Note:</w:t>
      </w:r>
    </w:p>
    <w:p w14:paraId="687EE9FF" w14:textId="1DBC4AD8" w:rsidR="002B5D0E" w:rsidRPr="006311AE" w:rsidRDefault="002B5D0E" w:rsidP="001202F1">
      <w:pPr>
        <w:shd w:val="clear" w:color="auto" w:fill="FFFFFF"/>
        <w:spacing w:line="240" w:lineRule="auto"/>
        <w:ind w:left="0" w:right="0" w:firstLine="0"/>
        <w:jc w:val="both"/>
        <w:textAlignment w:val="baseline"/>
        <w:rPr>
          <w:rFonts w:asciiTheme="minorHAnsi" w:eastAsia="Times New Roman" w:hAnsiTheme="minorHAnsi" w:cstheme="minorHAnsi"/>
          <w:color w:val="auto"/>
          <w:sz w:val="22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</w:rPr>
        <w:lastRenderedPageBreak/>
        <w:t>Th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 xml:space="preserve">line </w:t>
      </w:r>
      <w:proofErr w:type="spellStart"/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vty</w:t>
      </w:r>
      <w:proofErr w:type="spellEnd"/>
      <w:r w:rsidRPr="006311AE">
        <w:rPr>
          <w:rFonts w:asciiTheme="minorHAnsi" w:eastAsia="Times New Roman" w:hAnsiTheme="minorHAnsi" w:cstheme="minorHAnsi"/>
          <w:color w:val="auto"/>
          <w:sz w:val="22"/>
        </w:rPr>
        <w:t>” command enable the telnet and th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0</w:t>
      </w:r>
      <w:r w:rsidRPr="006311AE">
        <w:rPr>
          <w:rFonts w:asciiTheme="minorHAnsi" w:eastAsia="Times New Roman" w:hAnsiTheme="minorHAnsi" w:cstheme="minorHAnsi"/>
          <w:color w:val="auto"/>
          <w:sz w:val="22"/>
          <w:bdr w:val="none" w:sz="0" w:space="0" w:color="auto" w:frame="1"/>
        </w:rPr>
        <w:t>”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 is just let a single line or session to the router. If you need more session simultaneously, you must typ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 xml:space="preserve">line </w:t>
      </w:r>
      <w:proofErr w:type="spellStart"/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vty</w:t>
      </w:r>
      <w:proofErr w:type="spellEnd"/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 xml:space="preserve"> 0 9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 xml:space="preserve">”. </w:t>
      </w:r>
      <w:r w:rsidR="001202F1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Th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password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” command set th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Password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” as password for telnet. You can set your own password.</w:t>
      </w:r>
      <w:r w:rsidR="001202F1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Th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login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” command authenticates and ask you the password of telnet. If you typ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no login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” command, the telnet never authenticate for password which is not a good practice in real network environment.</w:t>
      </w:r>
      <w:r w:rsidR="001202F1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Th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logging synchronous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” command stops any message output from splitting your typing.</w:t>
      </w:r>
      <w:r w:rsidR="001202F1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The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exec-timeout”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 command sets the time-out limit on the line from the default to “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40</w:t>
      </w:r>
      <w:r w:rsidRPr="006311AE">
        <w:rPr>
          <w:rFonts w:asciiTheme="minorHAnsi" w:eastAsia="Times New Roman" w:hAnsiTheme="minorHAnsi" w:cstheme="minorHAnsi"/>
          <w:color w:val="auto"/>
          <w:sz w:val="22"/>
          <w:bdr w:val="none" w:sz="0" w:space="0" w:color="auto" w:frame="1"/>
        </w:rPr>
        <w:t>”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 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minutes.</w:t>
      </w:r>
      <w:r w:rsidR="001202F1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The </w:t>
      </w:r>
      <w:proofErr w:type="spellStart"/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motd</w:t>
      </w:r>
      <w:proofErr w:type="spellEnd"/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bdr w:val="none" w:sz="0" w:space="0" w:color="auto" w:frame="1"/>
        </w:rPr>
        <w:t>-banner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 forces a banner message to appear when logging in.</w:t>
      </w:r>
      <w:r w:rsidR="001202F1">
        <w:rPr>
          <w:rFonts w:asciiTheme="minorHAnsi" w:eastAsia="Times New Roman" w:hAnsiTheme="minorHAnsi" w:cstheme="minorHAnsi"/>
          <w:color w:val="auto"/>
          <w:sz w:val="22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In order to control the switch remotely, you must also enable password for it.</w:t>
      </w:r>
    </w:p>
    <w:p w14:paraId="74A63597" w14:textId="77777777" w:rsidR="002B5D0E" w:rsidRPr="006311AE" w:rsidRDefault="002B5D0E" w:rsidP="002B5D0E">
      <w:pPr>
        <w:widowControl w:val="0"/>
        <w:autoSpaceDE w:val="0"/>
        <w:autoSpaceDN w:val="0"/>
        <w:spacing w:line="240" w:lineRule="auto"/>
        <w:ind w:left="0" w:right="116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</w:p>
    <w:p w14:paraId="344751B4" w14:textId="22676D87" w:rsidR="006A582C" w:rsidRPr="006311AE" w:rsidRDefault="006A582C" w:rsidP="002B5D0E">
      <w:pPr>
        <w:widowControl w:val="0"/>
        <w:autoSpaceDE w:val="0"/>
        <w:autoSpaceDN w:val="0"/>
        <w:spacing w:line="240" w:lineRule="auto"/>
        <w:ind w:left="0" w:right="116" w:firstLine="0"/>
        <w:jc w:val="both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  <w:t xml:space="preserve">Step 6: </w:t>
      </w:r>
    </w:p>
    <w:p w14:paraId="67E3CB5A" w14:textId="4A839065" w:rsidR="002B5D0E" w:rsidRPr="00601121" w:rsidRDefault="002B5D0E" w:rsidP="002B5D0E">
      <w:pPr>
        <w:widowControl w:val="0"/>
        <w:autoSpaceDE w:val="0"/>
        <w:autoSpaceDN w:val="0"/>
        <w:spacing w:line="240" w:lineRule="auto"/>
        <w:ind w:left="0" w:right="116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01121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Now we will be able to access switch remotely and program it accordingly.</w:t>
      </w:r>
    </w:p>
    <w:p w14:paraId="1661F864" w14:textId="4782CCAD" w:rsidR="002B5D0E" w:rsidRPr="00601121" w:rsidRDefault="002B5D0E" w:rsidP="002B5D0E">
      <w:pPr>
        <w:shd w:val="clear" w:color="auto" w:fill="FFFFFF"/>
        <w:spacing w:line="240" w:lineRule="auto"/>
        <w:ind w:left="0" w:right="0" w:firstLine="0"/>
        <w:textAlignment w:val="baseline"/>
        <w:rPr>
          <w:rFonts w:asciiTheme="minorHAnsi" w:eastAsia="Times New Roman" w:hAnsiTheme="minorHAnsi" w:cstheme="minorHAnsi"/>
          <w:bCs/>
          <w:color w:val="auto"/>
          <w:sz w:val="22"/>
        </w:rPr>
      </w:pPr>
    </w:p>
    <w:p w14:paraId="21996683" w14:textId="2753C66A" w:rsidR="002B5D0E" w:rsidRPr="00601121" w:rsidRDefault="002B5D0E" w:rsidP="002B5D0E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01121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Enable the Telnet client for windows</w:t>
      </w:r>
      <w:r w:rsidR="006B3417" w:rsidRPr="00601121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in your </w:t>
      </w:r>
      <w:r w:rsidR="00AA0BCD" w:rsidRPr="00601121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laptops</w:t>
      </w:r>
      <w:r w:rsidR="00BE08DB" w:rsidRPr="00601121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.</w:t>
      </w:r>
    </w:p>
    <w:p w14:paraId="3AD1497D" w14:textId="77777777" w:rsidR="002B5D0E" w:rsidRPr="006311AE" w:rsidRDefault="002B5D0E" w:rsidP="002B5D0E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14FE6FF5" w14:textId="77777777" w:rsidR="002B5D0E" w:rsidRPr="006311AE" w:rsidRDefault="002B5D0E" w:rsidP="002B5D0E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Open windows control panel</w:t>
      </w:r>
    </w:p>
    <w:p w14:paraId="0019BE9C" w14:textId="77777777" w:rsidR="002B5D0E" w:rsidRPr="006311AE" w:rsidRDefault="002B5D0E" w:rsidP="002B5D0E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Go to Programs and Turn windows features on or off</w:t>
      </w:r>
    </w:p>
    <w:p w14:paraId="76B2076A" w14:textId="77777777" w:rsidR="002B5D0E" w:rsidRPr="006311AE" w:rsidRDefault="002B5D0E" w:rsidP="002B5D0E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Select</w:t>
      </w: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 “TELNET CLIENT”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from the pane and click ok.</w:t>
      </w:r>
    </w:p>
    <w:p w14:paraId="26D355D0" w14:textId="77777777" w:rsidR="002B5D0E" w:rsidRPr="006311AE" w:rsidRDefault="002B5D0E" w:rsidP="002B5D0E">
      <w:pPr>
        <w:widowControl w:val="0"/>
        <w:tabs>
          <w:tab w:val="left" w:pos="7432"/>
        </w:tabs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hAnsiTheme="minorHAnsi" w:cstheme="minorHAnsi"/>
          <w:noProof/>
          <w:lang/>
        </w:rPr>
        <w:drawing>
          <wp:anchor distT="0" distB="0" distL="114300" distR="114300" simplePos="0" relativeHeight="251667456" behindDoc="0" locked="0" layoutInCell="1" allowOverlap="1" wp14:anchorId="148FC7D5" wp14:editId="6AF203DA">
            <wp:simplePos x="0" y="0"/>
            <wp:positionH relativeFrom="margin">
              <wp:align>left</wp:align>
            </wp:positionH>
            <wp:positionV relativeFrom="paragraph">
              <wp:posOffset>196850</wp:posOffset>
            </wp:positionV>
            <wp:extent cx="3055620" cy="2737485"/>
            <wp:effectExtent l="0" t="0" r="0" b="571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27374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Follow the instruction and wait for the program to install.</w:t>
      </w:r>
    </w:p>
    <w:p w14:paraId="7FF2D319" w14:textId="77777777" w:rsidR="002B5D0E" w:rsidRPr="006311AE" w:rsidRDefault="002B5D0E" w:rsidP="002B5D0E">
      <w:pPr>
        <w:shd w:val="clear" w:color="auto" w:fill="FFFFFF"/>
        <w:spacing w:line="240" w:lineRule="auto"/>
        <w:ind w:left="0" w:right="0" w:firstLine="0"/>
        <w:textAlignment w:val="baseline"/>
        <w:rPr>
          <w:rFonts w:asciiTheme="minorHAnsi" w:eastAsia="Times New Roman" w:hAnsiTheme="minorHAnsi" w:cstheme="minorHAnsi"/>
          <w:color w:val="auto"/>
          <w:sz w:val="22"/>
        </w:rPr>
      </w:pPr>
    </w:p>
    <w:p w14:paraId="52009231" w14:textId="2450244B" w:rsidR="002B5D0E" w:rsidRPr="006311AE" w:rsidRDefault="006B3417" w:rsidP="006B3417">
      <w:pPr>
        <w:shd w:val="clear" w:color="auto" w:fill="FFFFFF"/>
        <w:spacing w:line="240" w:lineRule="auto"/>
        <w:ind w:left="0" w:right="0" w:firstLine="0"/>
        <w:textAlignment w:val="baseline"/>
        <w:rPr>
          <w:rStyle w:val="Emphasis"/>
          <w:rFonts w:asciiTheme="minorHAnsi" w:eastAsia="Times New Roman" w:hAnsiTheme="minorHAnsi" w:cstheme="minorHAnsi"/>
          <w:i w:val="0"/>
          <w:iCs w:val="0"/>
          <w:color w:val="auto"/>
          <w:sz w:val="22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</w:rPr>
        <w:t xml:space="preserve">Test 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telnet connectivity through your laptop and share results</w:t>
      </w: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(attach screenshots)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:</w:t>
      </w:r>
    </w:p>
    <w:p w14:paraId="7AF5350B" w14:textId="77777777" w:rsidR="002B5D0E" w:rsidRPr="006311AE" w:rsidRDefault="002B5D0E" w:rsidP="002B5D0E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Style w:val="Strong"/>
          <w:rFonts w:asciiTheme="minorHAnsi" w:hAnsiTheme="minorHAnsi" w:cstheme="minorHAnsi"/>
          <w:color w:val="000000" w:themeColor="text1"/>
          <w:bdr w:val="none" w:sz="0" w:space="0" w:color="auto" w:frame="1"/>
          <w:shd w:val="clear" w:color="auto" w:fill="FFFFFF"/>
        </w:rPr>
      </w:pPr>
      <w:r w:rsidRPr="006311AE">
        <w:rPr>
          <w:rStyle w:val="Emphasis"/>
          <w:rFonts w:asciiTheme="minorHAnsi" w:hAnsiTheme="minorHAnsi" w:cstheme="minorHAnsi"/>
          <w:i w:val="0"/>
          <w:iCs w:val="0"/>
          <w:color w:val="000000" w:themeColor="text1"/>
          <w:bdr w:val="none" w:sz="0" w:space="0" w:color="auto" w:frame="1"/>
          <w:shd w:val="clear" w:color="auto" w:fill="FFFFFF"/>
        </w:rPr>
        <w:t>PC&gt;</w:t>
      </w:r>
      <w:r w:rsidRPr="006311AE">
        <w:rPr>
          <w:rStyle w:val="Strong"/>
          <w:rFonts w:asciiTheme="minorHAnsi" w:hAnsiTheme="minorHAnsi" w:cstheme="minorHAnsi"/>
          <w:color w:val="000000" w:themeColor="text1"/>
          <w:bdr w:val="none" w:sz="0" w:space="0" w:color="auto" w:frame="1"/>
          <w:shd w:val="clear" w:color="auto" w:fill="FFFFFF"/>
        </w:rPr>
        <w:t>telnet &lt;Switch IP Address&gt;</w:t>
      </w:r>
    </w:p>
    <w:p w14:paraId="2C00DFA2" w14:textId="77777777" w:rsidR="002B5D0E" w:rsidRPr="006311AE" w:rsidRDefault="002B5D0E" w:rsidP="002B5D0E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i/>
          <w:iCs/>
          <w:color w:val="auto"/>
          <w:sz w:val="22"/>
          <w:lang w:val="en-GB" w:eastAsia="en-GB" w:bidi="en-GB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2B5D0E" w:rsidRPr="006311AE" w14:paraId="0985B3B4" w14:textId="77777777" w:rsidTr="005A54F3">
        <w:trPr>
          <w:trHeight w:val="251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00E69" w14:textId="303830EE" w:rsidR="002B5D0E" w:rsidRPr="006311AE" w:rsidRDefault="00FB3737" w:rsidP="00B61FC7">
            <w:pPr>
              <w:ind w:left="0" w:firstLine="0"/>
              <w:jc w:val="both"/>
              <w:rPr>
                <w:rFonts w:asciiTheme="minorHAnsi" w:hAnsiTheme="minorHAnsi" w:cstheme="minorHAnsi"/>
                <w:color w:val="auto"/>
                <w:sz w:val="22"/>
                <w:szCs w:val="26"/>
              </w:rPr>
            </w:pPr>
            <w:r w:rsidRPr="00FB3737">
              <w:rPr>
                <w:rFonts w:asciiTheme="minorHAnsi" w:hAnsiTheme="minorHAnsi" w:cstheme="minorHAnsi"/>
                <w:color w:val="auto"/>
                <w:sz w:val="22"/>
                <w:szCs w:val="26"/>
              </w:rPr>
              <w:lastRenderedPageBreak/>
              <w:drawing>
                <wp:inline distT="0" distB="0" distL="0" distR="0" wp14:anchorId="76B9DDBE" wp14:editId="537CC692">
                  <wp:extent cx="5943600" cy="3123565"/>
                  <wp:effectExtent l="0" t="0" r="0" b="63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123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4BC6E5" w14:textId="77777777" w:rsidR="002B5D0E" w:rsidRPr="006311AE" w:rsidRDefault="002B5D0E" w:rsidP="002B5D0E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</w:p>
    <w:p w14:paraId="0BD06177" w14:textId="77777777" w:rsidR="00AC6BDE" w:rsidRDefault="00AC6BDE" w:rsidP="00C302DA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</w:pPr>
    </w:p>
    <w:p w14:paraId="74DAB550" w14:textId="77777777" w:rsidR="00FB3737" w:rsidRDefault="00FB3737" w:rsidP="00C302DA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</w:pPr>
    </w:p>
    <w:p w14:paraId="056ABBF2" w14:textId="77777777" w:rsidR="00FB3737" w:rsidRDefault="00FB3737" w:rsidP="00C302DA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</w:pPr>
    </w:p>
    <w:p w14:paraId="07958F6E" w14:textId="0407CC81" w:rsidR="00C302DA" w:rsidRPr="006311AE" w:rsidRDefault="00C302DA" w:rsidP="00C302DA">
      <w:pPr>
        <w:widowControl w:val="0"/>
        <w:tabs>
          <w:tab w:val="left" w:pos="8820"/>
        </w:tabs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>Task 2:</w:t>
      </w:r>
      <w:r w:rsidR="00142268" w:rsidRPr="006311A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 Creation &amp; Verification of VLANs </w:t>
      </w:r>
      <w:r w:rsidR="008D1019" w:rsidRPr="006311A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in Network </w:t>
      </w:r>
    </w:p>
    <w:p w14:paraId="321C2D09" w14:textId="4CA4291A" w:rsidR="00EA3B45" w:rsidRPr="005A54F3" w:rsidRDefault="00C302DA" w:rsidP="00C302D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5A54F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This task will be done in groups of </w:t>
      </w:r>
      <w:r w:rsidR="00295913" w:rsidRPr="005A54F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8-9</w:t>
      </w:r>
      <w:r w:rsidRPr="005A54F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. Each group will be</w:t>
      </w:r>
      <w:r w:rsidR="00E46E8E" w:rsidRPr="005A54F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using</w:t>
      </w:r>
      <w:r w:rsidRPr="005A54F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one switch amongst themselves</w:t>
      </w:r>
      <w:r w:rsidR="00EA3B45" w:rsidRPr="005A54F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in continuation of Task </w:t>
      </w:r>
      <w:r w:rsidR="00E46E8E" w:rsidRPr="005A54F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1. </w:t>
      </w:r>
    </w:p>
    <w:p w14:paraId="41C24FC0" w14:textId="5D78E270" w:rsidR="00EA3B45" w:rsidRPr="00B935BA" w:rsidRDefault="00EA3B45" w:rsidP="00C302D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</w:pPr>
    </w:p>
    <w:p w14:paraId="34726346" w14:textId="4CCE8662" w:rsidR="00B935BA" w:rsidRPr="00B935BA" w:rsidRDefault="00D204CB" w:rsidP="00C302D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</w:pPr>
      <w:r w:rsidRPr="00B935BA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Note: </w:t>
      </w:r>
      <w:r w:rsidR="004443E9" w:rsidRPr="00B935BA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A</w:t>
      </w:r>
      <w:r w:rsidRPr="00B935BA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ny 1 student from group create below VLANs on Switch</w:t>
      </w:r>
      <w:r w:rsidRPr="00B935BA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>.</w:t>
      </w:r>
      <w:r w:rsidR="00B935BA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 </w:t>
      </w:r>
      <w:r w:rsidR="004839B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First run show </w:t>
      </w:r>
      <w:proofErr w:type="spellStart"/>
      <w:r w:rsidR="004839B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>vlan</w:t>
      </w:r>
      <w:proofErr w:type="spellEnd"/>
      <w:r w:rsidR="004839BE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 brief command to check any previous </w:t>
      </w:r>
      <w:r w:rsidR="00AF3965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VLAN </w:t>
      </w:r>
      <w:r w:rsidR="001F0712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>and delete</w:t>
      </w:r>
      <w:r w:rsidR="00B975B0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 if there is any</w:t>
      </w:r>
      <w:r w:rsidR="001F0712">
        <w:rPr>
          <w:rFonts w:asciiTheme="minorHAnsi" w:eastAsia="Times New Roman" w:hAnsiTheme="minorHAnsi" w:cstheme="minorHAnsi"/>
          <w:b/>
          <w:bCs/>
          <w:color w:val="auto"/>
          <w:szCs w:val="24"/>
          <w:lang w:val="en-GB" w:eastAsia="en-GB" w:bidi="en-GB"/>
        </w:rPr>
        <w:t xml:space="preserve">. </w:t>
      </w:r>
    </w:p>
    <w:p w14:paraId="461E0B3D" w14:textId="47453F73" w:rsidR="00D204CB" w:rsidRPr="006311AE" w:rsidRDefault="00B975B0" w:rsidP="00C302D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Cs w:val="24"/>
          <w:lang w:val="en-GB" w:eastAsia="en-GB" w:bidi="en-GB"/>
        </w:rPr>
      </w:pPr>
      <w:r>
        <w:rPr>
          <w:rFonts w:asciiTheme="minorHAnsi" w:eastAsia="Times New Roman" w:hAnsiTheme="minorHAnsi" w:cstheme="minorHAnsi"/>
          <w:color w:val="auto"/>
          <w:szCs w:val="24"/>
          <w:lang w:val="en-GB" w:eastAsia="en-GB" w:bidi="en-GB"/>
        </w:rPr>
        <w:t xml:space="preserve"> </w:t>
      </w:r>
    </w:p>
    <w:p w14:paraId="4229E59C" w14:textId="79DAE465" w:rsidR="005E33D8" w:rsidRPr="006311AE" w:rsidRDefault="00EA3B45" w:rsidP="00C302D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Step 1:</w:t>
      </w:r>
      <w:r w:rsidR="005D20F8"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Initiate a Telnet session with the switch and create 2 VLANs:</w:t>
      </w:r>
      <w:r w:rsidR="005E33D8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</w:p>
    <w:p w14:paraId="26AA0C40" w14:textId="528D3F64" w:rsidR="00EA3B45" w:rsidRPr="006311AE" w:rsidRDefault="00EA3B45" w:rsidP="00EA3B45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before="7" w:line="240" w:lineRule="auto"/>
        <w:ind w:right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VLAN 10:</w:t>
      </w:r>
      <w:r w:rsidR="005D20F8"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Student </w:t>
      </w:r>
    </w:p>
    <w:p w14:paraId="6D12B98C" w14:textId="4514DA90" w:rsidR="00EA3B45" w:rsidRPr="006311AE" w:rsidRDefault="00EA3B45" w:rsidP="00EA3B45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before="7" w:line="240" w:lineRule="auto"/>
        <w:ind w:right="0"/>
        <w:rPr>
          <w:rFonts w:asciiTheme="minorHAnsi" w:eastAsia="Times New Roman" w:hAnsiTheme="minorHAnsi" w:cstheme="minorHAnsi"/>
          <w:b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VLAN 20:</w:t>
      </w:r>
      <w:r w:rsidR="005D20F8"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Faculty</w:t>
      </w:r>
    </w:p>
    <w:p w14:paraId="27E7FE8D" w14:textId="77777777" w:rsidR="00EA3B45" w:rsidRPr="006311AE" w:rsidRDefault="00EA3B45" w:rsidP="00EA3B45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</w:p>
    <w:p w14:paraId="5C792670" w14:textId="30172ECA" w:rsidR="00EA3B45" w:rsidRPr="006311AE" w:rsidRDefault="00EA3B45" w:rsidP="00EA3B45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Show VLANs</w:t>
      </w:r>
      <w:r w:rsidR="009F49D7"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and commands</w:t>
      </w: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 xml:space="preserve"> (attach screenshots)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EA3B45" w:rsidRPr="006311AE" w14:paraId="452B6E07" w14:textId="77777777" w:rsidTr="00B9699F">
        <w:trPr>
          <w:trHeight w:val="2231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EB7E2" w14:textId="77777777" w:rsidR="00EA3B45" w:rsidRDefault="00FB3737" w:rsidP="00BC040F">
            <w:pPr>
              <w:ind w:left="0" w:firstLine="0"/>
              <w:jc w:val="both"/>
            </w:pPr>
            <w:r>
              <w:t>Enter configuration commands, one per line. End with CNTL/Z.</w:t>
            </w:r>
          </w:p>
          <w:p w14:paraId="0D5DDFBA" w14:textId="77777777" w:rsidR="00FB3737" w:rsidRDefault="00FB3737" w:rsidP="00BC040F">
            <w:pPr>
              <w:ind w:left="0" w:firstLine="0"/>
              <w:jc w:val="both"/>
            </w:pPr>
            <w:r>
              <w:t>Switch(</w:t>
            </w:r>
            <w:proofErr w:type="spellStart"/>
            <w:r>
              <w:t>config</w:t>
            </w:r>
            <w:proofErr w:type="spellEnd"/>
            <w:r>
              <w:t>)#</w:t>
            </w:r>
            <w:proofErr w:type="spellStart"/>
            <w:r>
              <w:t>vlan</w:t>
            </w:r>
            <w:proofErr w:type="spellEnd"/>
            <w:r>
              <w:t xml:space="preserve"> 20</w:t>
            </w:r>
          </w:p>
          <w:p w14:paraId="428D3378" w14:textId="77777777" w:rsidR="00FB3737" w:rsidRDefault="00FB3737" w:rsidP="00BC040F">
            <w:pPr>
              <w:ind w:left="0" w:firstLine="0"/>
              <w:jc w:val="both"/>
            </w:pPr>
            <w:r>
              <w:t>Switch(</w:t>
            </w:r>
            <w:proofErr w:type="spellStart"/>
            <w:r>
              <w:t>config</w:t>
            </w:r>
            <w:proofErr w:type="spellEnd"/>
            <w:r>
              <w:t>)#name subgroup2</w:t>
            </w:r>
          </w:p>
          <w:p w14:paraId="354729AC" w14:textId="77777777" w:rsidR="00FB3737" w:rsidRDefault="00FB3737" w:rsidP="00BC040F">
            <w:pPr>
              <w:ind w:left="0" w:firstLine="0"/>
              <w:jc w:val="both"/>
            </w:pPr>
            <w:r>
              <w:t>Switch(</w:t>
            </w:r>
            <w:proofErr w:type="spellStart"/>
            <w:r>
              <w:t>config</w:t>
            </w:r>
            <w:proofErr w:type="spellEnd"/>
            <w:r>
              <w:t>)#exit</w:t>
            </w:r>
          </w:p>
          <w:p w14:paraId="6904E549" w14:textId="77777777" w:rsidR="00FB3737" w:rsidRDefault="00FB3737" w:rsidP="00BC040F">
            <w:pPr>
              <w:ind w:left="0" w:firstLine="0"/>
              <w:jc w:val="both"/>
            </w:pPr>
            <w:r>
              <w:t>Switch(</w:t>
            </w:r>
            <w:proofErr w:type="spellStart"/>
            <w:r>
              <w:t>config</w:t>
            </w:r>
            <w:proofErr w:type="spellEnd"/>
            <w:r>
              <w:t>)#</w:t>
            </w:r>
            <w:proofErr w:type="spellStart"/>
            <w:r>
              <w:t>vlan</w:t>
            </w:r>
            <w:proofErr w:type="spellEnd"/>
            <w:r>
              <w:t xml:space="preserve"> 10</w:t>
            </w:r>
          </w:p>
          <w:p w14:paraId="363A24E2" w14:textId="77777777" w:rsidR="00FB3737" w:rsidRDefault="00FB3737" w:rsidP="00BC040F">
            <w:pPr>
              <w:ind w:left="0" w:firstLine="0"/>
              <w:jc w:val="both"/>
            </w:pPr>
            <w:r>
              <w:t>Switch(</w:t>
            </w:r>
            <w:proofErr w:type="spellStart"/>
            <w:r>
              <w:t>config</w:t>
            </w:r>
            <w:proofErr w:type="spellEnd"/>
            <w:r>
              <w:t>)#name subgroup1</w:t>
            </w:r>
          </w:p>
          <w:p w14:paraId="2EC48B94" w14:textId="41DF39FD" w:rsidR="00FB3737" w:rsidRPr="006311AE" w:rsidRDefault="00FB3737" w:rsidP="00BC040F">
            <w:pPr>
              <w:ind w:left="0" w:firstLine="0"/>
              <w:jc w:val="both"/>
              <w:rPr>
                <w:rFonts w:asciiTheme="minorHAnsi" w:hAnsiTheme="minorHAnsi" w:cstheme="minorHAnsi"/>
                <w:color w:val="auto"/>
                <w:sz w:val="22"/>
                <w:szCs w:val="26"/>
              </w:rPr>
            </w:pPr>
            <w:r>
              <w:t>Switch(</w:t>
            </w:r>
            <w:proofErr w:type="spellStart"/>
            <w:r>
              <w:t>config</w:t>
            </w:r>
            <w:proofErr w:type="spellEnd"/>
            <w:r>
              <w:t>)#exit</w:t>
            </w:r>
          </w:p>
        </w:tc>
      </w:tr>
    </w:tbl>
    <w:p w14:paraId="40A15D49" w14:textId="77777777" w:rsidR="009F49D7" w:rsidRPr="006311AE" w:rsidRDefault="009F49D7" w:rsidP="00EA3B45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107465E7" w14:textId="6928509F" w:rsidR="00EA3B45" w:rsidRPr="006311AE" w:rsidRDefault="00EA3B45" w:rsidP="00EA3B45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Step 2:</w:t>
      </w:r>
      <w:r w:rsidR="00A14708"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 check your interface</w:t>
      </w:r>
      <w:r w:rsidR="00195F81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s</w:t>
      </w:r>
      <w:r w:rsidR="00B04570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/port number</w:t>
      </w:r>
      <w:r w:rsidR="00A14708"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 on Switch and become it a part of specific VLAN as per below</w:t>
      </w:r>
      <w:r w:rsidR="00CC2390"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 </w:t>
      </w:r>
      <w:r w:rsidR="0032083B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laptop numbers</w:t>
      </w:r>
      <w:r w:rsidR="00CC2390"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. </w:t>
      </w:r>
    </w:p>
    <w:p w14:paraId="7FCA6214" w14:textId="29C01F2C" w:rsidR="00027820" w:rsidRPr="006311AE" w:rsidRDefault="009F49D7" w:rsidP="00EA3B45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VLAN </w:t>
      </w:r>
      <w:r w:rsidR="00A14708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10: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Laptop1</w:t>
      </w:r>
      <w:r w:rsidR="00A14708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-Laptop 5</w:t>
      </w:r>
    </w:p>
    <w:p w14:paraId="1DB35994" w14:textId="5B92FAE0" w:rsidR="009F49D7" w:rsidRPr="006311AE" w:rsidRDefault="009F49D7" w:rsidP="009F49D7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VLAN </w:t>
      </w:r>
      <w:r w:rsidR="00A14708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20: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Laptop</w:t>
      </w:r>
      <w:r w:rsidR="00A14708"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6-Laptop 9</w:t>
      </w:r>
    </w:p>
    <w:p w14:paraId="50BEB625" w14:textId="77777777" w:rsidR="00CC2390" w:rsidRPr="006311AE" w:rsidRDefault="00CC2390" w:rsidP="009F49D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</w:p>
    <w:p w14:paraId="1D16A4CD" w14:textId="3B373A27" w:rsidR="009F49D7" w:rsidRPr="006311AE" w:rsidRDefault="009F49D7" w:rsidP="009F49D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Show required commands and VLAN summary (attach screenshots)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9F49D7" w:rsidRPr="006311AE" w14:paraId="559FBFDA" w14:textId="77777777" w:rsidTr="00BC040F">
        <w:trPr>
          <w:trHeight w:val="2123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CFF6D" w14:textId="4493C0FA" w:rsidR="00FB3737" w:rsidRDefault="00FB3737" w:rsidP="00BC040F">
            <w:pPr>
              <w:ind w:left="0" w:firstLine="0"/>
              <w:jc w:val="both"/>
              <w:rPr>
                <w:rFonts w:asciiTheme="minorHAnsi" w:hAnsiTheme="minorHAnsi" w:cstheme="minorHAnsi"/>
                <w:color w:val="auto"/>
                <w:sz w:val="22"/>
                <w:szCs w:val="26"/>
              </w:rPr>
            </w:pPr>
            <w:r w:rsidRPr="00FB3737">
              <w:rPr>
                <w:rFonts w:asciiTheme="minorHAnsi" w:hAnsiTheme="minorHAnsi" w:cstheme="minorHAnsi"/>
                <w:color w:val="auto"/>
                <w:sz w:val="22"/>
                <w:szCs w:val="26"/>
              </w:rPr>
              <w:drawing>
                <wp:inline distT="0" distB="0" distL="0" distR="0" wp14:anchorId="735F1441" wp14:editId="2198EEDC">
                  <wp:extent cx="5943600" cy="1884045"/>
                  <wp:effectExtent l="0" t="0" r="0" b="19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884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C02820" w14:textId="59D01A82" w:rsidR="00FB3737" w:rsidRDefault="00FB3737" w:rsidP="00FB3737">
            <w:pPr>
              <w:rPr>
                <w:rFonts w:asciiTheme="minorHAnsi" w:hAnsiTheme="minorHAnsi" w:cstheme="minorHAnsi"/>
                <w:sz w:val="22"/>
                <w:szCs w:val="26"/>
              </w:rPr>
            </w:pPr>
          </w:p>
          <w:p w14:paraId="1F95C0A0" w14:textId="056CD3A1" w:rsidR="009F49D7" w:rsidRPr="00FB3737" w:rsidRDefault="00FB3737" w:rsidP="00FB3737">
            <w:pPr>
              <w:tabs>
                <w:tab w:val="left" w:pos="2850"/>
              </w:tabs>
              <w:rPr>
                <w:rFonts w:asciiTheme="minorHAnsi" w:hAnsiTheme="minorHAnsi" w:cstheme="minorHAnsi"/>
                <w:sz w:val="22"/>
                <w:szCs w:val="26"/>
              </w:rPr>
            </w:pPr>
            <w:r>
              <w:rPr>
                <w:rFonts w:asciiTheme="minorHAnsi" w:hAnsiTheme="minorHAnsi" w:cstheme="minorHAnsi"/>
                <w:sz w:val="22"/>
                <w:szCs w:val="26"/>
              </w:rPr>
              <w:tab/>
            </w:r>
            <w:r>
              <w:rPr>
                <w:rFonts w:asciiTheme="minorHAnsi" w:hAnsiTheme="minorHAnsi" w:cstheme="minorHAnsi"/>
                <w:sz w:val="22"/>
                <w:szCs w:val="26"/>
              </w:rPr>
              <w:tab/>
            </w:r>
          </w:p>
        </w:tc>
      </w:tr>
    </w:tbl>
    <w:p w14:paraId="6C90046E" w14:textId="77777777" w:rsidR="009F49D7" w:rsidRPr="006311AE" w:rsidRDefault="009F49D7" w:rsidP="009F49D7">
      <w:pPr>
        <w:widowControl w:val="0"/>
        <w:autoSpaceDE w:val="0"/>
        <w:autoSpaceDN w:val="0"/>
        <w:spacing w:line="240" w:lineRule="auto"/>
        <w:ind w:left="0" w:right="116" w:firstLine="0"/>
        <w:jc w:val="both"/>
        <w:rPr>
          <w:rFonts w:asciiTheme="minorHAnsi" w:eastAsia="Calibri" w:hAnsiTheme="minorHAnsi" w:cstheme="minorHAnsi"/>
          <w:color w:val="auto"/>
          <w:sz w:val="28"/>
          <w:szCs w:val="24"/>
        </w:rPr>
      </w:pPr>
    </w:p>
    <w:p w14:paraId="03104179" w14:textId="77777777" w:rsidR="00FB3737" w:rsidRDefault="00FB3737" w:rsidP="009F49D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7ED92448" w14:textId="6E2B84E6" w:rsidR="009F49D7" w:rsidRPr="006311AE" w:rsidRDefault="009F49D7" w:rsidP="009F49D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Ping </w:t>
      </w: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the laptop of the peer in your VLAN and in the other VLAN.</w:t>
      </w:r>
      <w:r w:rsidR="007D1B08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  <w:r w:rsidR="002B07E0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Check the result to RA. </w:t>
      </w:r>
    </w:p>
    <w:p w14:paraId="3FDD54F5" w14:textId="77777777" w:rsidR="009F49D7" w:rsidRPr="006311AE" w:rsidRDefault="009F49D7" w:rsidP="009F49D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</w:p>
    <w:p w14:paraId="450A84A9" w14:textId="6F907EEF" w:rsidR="009F49D7" w:rsidRPr="006311AE" w:rsidRDefault="009F49D7" w:rsidP="009F49D7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Cs/>
          <w:color w:val="auto"/>
          <w:sz w:val="22"/>
          <w:lang w:val="en-GB" w:eastAsia="en-GB" w:bidi="en-GB"/>
        </w:rPr>
        <w:t>Discuss and show results (attach screenshots)</w:t>
      </w:r>
      <w:r w:rsidRPr="006311AE">
        <w:rPr>
          <w:rFonts w:asciiTheme="minorHAnsi" w:eastAsia="Times New Roman" w:hAnsiTheme="minorHAnsi" w:cstheme="minorHAnsi"/>
          <w:color w:val="auto"/>
          <w:sz w:val="22"/>
        </w:rPr>
        <w:t>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9F49D7" w:rsidRPr="006311AE" w14:paraId="16FEB07B" w14:textId="77777777" w:rsidTr="00B9699F">
        <w:trPr>
          <w:trHeight w:val="1574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01EE9" w14:textId="388B0E0E" w:rsidR="009F49D7" w:rsidRPr="006311AE" w:rsidRDefault="00FB3737" w:rsidP="00BC040F">
            <w:pPr>
              <w:ind w:left="0" w:firstLine="0"/>
              <w:jc w:val="both"/>
              <w:rPr>
                <w:rFonts w:asciiTheme="minorHAnsi" w:hAnsiTheme="minorHAnsi" w:cstheme="minorHAnsi"/>
                <w:color w:val="auto"/>
                <w:sz w:val="22"/>
                <w:szCs w:val="26"/>
              </w:rPr>
            </w:pPr>
            <w:r w:rsidRPr="00FB3737">
              <w:rPr>
                <w:rFonts w:asciiTheme="minorHAnsi" w:hAnsiTheme="minorHAnsi" w:cstheme="minorHAnsi"/>
                <w:noProof/>
                <w:color w:val="auto"/>
                <w:sz w:val="22"/>
                <w:szCs w:val="26"/>
                <w:lang/>
              </w:rPr>
              <w:lastRenderedPageBreak/>
              <w:drawing>
                <wp:inline distT="0" distB="0" distL="0" distR="0" wp14:anchorId="260A2746" wp14:editId="36BE2B2C">
                  <wp:extent cx="7442200" cy="4572000"/>
                  <wp:effectExtent l="0" t="0" r="6350" b="0"/>
                  <wp:docPr id="12" name="Picture 12" descr="C:\Users\Dell\AppData\Local\Packages\5319275A.WhatsAppDesktop_cv1g1gvanyjgm\TempState\705A72D922ECDC6A54D2EB28B8497FEE\WhatsApp Image 2024-09-24 at 10.32.46_f627e55f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Dell\AppData\Local\Packages\5319275A.WhatsAppDesktop_cv1g1gvanyjgm\TempState\705A72D922ECDC6A54D2EB28B8497FEE\WhatsApp Image 2024-09-24 at 10.32.46_f627e55f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42200" cy="457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082BA40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022FDD41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0147BC57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7ACFF92C" w14:textId="1AD6BA13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  <w:r>
        <w:t xml:space="preserve">The pings from other </w:t>
      </w:r>
      <w:proofErr w:type="spellStart"/>
      <w:r>
        <w:t>vlans</w:t>
      </w:r>
      <w:proofErr w:type="spellEnd"/>
      <w:r>
        <w:t xml:space="preserve"> were not possible and the ones in the same ones we were able to</w:t>
      </w:r>
      <w:r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.</w:t>
      </w:r>
    </w:p>
    <w:p w14:paraId="1796FA9B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1618DC43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52C6A28C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2956B525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7E700F93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2C127104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5A866E9C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724E2D70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614A8524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02E2A533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4BE85750" w14:textId="77777777" w:rsidR="00CC0EF2" w:rsidRDefault="00CC0EF2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</w:pPr>
    </w:p>
    <w:p w14:paraId="6C9A60EC" w14:textId="7F0B0D2B" w:rsidR="00F1402A" w:rsidRPr="00A672DD" w:rsidRDefault="00F1402A" w:rsidP="00F1402A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bookmarkStart w:id="1" w:name="_GoBack"/>
      <w:bookmarkEnd w:id="1"/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lastRenderedPageBreak/>
        <w:t>Step 3:</w:t>
      </w:r>
      <w:r w:rsidR="00A672DD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</w:p>
    <w:p w14:paraId="2374D95F" w14:textId="77CF1E82" w:rsidR="009F49D7" w:rsidRPr="006311AE" w:rsidRDefault="00F1402A" w:rsidP="00EA3B45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Draw and attach the final network topology for your associated group:</w:t>
      </w:r>
      <w:r w:rsidR="005112DA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</w:p>
    <w:p w14:paraId="4F51CEB9" w14:textId="77777777" w:rsidR="00EA3B45" w:rsidRPr="006311AE" w:rsidRDefault="00EA3B45" w:rsidP="00236F5F">
      <w:pPr>
        <w:widowControl w:val="0"/>
        <w:autoSpaceDE w:val="0"/>
        <w:autoSpaceDN w:val="0"/>
        <w:spacing w:line="240" w:lineRule="auto"/>
        <w:ind w:left="0" w:right="116" w:firstLine="0"/>
        <w:jc w:val="both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9350"/>
      </w:tblGrid>
      <w:tr w:rsidR="00F1402A" w:rsidRPr="006311AE" w14:paraId="1D515867" w14:textId="77777777" w:rsidTr="00861E8F">
        <w:trPr>
          <w:trHeight w:val="4310"/>
        </w:trPr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1EF95D" w14:textId="272EE7C5" w:rsidR="00F1402A" w:rsidRPr="006311AE" w:rsidRDefault="00CC0EF2" w:rsidP="00BC040F">
            <w:pPr>
              <w:ind w:left="0" w:firstLine="0"/>
              <w:jc w:val="both"/>
              <w:rPr>
                <w:rFonts w:asciiTheme="minorHAnsi" w:hAnsiTheme="minorHAnsi" w:cstheme="minorHAnsi"/>
                <w:color w:val="auto"/>
                <w:sz w:val="22"/>
                <w:szCs w:val="26"/>
              </w:rPr>
            </w:pPr>
            <w:r w:rsidRPr="00CC0EF2">
              <w:rPr>
                <w:rFonts w:asciiTheme="minorHAnsi" w:hAnsiTheme="minorHAnsi" w:cstheme="minorHAnsi"/>
                <w:noProof/>
                <w:color w:val="auto"/>
                <w:sz w:val="22"/>
                <w:szCs w:val="26"/>
                <w:lang/>
              </w:rPr>
              <w:drawing>
                <wp:inline distT="0" distB="0" distL="0" distR="0" wp14:anchorId="05D76614" wp14:editId="040C3388">
                  <wp:extent cx="5037381" cy="2794000"/>
                  <wp:effectExtent l="0" t="0" r="0" b="6350"/>
                  <wp:docPr id="13" name="Picture 13" descr="C:\Users\Dell\AppData\Local\Packages\5319275A.WhatsAppDesktop_cv1g1gvanyjgm\TempState\EE128036D3DADC85597B2C7D729017E4\WhatsApp Image 2024-09-24 at 10.40.36_f8432fcd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Dell\AppData\Local\Packages\5319275A.WhatsAppDesktop_cv1g1gvanyjgm\TempState\EE128036D3DADC85597B2C7D729017E4\WhatsApp Image 2024-09-24 at 10.40.36_f8432fcd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3644" cy="27974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BFD3B" w14:textId="77777777" w:rsidR="00236F5F" w:rsidRPr="006311AE" w:rsidRDefault="00236F5F" w:rsidP="00236F5F">
      <w:pPr>
        <w:widowControl w:val="0"/>
        <w:tabs>
          <w:tab w:val="left" w:pos="8820"/>
        </w:tabs>
        <w:autoSpaceDE w:val="0"/>
        <w:autoSpaceDN w:val="0"/>
        <w:spacing w:before="2" w:line="240" w:lineRule="auto"/>
        <w:ind w:left="0" w:right="0" w:firstLine="0"/>
        <w:jc w:val="both"/>
        <w:rPr>
          <w:rFonts w:asciiTheme="minorHAnsi" w:eastAsia="Times New Roman" w:hAnsiTheme="minorHAnsi" w:cstheme="minorHAnsi"/>
          <w:b/>
          <w:color w:val="auto"/>
          <w:lang w:val="en-GB" w:eastAsia="en-GB" w:bidi="en-GB"/>
        </w:rPr>
      </w:pPr>
    </w:p>
    <w:p w14:paraId="183EB34D" w14:textId="5183C1E8" w:rsidR="00236F5F" w:rsidRPr="006311AE" w:rsidRDefault="00CC0EF2" w:rsidP="00236F5F">
      <w:pPr>
        <w:widowControl w:val="0"/>
        <w:tabs>
          <w:tab w:val="left" w:pos="7432"/>
        </w:tabs>
        <w:autoSpaceDE w:val="0"/>
        <w:autoSpaceDN w:val="0"/>
        <w:spacing w:before="2" w:line="240" w:lineRule="auto"/>
        <w:ind w:left="0" w:right="0" w:firstLine="0"/>
        <w:rPr>
          <w:rFonts w:asciiTheme="minorHAnsi" w:eastAsia="Times New Roman" w:hAnsiTheme="minorHAnsi" w:cstheme="minorHAnsi"/>
          <w:noProof/>
          <w:color w:val="auto"/>
          <w:sz w:val="22"/>
        </w:rPr>
      </w:pPr>
      <w:r>
        <w:rPr>
          <w:rFonts w:asciiTheme="minorHAnsi" w:eastAsia="Times New Roman" w:hAnsiTheme="minorHAnsi" w:cstheme="minorHAnsi"/>
          <w:noProof/>
          <w:color w:val="auto"/>
          <w:sz w:val="22"/>
        </w:rPr>
        <w:t>Note: shaheer had ip address 192.168.10.2 but it was written .7 by mistake</w:t>
      </w:r>
    </w:p>
    <w:p w14:paraId="64E718FB" w14:textId="679BB8E6" w:rsidR="00A672DD" w:rsidRDefault="00A672DD" w:rsidP="00A672DD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 w:rsidRPr="006311AE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Step </w:t>
      </w:r>
      <w:r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4: </w:t>
      </w:r>
      <w:r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Remove the patch cord cable from the switch and </w:t>
      </w:r>
      <w:r w:rsidR="00F83DCA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insert </w:t>
      </w:r>
      <w:r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Ethernet cable back to Lab PC</w:t>
      </w:r>
      <w:r w:rsidR="001C204B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and </w:t>
      </w:r>
      <w:r w:rsidR="00C3086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move the RJ-45 Connector </w:t>
      </w:r>
      <w:r w:rsidR="001C204B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from V-Line to D-Line</w:t>
      </w:r>
      <w:r w:rsidR="00C30863"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in floor-box. </w:t>
      </w:r>
    </w:p>
    <w:p w14:paraId="3B19899E" w14:textId="77777777" w:rsidR="00A672DD" w:rsidRDefault="00A672DD" w:rsidP="00A672DD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</w:p>
    <w:p w14:paraId="4B7CE365" w14:textId="34B47A21" w:rsidR="000F7770" w:rsidRPr="00861E8F" w:rsidRDefault="00A672DD" w:rsidP="00861E8F">
      <w:pPr>
        <w:widowControl w:val="0"/>
        <w:autoSpaceDE w:val="0"/>
        <w:autoSpaceDN w:val="0"/>
        <w:spacing w:before="7" w:line="240" w:lineRule="auto"/>
        <w:ind w:left="0" w:right="0" w:firstLine="0"/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</w:pPr>
      <w:r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>Make sure to check on</w:t>
      </w:r>
      <w:r w:rsidRPr="00A672DD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 “obtain an IP address automatically</w:t>
      </w:r>
      <w:r w:rsidR="00874BDF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” </w:t>
      </w:r>
      <w:r w:rsidRPr="00A672DD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>in LAN Ethernet connectio</w:t>
      </w:r>
      <w:r w:rsidR="00874BDF">
        <w:rPr>
          <w:rFonts w:asciiTheme="minorHAnsi" w:eastAsia="Times New Roman" w:hAnsiTheme="minorHAnsi" w:cstheme="minorHAnsi"/>
          <w:b/>
          <w:bCs/>
          <w:color w:val="auto"/>
          <w:sz w:val="22"/>
          <w:lang w:val="en-GB" w:eastAsia="en-GB" w:bidi="en-GB"/>
        </w:rPr>
        <w:t xml:space="preserve">n settings. </w:t>
      </w:r>
      <w:r>
        <w:rPr>
          <w:rFonts w:asciiTheme="minorHAnsi" w:eastAsia="Times New Roman" w:hAnsiTheme="minorHAnsi" w:cstheme="minorHAnsi"/>
          <w:color w:val="auto"/>
          <w:sz w:val="22"/>
          <w:lang w:val="en-GB" w:eastAsia="en-GB" w:bidi="en-GB"/>
        </w:rPr>
        <w:t xml:space="preserve"> </w:t>
      </w:r>
    </w:p>
    <w:p w14:paraId="28E373C3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08D1B9D4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605609EA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79499511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776732F3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0BC85229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11657636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22DB2BA4" w14:textId="77777777" w:rsidR="0071232B" w:rsidRDefault="0071232B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</w:p>
    <w:p w14:paraId="42FACA21" w14:textId="7C74AB43" w:rsidR="00236F5F" w:rsidRPr="006311AE" w:rsidRDefault="00236F5F" w:rsidP="00F1402A">
      <w:pPr>
        <w:spacing w:after="200" w:line="276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  <w:r w:rsidRPr="006311AE">
        <w:rPr>
          <w:rFonts w:asciiTheme="minorHAnsi" w:eastAsia="Calibri" w:hAnsiTheme="minorHAnsi" w:cstheme="minorHAnsi"/>
          <w:b/>
          <w:color w:val="auto"/>
          <w:sz w:val="28"/>
          <w:szCs w:val="24"/>
        </w:rPr>
        <w:lastRenderedPageBreak/>
        <w:t>Lab Evaluation Assessment Rubric</w:t>
      </w:r>
    </w:p>
    <w:p w14:paraId="2A2938B2" w14:textId="77777777" w:rsidR="00236F5F" w:rsidRPr="006311AE" w:rsidRDefault="00236F5F" w:rsidP="00236F5F">
      <w:pPr>
        <w:spacing w:line="240" w:lineRule="auto"/>
        <w:ind w:left="0" w:right="0" w:firstLine="0"/>
        <w:jc w:val="center"/>
        <w:rPr>
          <w:rFonts w:asciiTheme="minorHAnsi" w:eastAsia="Calibri" w:hAnsiTheme="minorHAnsi" w:cstheme="minorHAnsi"/>
          <w:b/>
          <w:color w:val="auto"/>
          <w:sz w:val="28"/>
          <w:szCs w:val="24"/>
        </w:rPr>
      </w:pPr>
      <w:r w:rsidRPr="006311AE">
        <w:rPr>
          <w:rFonts w:asciiTheme="minorHAnsi" w:eastAsia="Calibri" w:hAnsiTheme="minorHAnsi" w:cstheme="minorHAnsi"/>
          <w:b/>
          <w:color w:val="auto"/>
          <w:sz w:val="28"/>
          <w:szCs w:val="24"/>
        </w:rPr>
        <w:t>EE-424 Lab 5</w:t>
      </w:r>
    </w:p>
    <w:tbl>
      <w:tblPr>
        <w:tblW w:w="588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2" w:type="dxa"/>
          <w:left w:w="72" w:type="dxa"/>
          <w:bottom w:w="72" w:type="dxa"/>
          <w:right w:w="72" w:type="dxa"/>
        </w:tblCellMar>
        <w:tblLook w:val="01E0" w:firstRow="1" w:lastRow="1" w:firstColumn="1" w:lastColumn="1" w:noHBand="0" w:noVBand="0"/>
      </w:tblPr>
      <w:tblGrid>
        <w:gridCol w:w="556"/>
        <w:gridCol w:w="2116"/>
        <w:gridCol w:w="2085"/>
        <w:gridCol w:w="2085"/>
        <w:gridCol w:w="2085"/>
        <w:gridCol w:w="2080"/>
      </w:tblGrid>
      <w:tr w:rsidR="00236F5F" w:rsidRPr="006311AE" w14:paraId="01DF3E00" w14:textId="77777777" w:rsidTr="00BC040F">
        <w:trPr>
          <w:trHeight w:val="203"/>
          <w:jc w:val="center"/>
        </w:trPr>
        <w:tc>
          <w:tcPr>
            <w:tcW w:w="253" w:type="pct"/>
            <w:hideMark/>
          </w:tcPr>
          <w:p w14:paraId="0A70BCF0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#</w:t>
            </w:r>
          </w:p>
        </w:tc>
        <w:tc>
          <w:tcPr>
            <w:tcW w:w="961" w:type="pct"/>
          </w:tcPr>
          <w:p w14:paraId="220D067A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Assessment Elements</w:t>
            </w:r>
          </w:p>
        </w:tc>
        <w:tc>
          <w:tcPr>
            <w:tcW w:w="947" w:type="pct"/>
          </w:tcPr>
          <w:p w14:paraId="68BE2E24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Level 1: Unsatisfactory</w:t>
            </w:r>
          </w:p>
          <w:p w14:paraId="62FD0147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Points  0-1</w:t>
            </w:r>
          </w:p>
        </w:tc>
        <w:tc>
          <w:tcPr>
            <w:tcW w:w="947" w:type="pct"/>
            <w:hideMark/>
          </w:tcPr>
          <w:p w14:paraId="1F26F7B5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Level 2: Developing</w:t>
            </w:r>
          </w:p>
          <w:p w14:paraId="34F99859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Points  2</w:t>
            </w:r>
          </w:p>
        </w:tc>
        <w:tc>
          <w:tcPr>
            <w:tcW w:w="947" w:type="pct"/>
            <w:hideMark/>
          </w:tcPr>
          <w:p w14:paraId="66564DA5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Level 3: Good</w:t>
            </w:r>
          </w:p>
          <w:p w14:paraId="17ED9F71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Points 3</w:t>
            </w:r>
          </w:p>
        </w:tc>
        <w:tc>
          <w:tcPr>
            <w:tcW w:w="945" w:type="pct"/>
          </w:tcPr>
          <w:p w14:paraId="120A6621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Level 4: Exemplary</w:t>
            </w:r>
          </w:p>
          <w:p w14:paraId="33FCBCAE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20"/>
                <w:lang w:eastAsia="zh-CN"/>
              </w:rPr>
              <w:t>Points 4</w:t>
            </w:r>
          </w:p>
        </w:tc>
      </w:tr>
      <w:tr w:rsidR="00236F5F" w:rsidRPr="006311AE" w14:paraId="4C47B9AE" w14:textId="77777777" w:rsidTr="00BC040F">
        <w:trPr>
          <w:trHeight w:val="147"/>
          <w:jc w:val="center"/>
        </w:trPr>
        <w:tc>
          <w:tcPr>
            <w:tcW w:w="253" w:type="pct"/>
          </w:tcPr>
          <w:p w14:paraId="6C5A30DB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18"/>
                <w:lang w:eastAsia="zh-CN"/>
              </w:rPr>
              <w:t>LR1</w:t>
            </w:r>
          </w:p>
        </w:tc>
        <w:tc>
          <w:tcPr>
            <w:tcW w:w="961" w:type="pct"/>
          </w:tcPr>
          <w:p w14:paraId="5B113DDE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20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20"/>
                <w:szCs w:val="18"/>
                <w:lang w:eastAsia="zh-CN"/>
              </w:rPr>
              <w:t>Circuit Layout</w:t>
            </w:r>
          </w:p>
        </w:tc>
        <w:tc>
          <w:tcPr>
            <w:tcW w:w="947" w:type="pct"/>
          </w:tcPr>
          <w:p w14:paraId="3F7F453D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>Connections between circuit components are mostly wrong. Circuit layout is cluttered. Needs guidance to make correct equipment/ component connections.</w:t>
            </w:r>
          </w:p>
        </w:tc>
        <w:tc>
          <w:tcPr>
            <w:tcW w:w="947" w:type="pct"/>
          </w:tcPr>
          <w:p w14:paraId="10901BF7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>Few of the connections made between circuit components are wrong. Circuit layout is not neat and clean as per standards.</w:t>
            </w:r>
          </w:p>
        </w:tc>
        <w:tc>
          <w:tcPr>
            <w:tcW w:w="947" w:type="pct"/>
          </w:tcPr>
          <w:p w14:paraId="038D8E4D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>Circuit layout and connections are correct but not all connections are neat and clean as per standards.</w:t>
            </w:r>
          </w:p>
        </w:tc>
        <w:tc>
          <w:tcPr>
            <w:tcW w:w="945" w:type="pct"/>
          </w:tcPr>
          <w:p w14:paraId="6898E2F5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>Neat, clean and correct connections of all the circuit components/ equipment are made as per standard circuit diagram</w:t>
            </w:r>
          </w:p>
        </w:tc>
      </w:tr>
      <w:tr w:rsidR="00236F5F" w:rsidRPr="006311AE" w14:paraId="524A6F45" w14:textId="77777777" w:rsidTr="00BC040F">
        <w:trPr>
          <w:trHeight w:val="1234"/>
          <w:jc w:val="center"/>
        </w:trPr>
        <w:tc>
          <w:tcPr>
            <w:tcW w:w="253" w:type="pct"/>
            <w:hideMark/>
          </w:tcPr>
          <w:p w14:paraId="76AB1888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18"/>
                <w:lang w:eastAsia="zh-CN"/>
              </w:rPr>
              <w:t>LR5</w:t>
            </w:r>
          </w:p>
        </w:tc>
        <w:tc>
          <w:tcPr>
            <w:tcW w:w="961" w:type="pct"/>
            <w:hideMark/>
          </w:tcPr>
          <w:p w14:paraId="1CD90ED2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20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20"/>
                <w:szCs w:val="18"/>
                <w:lang w:eastAsia="zh-CN"/>
              </w:rPr>
              <w:t>Results &amp; Plots</w:t>
            </w:r>
          </w:p>
        </w:tc>
        <w:tc>
          <w:tcPr>
            <w:tcW w:w="947" w:type="pct"/>
            <w:hideMark/>
          </w:tcPr>
          <w:p w14:paraId="4E1A5A0B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>Figures/ graphs / tables are not developed or are poorly constructed with erroneous results. Titles, captions, units are not mentioned. Data is presented in an obscure manner.</w:t>
            </w:r>
          </w:p>
        </w:tc>
        <w:tc>
          <w:tcPr>
            <w:tcW w:w="947" w:type="pct"/>
            <w:hideMark/>
          </w:tcPr>
          <w:p w14:paraId="63FD23F9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Calibri" w:hAnsiTheme="minorHAnsi" w:cstheme="minorHAnsi"/>
                <w:color w:val="auto"/>
                <w:sz w:val="28"/>
                <w:szCs w:val="24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 xml:space="preserve">Figures, graphs and tables are drawn but contain errors. Titles, captions, units are not accurate. </w:t>
            </w:r>
            <w:r w:rsidRPr="006311AE">
              <w:rPr>
                <w:rFonts w:asciiTheme="minorHAnsi" w:eastAsia="Calibri" w:hAnsiTheme="minorHAnsi" w:cstheme="minorHAnsi"/>
                <w:color w:val="auto"/>
                <w:sz w:val="18"/>
                <w:szCs w:val="16"/>
              </w:rPr>
              <w:t>Data presentation is not too clear.</w:t>
            </w:r>
          </w:p>
        </w:tc>
        <w:tc>
          <w:tcPr>
            <w:tcW w:w="947" w:type="pct"/>
            <w:hideMark/>
          </w:tcPr>
          <w:p w14:paraId="0159E858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 xml:space="preserve">All figures, graphs, tables are correctly drawn but contain minor errors or some of the details are missing. </w:t>
            </w:r>
          </w:p>
        </w:tc>
        <w:tc>
          <w:tcPr>
            <w:tcW w:w="945" w:type="pct"/>
            <w:hideMark/>
          </w:tcPr>
          <w:p w14:paraId="7133261F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  <w:t>Figures / graphs / tables are correctly drawn and appropriate titles/captions and proper units are mentioned. Data presentation is systematic.</w:t>
            </w:r>
          </w:p>
        </w:tc>
      </w:tr>
      <w:tr w:rsidR="00236F5F" w:rsidRPr="006311AE" w14:paraId="784FE369" w14:textId="77777777" w:rsidTr="00BC040F">
        <w:trPr>
          <w:trHeight w:val="1234"/>
          <w:jc w:val="center"/>
        </w:trPr>
        <w:tc>
          <w:tcPr>
            <w:tcW w:w="253" w:type="pct"/>
          </w:tcPr>
          <w:p w14:paraId="0C9B80C3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18"/>
                <w:lang w:eastAsia="zh-CN"/>
              </w:rPr>
              <w:t>LR8</w:t>
            </w:r>
          </w:p>
        </w:tc>
        <w:tc>
          <w:tcPr>
            <w:tcW w:w="961" w:type="pct"/>
          </w:tcPr>
          <w:p w14:paraId="44A77263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b/>
                <w:color w:val="auto"/>
                <w:sz w:val="20"/>
                <w:szCs w:val="18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20"/>
                <w:szCs w:val="18"/>
                <w:lang w:eastAsia="zh-CN"/>
              </w:rPr>
              <w:t>Equipment Handling</w:t>
            </w:r>
          </w:p>
        </w:tc>
        <w:tc>
          <w:tcPr>
            <w:tcW w:w="947" w:type="pct"/>
          </w:tcPr>
          <w:p w14:paraId="66DC069F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hAnsiTheme="minorHAnsi" w:cstheme="minorHAnsi"/>
                <w:color w:val="auto"/>
                <w:sz w:val="20"/>
                <w:szCs w:val="18"/>
              </w:rPr>
              <w:t>Inappropriate handling of the tools and equipment with minimal accuracy.</w:t>
            </w:r>
          </w:p>
        </w:tc>
        <w:tc>
          <w:tcPr>
            <w:tcW w:w="947" w:type="pct"/>
          </w:tcPr>
          <w:p w14:paraId="21F6E69E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hAnsiTheme="minorHAnsi" w:cstheme="minorHAnsi"/>
                <w:color w:val="auto"/>
                <w:sz w:val="20"/>
                <w:szCs w:val="18"/>
              </w:rPr>
              <w:t>Appropriate handling of some of the tools and equipment</w:t>
            </w:r>
          </w:p>
        </w:tc>
        <w:tc>
          <w:tcPr>
            <w:tcW w:w="947" w:type="pct"/>
          </w:tcPr>
          <w:p w14:paraId="17FA019C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hAnsiTheme="minorHAnsi" w:cstheme="minorHAnsi"/>
                <w:color w:val="auto"/>
                <w:sz w:val="20"/>
                <w:szCs w:val="18"/>
              </w:rPr>
              <w:t>Appropriate handling of most of the tools and equipment.</w:t>
            </w:r>
          </w:p>
        </w:tc>
        <w:tc>
          <w:tcPr>
            <w:tcW w:w="945" w:type="pct"/>
          </w:tcPr>
          <w:p w14:paraId="6D1C78B7" w14:textId="77777777" w:rsidR="00236F5F" w:rsidRPr="006311AE" w:rsidRDefault="00236F5F" w:rsidP="00BC040F">
            <w:pPr>
              <w:spacing w:line="276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8"/>
                <w:lang w:eastAsia="zh-CN"/>
              </w:rPr>
            </w:pPr>
            <w:r w:rsidRPr="006311AE">
              <w:rPr>
                <w:rFonts w:asciiTheme="minorHAnsi" w:hAnsiTheme="minorHAnsi" w:cstheme="minorHAnsi"/>
                <w:color w:val="auto"/>
                <w:sz w:val="20"/>
                <w:szCs w:val="18"/>
              </w:rPr>
              <w:t>Appropriate handling of all the tools and equipment.</w:t>
            </w:r>
          </w:p>
        </w:tc>
      </w:tr>
      <w:tr w:rsidR="00236F5F" w:rsidRPr="006311AE" w14:paraId="721841AF" w14:textId="77777777" w:rsidTr="00BC040F">
        <w:trPr>
          <w:trHeight w:val="72"/>
          <w:jc w:val="center"/>
        </w:trPr>
        <w:tc>
          <w:tcPr>
            <w:tcW w:w="2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A8D86" w14:textId="77777777" w:rsidR="00236F5F" w:rsidRPr="006311AE" w:rsidRDefault="00236F5F" w:rsidP="00BC040F">
            <w:pPr>
              <w:spacing w:line="240" w:lineRule="auto"/>
              <w:ind w:left="0" w:right="0" w:firstLine="0"/>
              <w:jc w:val="center"/>
              <w:rPr>
                <w:rFonts w:asciiTheme="minorHAnsi" w:eastAsia="SimSun" w:hAnsiTheme="minorHAnsi" w:cstheme="minorHAnsi"/>
                <w:b/>
                <w:color w:val="auto"/>
                <w:sz w:val="18"/>
                <w:szCs w:val="16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16"/>
                <w:lang w:eastAsia="zh-CN"/>
              </w:rPr>
              <w:t>AR4</w:t>
            </w:r>
          </w:p>
        </w:tc>
        <w:tc>
          <w:tcPr>
            <w:tcW w:w="96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44D22" w14:textId="77777777" w:rsidR="00236F5F" w:rsidRPr="006311AE" w:rsidRDefault="00236F5F" w:rsidP="00BC040F">
            <w:pPr>
              <w:spacing w:line="240" w:lineRule="auto"/>
              <w:ind w:left="0" w:right="0" w:firstLine="0"/>
              <w:jc w:val="center"/>
              <w:rPr>
                <w:rFonts w:asciiTheme="minorHAnsi" w:eastAsia="SimSun" w:hAnsiTheme="minorHAnsi" w:cstheme="minorHAnsi"/>
                <w:b/>
                <w:color w:val="auto"/>
                <w:sz w:val="18"/>
                <w:szCs w:val="16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b/>
                <w:color w:val="auto"/>
                <w:sz w:val="18"/>
                <w:szCs w:val="16"/>
                <w:lang w:eastAsia="zh-CN"/>
              </w:rPr>
              <w:t>*Report Submission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FEA25" w14:textId="77777777" w:rsidR="00236F5F" w:rsidRPr="006311AE" w:rsidRDefault="00236F5F" w:rsidP="00BC040F">
            <w:pPr>
              <w:spacing w:line="240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  <w:t>Late submission after 1 week and in between 2 weeks.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64A4A" w14:textId="77777777" w:rsidR="00236F5F" w:rsidRPr="006311AE" w:rsidRDefault="00236F5F" w:rsidP="00BC040F">
            <w:pPr>
              <w:spacing w:line="240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  <w:t>Late submission after 2 days and within a week.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C98E0" w14:textId="77777777" w:rsidR="00236F5F" w:rsidRPr="006311AE" w:rsidRDefault="00236F5F" w:rsidP="00BC040F">
            <w:pPr>
              <w:spacing w:line="240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  <w:t>Late submission after the lab timing and within 2 days of the due date.</w:t>
            </w:r>
          </w:p>
        </w:tc>
        <w:tc>
          <w:tcPr>
            <w:tcW w:w="94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1B8B9" w14:textId="77777777" w:rsidR="00236F5F" w:rsidRPr="006311AE" w:rsidRDefault="00236F5F" w:rsidP="00BC040F">
            <w:pPr>
              <w:spacing w:line="240" w:lineRule="auto"/>
              <w:ind w:left="0" w:right="0" w:firstLine="0"/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</w:pPr>
            <w:r w:rsidRPr="006311AE">
              <w:rPr>
                <w:rFonts w:asciiTheme="minorHAnsi" w:eastAsia="SimSun" w:hAnsiTheme="minorHAnsi" w:cstheme="minorHAnsi"/>
                <w:color w:val="auto"/>
                <w:sz w:val="18"/>
                <w:szCs w:val="16"/>
                <w:lang w:eastAsia="zh-CN"/>
              </w:rPr>
              <w:t>Timely submission of the report and in the lab time.</w:t>
            </w:r>
          </w:p>
        </w:tc>
      </w:tr>
    </w:tbl>
    <w:p w14:paraId="279CC46C" w14:textId="77777777" w:rsidR="00236F5F" w:rsidRPr="006311AE" w:rsidRDefault="00236F5F" w:rsidP="00236F5F">
      <w:pPr>
        <w:rPr>
          <w:rFonts w:asciiTheme="minorHAnsi" w:hAnsiTheme="minorHAnsi" w:cstheme="minorHAnsi"/>
          <w:color w:val="auto"/>
        </w:rPr>
      </w:pPr>
    </w:p>
    <w:p w14:paraId="442821CD" w14:textId="77777777" w:rsidR="00236F5F" w:rsidRPr="0071232B" w:rsidRDefault="00236F5F" w:rsidP="00236F5F">
      <w:pPr>
        <w:spacing w:line="240" w:lineRule="auto"/>
        <w:ind w:left="0" w:right="0" w:firstLine="0"/>
        <w:rPr>
          <w:rFonts w:asciiTheme="minorHAnsi" w:eastAsia="Calibri" w:hAnsiTheme="minorHAnsi" w:cstheme="minorHAnsi"/>
          <w:color w:val="auto"/>
          <w:sz w:val="22"/>
        </w:rPr>
      </w:pPr>
      <w:r w:rsidRPr="0071232B">
        <w:rPr>
          <w:rFonts w:asciiTheme="minorHAnsi" w:eastAsia="Calibri" w:hAnsiTheme="minorHAnsi" w:cstheme="minorHAnsi"/>
          <w:b/>
          <w:color w:val="auto"/>
          <w:sz w:val="22"/>
        </w:rPr>
        <w:t xml:space="preserve">*Report: </w:t>
      </w:r>
      <w:r w:rsidRPr="0071232B">
        <w:rPr>
          <w:rFonts w:asciiTheme="minorHAnsi" w:eastAsia="Calibri" w:hAnsiTheme="minorHAnsi" w:cstheme="minorHAnsi"/>
          <w:color w:val="auto"/>
          <w:sz w:val="22"/>
        </w:rPr>
        <w:t>Report will not be accepted after 1 week of due date</w:t>
      </w:r>
    </w:p>
    <w:p w14:paraId="52A582A6" w14:textId="77777777" w:rsidR="00236F5F" w:rsidRPr="006311AE" w:rsidRDefault="00236F5F" w:rsidP="00236F5F">
      <w:pPr>
        <w:spacing w:line="240" w:lineRule="auto"/>
        <w:ind w:left="0" w:right="0" w:firstLine="0"/>
        <w:rPr>
          <w:rFonts w:asciiTheme="minorHAnsi" w:eastAsia="Calibri" w:hAnsiTheme="minorHAnsi" w:cstheme="minorHAnsi"/>
          <w:color w:val="auto"/>
          <w:sz w:val="28"/>
          <w:szCs w:val="24"/>
        </w:rPr>
      </w:pPr>
    </w:p>
    <w:p w14:paraId="29594258" w14:textId="77777777" w:rsidR="008B57EA" w:rsidRPr="006311AE" w:rsidRDefault="008B57EA" w:rsidP="00236F5F">
      <w:pPr>
        <w:rPr>
          <w:rFonts w:asciiTheme="minorHAnsi" w:hAnsiTheme="minorHAnsi" w:cstheme="minorHAnsi"/>
          <w:color w:val="auto"/>
        </w:rPr>
      </w:pPr>
    </w:p>
    <w:sectPr w:rsidR="008B57EA" w:rsidRPr="006311AE" w:rsidSect="009E4939">
      <w:headerReference w:type="default" r:id="rId26"/>
      <w:footerReference w:type="default" r:id="rId27"/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FB081A" w14:textId="77777777" w:rsidR="008251B7" w:rsidRDefault="008251B7" w:rsidP="00F966C6">
      <w:pPr>
        <w:spacing w:line="240" w:lineRule="auto"/>
      </w:pPr>
      <w:r>
        <w:separator/>
      </w:r>
    </w:p>
  </w:endnote>
  <w:endnote w:type="continuationSeparator" w:id="0">
    <w:p w14:paraId="1A25AC88" w14:textId="77777777" w:rsidR="008251B7" w:rsidRDefault="008251B7" w:rsidP="00F966C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7C587A" w14:textId="77777777" w:rsidR="008539F5" w:rsidRDefault="008539F5" w:rsidP="00F966C6">
    <w:pPr>
      <w:spacing w:after="890"/>
      <w:ind w:left="5259" w:right="0" w:firstLine="0"/>
      <w:jc w:val="center"/>
    </w:pPr>
    <w:r>
      <w:rPr>
        <w:noProof/>
        <w:lang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AE7384E" wp14:editId="4367EB64">
              <wp:simplePos x="0" y="0"/>
              <wp:positionH relativeFrom="page">
                <wp:posOffset>914400</wp:posOffset>
              </wp:positionH>
              <wp:positionV relativeFrom="page">
                <wp:posOffset>8953500</wp:posOffset>
              </wp:positionV>
              <wp:extent cx="5766435" cy="588010"/>
              <wp:effectExtent l="0" t="0" r="0" b="0"/>
              <wp:wrapSquare wrapText="bothSides"/>
              <wp:docPr id="54" name="Group 117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766435" cy="588010"/>
                        <a:chOff x="0" y="0"/>
                        <a:chExt cx="5766816" cy="588264"/>
                      </a:xfrm>
                    </wpg:grpSpPr>
                    <wps:wsp>
                      <wps:cNvPr id="55" name="Shape 11743"/>
                      <wps:cNvSpPr/>
                      <wps:spPr>
                        <a:xfrm>
                          <a:off x="4747260" y="68580"/>
                          <a:ext cx="1019556" cy="390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19556" h="390144">
                              <a:moveTo>
                                <a:pt x="65024" y="0"/>
                              </a:moveTo>
                              <a:lnTo>
                                <a:pt x="954532" y="0"/>
                              </a:lnTo>
                              <a:cubicBezTo>
                                <a:pt x="990473" y="0"/>
                                <a:pt x="1019556" y="29108"/>
                                <a:pt x="1019556" y="65024"/>
                              </a:cubicBezTo>
                              <a:lnTo>
                                <a:pt x="1019556" y="325120"/>
                              </a:lnTo>
                              <a:cubicBezTo>
                                <a:pt x="1019556" y="361035"/>
                                <a:pt x="990473" y="390144"/>
                                <a:pt x="954532" y="390144"/>
                              </a:cubicBezTo>
                              <a:lnTo>
                                <a:pt x="65024" y="390144"/>
                              </a:lnTo>
                              <a:cubicBezTo>
                                <a:pt x="29083" y="390144"/>
                                <a:pt x="0" y="361035"/>
                                <a:pt x="0" y="325120"/>
                              </a:cubicBezTo>
                              <a:lnTo>
                                <a:pt x="0" y="65024"/>
                              </a:lnTo>
                              <a:cubicBezTo>
                                <a:pt x="0" y="29108"/>
                                <a:pt x="29083" y="0"/>
                                <a:pt x="65024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20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6" name="Shape 11744"/>
                      <wps:cNvSpPr/>
                      <wps:spPr>
                        <a:xfrm>
                          <a:off x="4789932" y="109728"/>
                          <a:ext cx="934212" cy="3078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4212" h="307848">
                              <a:moveTo>
                                <a:pt x="51308" y="0"/>
                              </a:moveTo>
                              <a:lnTo>
                                <a:pt x="882904" y="0"/>
                              </a:lnTo>
                              <a:cubicBezTo>
                                <a:pt x="911225" y="0"/>
                                <a:pt x="934212" y="22974"/>
                                <a:pt x="934212" y="51308"/>
                              </a:cubicBezTo>
                              <a:lnTo>
                                <a:pt x="934212" y="256540"/>
                              </a:lnTo>
                              <a:cubicBezTo>
                                <a:pt x="934212" y="284873"/>
                                <a:pt x="911225" y="307848"/>
                                <a:pt x="882904" y="307848"/>
                              </a:cubicBezTo>
                              <a:lnTo>
                                <a:pt x="51308" y="307848"/>
                              </a:lnTo>
                              <a:cubicBezTo>
                                <a:pt x="22987" y="307848"/>
                                <a:pt x="0" y="284873"/>
                                <a:pt x="0" y="256540"/>
                              </a:cubicBezTo>
                              <a:lnTo>
                                <a:pt x="0" y="51308"/>
                              </a:lnTo>
                              <a:cubicBezTo>
                                <a:pt x="0" y="22974"/>
                                <a:pt x="22987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20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57" name="Shape 11745"/>
                      <wps:cNvSpPr/>
                      <wps:spPr>
                        <a:xfrm>
                          <a:off x="4885944" y="126492"/>
                          <a:ext cx="777240" cy="30022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7240" h="300227">
                              <a:moveTo>
                                <a:pt x="50038" y="0"/>
                              </a:moveTo>
                              <a:lnTo>
                                <a:pt x="727202" y="0"/>
                              </a:lnTo>
                              <a:cubicBezTo>
                                <a:pt x="754888" y="0"/>
                                <a:pt x="777240" y="22403"/>
                                <a:pt x="777240" y="50038"/>
                              </a:cubicBezTo>
                              <a:lnTo>
                                <a:pt x="777240" y="250190"/>
                              </a:lnTo>
                              <a:cubicBezTo>
                                <a:pt x="777240" y="277825"/>
                                <a:pt x="754888" y="300227"/>
                                <a:pt x="727202" y="300227"/>
                              </a:cubicBezTo>
                              <a:lnTo>
                                <a:pt x="50038" y="300227"/>
                              </a:lnTo>
                              <a:cubicBezTo>
                                <a:pt x="22352" y="300227"/>
                                <a:pt x="0" y="277825"/>
                                <a:pt x="0" y="250190"/>
                              </a:cubicBezTo>
                              <a:lnTo>
                                <a:pt x="0" y="50038"/>
                              </a:lnTo>
                              <a:cubicBezTo>
                                <a:pt x="0" y="22403"/>
                                <a:pt x="22352" y="0"/>
                                <a:pt x="50038" y="0"/>
                              </a:cubicBez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206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58" name="Picture 11746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4905756" y="147828"/>
                          <a:ext cx="737616" cy="26060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59" name="Rectangle 11755"/>
                      <wps:cNvSpPr/>
                      <wps:spPr>
                        <a:xfrm>
                          <a:off x="5038726" y="149744"/>
                          <a:ext cx="306812" cy="20268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AA2E961" w14:textId="77777777" w:rsidR="008539F5" w:rsidRDefault="008539F5" w:rsidP="00F966C6">
                            <w:pPr>
                              <w:spacing w:after="160"/>
                              <w:ind w:left="0" w:right="0" w:firstLine="0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 w:rsidR="00CC0EF2" w:rsidRPr="00CC0EF2">
                              <w:rPr>
                                <w:b/>
                                <w:noProof/>
                                <w:color w:val="FFFFFF"/>
                              </w:rPr>
                              <w:t>1</w:t>
                            </w:r>
                            <w:r>
                              <w:rPr>
                                <w:b/>
                                <w:color w:val="FFFFFF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0" name="Rectangle 11756"/>
                      <wps:cNvSpPr/>
                      <wps:spPr>
                        <a:xfrm>
                          <a:off x="5318506" y="149809"/>
                          <a:ext cx="56314" cy="22600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7CF8447C" w14:textId="77777777" w:rsidR="008539F5" w:rsidRDefault="008539F5" w:rsidP="00F966C6">
                            <w:pPr>
                              <w:spacing w:after="160"/>
                              <w:ind w:left="0" w:right="0" w:firstLine="0"/>
                            </w:pPr>
                            <w:r>
                              <w:rPr>
                                <w:color w:val="FFFFF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61" name="Shape 11747"/>
                      <wps:cNvSpPr/>
                      <wps:spPr>
                        <a:xfrm>
                          <a:off x="124206" y="319320"/>
                          <a:ext cx="4554474" cy="4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554474" h="4530">
                              <a:moveTo>
                                <a:pt x="0" y="4530"/>
                              </a:moveTo>
                              <a:lnTo>
                                <a:pt x="4554474" y="0"/>
                              </a:lnTo>
                            </a:path>
                          </a:pathLst>
                        </a:custGeom>
                        <a:ln w="38100" cap="flat">
                          <a:round/>
                        </a:ln>
                      </wps:spPr>
                      <wps:style>
                        <a:lnRef idx="1">
                          <a:srgbClr val="5E2568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pic:pic xmlns:pic="http://schemas.openxmlformats.org/drawingml/2006/picture">
                      <pic:nvPicPr>
                        <pic:cNvPr id="62" name="Picture 11748"/>
                        <pic:cNvPicPr/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>
                        <a:xfrm>
                          <a:off x="0" y="32004"/>
                          <a:ext cx="541020" cy="556260"/>
                        </a:xfrm>
                        <a:prstGeom prst="rect">
                          <a:avLst/>
                        </a:prstGeom>
                      </pic:spPr>
                    </pic:pic>
                    <pic:pic xmlns:pic="http://schemas.openxmlformats.org/drawingml/2006/picture">
                      <pic:nvPicPr>
                        <pic:cNvPr id="63" name="Picture 11749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524" y="0"/>
                          <a:ext cx="45720" cy="20726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1712" name="Rectangle 11751"/>
                      <wps:cNvSpPr/>
                      <wps:spPr>
                        <a:xfrm>
                          <a:off x="1829" y="3505"/>
                          <a:ext cx="56314" cy="22600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FDF3657" w14:textId="77777777" w:rsidR="008539F5" w:rsidRDefault="008539F5" w:rsidP="00F966C6">
                            <w:pPr>
                              <w:spacing w:after="160"/>
                              <w:ind w:left="0" w:right="0" w:firstLine="0"/>
                            </w:pP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1713" name="Rectangle 11752"/>
                      <wps:cNvSpPr/>
                      <wps:spPr>
                        <a:xfrm>
                          <a:off x="44501" y="3505"/>
                          <a:ext cx="56314" cy="22600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2AD0D4C8" w14:textId="77777777" w:rsidR="008539F5" w:rsidRDefault="008539F5" w:rsidP="00F966C6">
                            <w:pPr>
                              <w:spacing w:after="160"/>
                              <w:ind w:left="0" w:right="0" w:firstLine="0"/>
                            </w:pP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1714" name="Picture 11750"/>
                        <pic:cNvPicPr/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1524" y="184404"/>
                          <a:ext cx="45720" cy="207264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1715" name="Rectangle 11753"/>
                      <wps:cNvSpPr/>
                      <wps:spPr>
                        <a:xfrm>
                          <a:off x="1829" y="187909"/>
                          <a:ext cx="56314" cy="22600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5A1CDED6" w14:textId="77777777" w:rsidR="008539F5" w:rsidRDefault="008539F5" w:rsidP="00F966C6">
                            <w:pPr>
                              <w:spacing w:after="160"/>
                              <w:ind w:left="0" w:right="0" w:firstLine="0"/>
                            </w:pP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wps:wsp>
                      <wps:cNvPr id="11716" name="Rectangle 11754"/>
                      <wps:cNvSpPr/>
                      <wps:spPr>
                        <a:xfrm>
                          <a:off x="44501" y="187909"/>
                          <a:ext cx="56314" cy="226002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3604112" w14:textId="77777777" w:rsidR="008539F5" w:rsidRDefault="008539F5" w:rsidP="00F966C6">
                            <w:pPr>
                              <w:spacing w:after="160"/>
                              <w:ind w:left="0" w:right="0" w:firstLine="0"/>
                            </w:pPr>
                            <w:r>
                              <w:rPr>
                                <w:color w:val="00000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AE7384E" id="Group 11742" o:spid="_x0000_s1027" style="position:absolute;left:0;text-align:left;margin-left:1in;margin-top:705pt;width:454.05pt;height:46.3pt;z-index:251661312;mso-position-horizontal-relative:page;mso-position-vertical-relative:page" coordsize="57668,58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">
              <v:shape id="Shape 11743" o:spid="_x0000_s1028" style="position:absolute;left:47472;top:685;width:10196;height:3902;visibility:visible;mso-wrap-style:square;v-text-anchor:top" coordsize="1019556,390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YcHOMUA&#10;AADbAAAADwAAAGRycy9kb3ducmV2LnhtbESPQUvDQBSE74L/YXmCN7upkKJpt6WIbYMHwUbaHh/Z&#10;ZzaYfRt31zT9964geBxm5htmsRptJwbyoXWsYDrJQBDXTrfcKHivNncPIEJE1tg5JgUXCrBaXl8t&#10;sNDuzG807GMjEoRDgQpMjH0hZagNWQwT1xMn78N5izFJ30jt8ZzgtpP3WTaTFltOCwZ7ejJUf+6/&#10;rYIyf5w9n+z29cUPfVV+VTvTHI5K3d6M6zmISGP8D/+1S60gz+H3S/oBcv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hwc4xQAAANsAAAAPAAAAAAAAAAAAAAAAAJgCAABkcnMv&#10;ZG93bnJldi54bWxQSwUGAAAAAAQABAD1AAAAigMAAAAA&#10;" path="m65024,l954532,v35941,,65024,29108,65024,65024l1019556,325120v,35915,-29083,65024,-65024,65024l65024,390144c29083,390144,,361035,,325120l,65024c,29108,29083,,65024,xe" fillcolor="#002060" stroked="f" strokeweight="0">
                <v:stroke miterlimit="83231f" joinstyle="miter"/>
                <v:path arrowok="t" textboxrect="0,0,1019556,390144"/>
              </v:shape>
              <v:shape id="Shape 11744" o:spid="_x0000_s1029" style="position:absolute;left:47899;top:1097;width:9342;height:3078;visibility:visible;mso-wrap-style:square;v-text-anchor:top" coordsize="934212,30784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iP2RMUA&#10;AADbAAAADwAAAGRycy9kb3ducmV2LnhtbESPT2vCQBTE74LfYXmF3uqmQqNGVxFpsUUi+Ofi7TX7&#10;mkSzb0N21fjtXaHgcZiZ3zCTWWsqcaHGlZYVvPciEMSZ1SXnCva7r7chCOeRNVaWScGNHMym3c4E&#10;E22vvKHL1uciQNglqKDwvk6kdFlBBl3P1sTB+7ONQR9kk0vd4DXATSX7URRLgyWHhQJrWhSUnbZn&#10;oyD63P/aQZot16syjY8p/+xodFDq9aWdj0F4av0z/N/+1go+Ynh8CT9AT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OI/ZExQAAANsAAAAPAAAAAAAAAAAAAAAAAJgCAABkcnMv&#10;ZG93bnJldi54bWxQSwUGAAAAAAQABAD1AAAAigMAAAAA&#10;" path="m51308,l882904,v28321,,51308,22974,51308,51308l934212,256540v,28333,-22987,51308,-51308,51308l51308,307848c22987,307848,,284873,,256540l,51308c,22974,22987,,51308,xe" fillcolor="#002060" stroked="f" strokeweight="0">
                <v:stroke miterlimit="83231f" joinstyle="miter"/>
                <v:path arrowok="t" textboxrect="0,0,934212,307848"/>
              </v:shape>
              <v:shape id="Shape 11745" o:spid="_x0000_s1030" style="position:absolute;left:48859;top:1264;width:7772;height:3003;visibility:visible;mso-wrap-style:square;v-text-anchor:top" coordsize="777240,300227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RCbAMIA&#10;AADbAAAADwAAAGRycy9kb3ducmV2LnhtbESP0WrCQBRE3wv+w3IFX4JuaqlKdBUVhPZJjH7AJXvN&#10;BrN3Q3abxL93C4U+DjNzhtnsBluLjlpfOVbwPktBEBdOV1wquF1P0xUIH5A11o5JwZM87Lajtw1m&#10;2vV8oS4PpYgQ9hkqMCE0mZS+MGTRz1xDHL27ay2GKNtS6hb7CLe1nKfpQlqsOC4YbOhoqHjkP1ZB&#10;cvyg5XfTnw861/PnLTmbBDulJuNhvwYRaAj/4b/2l1bwuYTfL/EHyO0L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hEJsAwgAAANsAAAAPAAAAAAAAAAAAAAAAAJgCAABkcnMvZG93&#10;bnJldi54bWxQSwUGAAAAAAQABAD1AAAAhwMAAAAA&#10;" path="m50038,l727202,v27686,,50038,22403,50038,50038l777240,250190v,27635,-22352,50037,-50038,50037l50038,300227c22352,300227,,277825,,250190l,50038c,22403,22352,,50038,xe" fillcolor="#002060" stroked="f" strokeweight="0">
                <v:stroke miterlimit="83231f" joinstyle="miter"/>
                <v:path arrowok="t" textboxrect="0,0,777240,300227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1746" o:spid="_x0000_s1031" type="#_x0000_t75" style="position:absolute;left:49057;top:1478;width:7376;height:260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">
                <v:imagedata r:id="rId4" o:title=""/>
              </v:shape>
              <v:rect id="Rectangle 11755" o:spid="_x0000_s1032" style="position:absolute;left:50387;top:1497;width:3068;height:202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aziXcMA&#10;AADbAAAADwAAAGRycy9kb3ducmV2LnhtbESPQYvCMBSE74L/ITzBm6YuKLZrFHEVPboq6N4ezdu2&#10;bPNSmmirv94sCB6HmfmGmS1aU4ob1a6wrGA0jEAQp1YXnCk4HTeDKQjnkTWWlknBnRws5t3ODBNt&#10;G/6m28FnIkDYJagg975KpHRpTgbd0FbEwfu1tUEfZJ1JXWMT4KaUH1E0kQYLDgs5VrTKKf07XI2C&#10;7bRaXnb20WTl+md73p/jr2Psler32uUnCE+tf4df7Z1WMI7h/0v4AXL+B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aziXcMAAADbAAAADwAAAAAAAAAAAAAAAACYAgAAZHJzL2Rv&#10;d25yZXYueG1sUEsFBgAAAAAEAAQA9QAAAIgDAAAAAA==&#10;" filled="f" stroked="f">
                <v:textbox inset="0,0,0,0">
                  <w:txbxContent>
                    <w:p w14:paraId="3AA2E961" w14:textId="77777777" w:rsidR="008539F5" w:rsidRDefault="008539F5" w:rsidP="00F966C6">
                      <w:pPr>
                        <w:spacing w:after="160"/>
                        <w:ind w:left="0" w:right="0" w:firstLine="0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 w:rsidR="00CC0EF2" w:rsidRPr="00CC0EF2">
                        <w:rPr>
                          <w:b/>
                          <w:noProof/>
                          <w:color w:val="FFFFFF"/>
                        </w:rPr>
                        <w:t>1</w:t>
                      </w:r>
                      <w:r>
                        <w:rPr>
                          <w:b/>
                          <w:color w:val="FFFFFF"/>
                        </w:rPr>
                        <w:fldChar w:fldCharType="end"/>
                      </w:r>
                    </w:p>
                  </w:txbxContent>
                </v:textbox>
              </v:rect>
              <v:rect id="Rectangle 11756" o:spid="_x0000_s1033" style="position:absolute;left:53185;top:1498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<v:textbox inset="0,0,0,0">
                  <w:txbxContent>
                    <w:p w14:paraId="7CF8447C" w14:textId="77777777" w:rsidR="008539F5" w:rsidRDefault="008539F5" w:rsidP="00F966C6">
                      <w:pPr>
                        <w:spacing w:after="160"/>
                        <w:ind w:left="0" w:right="0" w:firstLine="0"/>
                      </w:pPr>
                      <w:r>
                        <w:rPr>
                          <w:color w:val="FFFFFF"/>
                        </w:rPr>
                        <w:t xml:space="preserve"> </w:t>
                      </w:r>
                    </w:p>
                  </w:txbxContent>
                </v:textbox>
              </v:rect>
              <v:shape id="Shape 11747" o:spid="_x0000_s1034" style="position:absolute;left:1242;top:3193;width:45544;height:45;visibility:visible;mso-wrap-style:square;v-text-anchor:top" coordsize="4554474,453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qS9q8IA&#10;AADbAAAADwAAAGRycy9kb3ducmV2LnhtbESP3YrCMBSE7wXfIRzBG9FUBZWuUUQQhF0Ufx7g0Jxt&#10;q81JSWLtvv1GELwcZuYbZrluTSUacr60rGA8SkAQZ1aXnCu4XnbDBQgfkDVWlknBH3lYr7qdJaba&#10;PvlEzTnkIkLYp6igCKFOpfRZQQb9yNbE0fu1zmCI0uVSO3xGuKnkJElm0mDJcaHAmrYFZffzwyho&#10;fg7meNsP6Pi4H7S7Labf8w0r1e+1my8QgdrwCb/be61gNobXl/gD5O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+pL2rwgAAANsAAAAPAAAAAAAAAAAAAAAAAJgCAABkcnMvZG93&#10;bnJldi54bWxQSwUGAAAAAAQABAD1AAAAhwMAAAAA&#10;" path="m,4530l4554474,e" filled="f" strokecolor="#5d2267" strokeweight="3pt">
                <v:path arrowok="t" textboxrect="0,0,4554474,4530"/>
              </v:shape>
              <v:shape id="Picture 11748" o:spid="_x0000_s1035" type="#_x0000_t75" style="position:absolute;top:320;width:5410;height:556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">
                <v:imagedata r:id="rId5" o:title=""/>
              </v:shape>
              <v:shape id="Picture 11749" o:spid="_x0000_s1036" type="#_x0000_t75" style="position:absolute;left:15;width:457;height:20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HBUS7CAAAA2wAAAA8AAABkcnMvZG93bnJldi54bWxEj0uLwkAQhO8L/oehBW/rxMeKREcJgiDI&#10;Hnyg1ybTJsFMT8hMHv77HUHYY1FVX1HrbW9K0VLtCssKJuMIBHFqdcGZgutl/70E4TyyxtIyKXiR&#10;g+1m8LXGWNuOT9SefSYChF2MCnLvq1hKl+Zk0I1tRRy8h60N+iDrTOoauwA3pZxG0UIaLDgs5FjR&#10;Lqf0eW6MApwnO6KfZL9sjs3jdm9/+7TTSo2GfbIC4an3/+FP+6AVLGbw/hJ+gNz8A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hwVEuwgAAANsAAAAPAAAAAAAAAAAAAAAAAJ8C&#10;AABkcnMvZG93bnJldi54bWxQSwUGAAAAAAQABAD3AAAAjgMAAAAA&#10;">
                <v:imagedata r:id="rId6" o:title=""/>
              </v:shape>
              <v:rect id="Rectangle 11751" o:spid="_x0000_s1037" style="position:absolute;left:18;top:35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h8jwMYA&#10;AADeAAAADwAAAGRycy9kb3ducmV2LnhtbERPS2vCQBC+F/wPywi91U08WI2uIfjAHNtYsN6G7DQJ&#10;zc6G7GrS/vpuodDbfHzP2aSjacWdetdYVhDPIhDEpdUNVwrezsenJQjnkTW2lknBFzlIt5OHDSba&#10;DvxK98JXIoSwS1BB7X2XSOnKmgy6me2IA/dhe4M+wL6SuschhJtWzqNoIQ02HBpq7GhXU/lZ3IyC&#10;07LL3nP7PVTt4Xq6vFxW+/PKK/U4HbM1CE+j/xf/uXMd5sfP8Rx+3wk3yO0P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h8jwMYAAADeAAAADwAAAAAAAAAAAAAAAACYAgAAZHJz&#10;L2Rvd25yZXYueG1sUEsFBgAAAAAEAAQA9QAAAIsDAAAAAA==&#10;" filled="f" stroked="f">
                <v:textbox inset="0,0,0,0">
                  <w:txbxContent>
                    <w:p w14:paraId="0FDF3657" w14:textId="77777777" w:rsidR="008539F5" w:rsidRDefault="008539F5" w:rsidP="00F966C6">
                      <w:pPr>
                        <w:spacing w:after="160"/>
                        <w:ind w:left="0" w:right="0" w:firstLine="0"/>
                      </w:pPr>
                      <w:r>
                        <w:rPr>
                          <w:color w:val="000000"/>
                        </w:rPr>
                        <w:t xml:space="preserve"> </w:t>
                      </w:r>
                    </w:p>
                  </w:txbxContent>
                </v:textbox>
              </v:rect>
              <v:rect id="Rectangle 11752" o:spid="_x0000_s1038" style="position:absolute;left:445;top:35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VOGW8YA&#10;AADeAAAADwAAAGRycy9kb3ducmV2LnhtbERPS2vCQBC+F/oflin01mzSgo3RVaQqevRRSL0N2WkS&#10;mp0N2dXE/vquUPA2H99zpvPBNOJCnastK0iiGARxYXXNpYLP4/olBeE8ssbGMim4koP57PFhipm2&#10;Pe/pcvClCCHsMlRQed9mUrqiIoMusi1x4L5tZ9AH2JVSd9iHcNPI1zgeSYM1h4YKW/qoqPg5nI2C&#10;Tdouvrb2ty+b1WmT7/Lx8jj2Sj0/DYsJCE+Dv4v/3Vsd5ifvyRvc3gk3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CVOGW8YAAADeAAAADwAAAAAAAAAAAAAAAACYAgAAZHJz&#10;L2Rvd25yZXYueG1sUEsFBgAAAAAEAAQA9QAAAIsDAAAAAA==&#10;" filled="f" stroked="f">
                <v:textbox inset="0,0,0,0">
                  <w:txbxContent>
                    <w:p w14:paraId="2AD0D4C8" w14:textId="77777777" w:rsidR="008539F5" w:rsidRDefault="008539F5" w:rsidP="00F966C6">
                      <w:pPr>
                        <w:spacing w:after="160"/>
                        <w:ind w:left="0" w:right="0" w:firstLine="0"/>
                      </w:pPr>
                      <w:r>
                        <w:rPr>
                          <w:color w:val="000000"/>
                        </w:rPr>
                        <w:t xml:space="preserve"> </w:t>
                      </w:r>
                    </w:p>
                  </w:txbxContent>
                </v:textbox>
              </v:rect>
              <v:shape id="Picture 11750" o:spid="_x0000_s1039" type="#_x0000_t75" style="position:absolute;left:15;top:1844;width:457;height:2072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GGPzfjCAAAA3gAAAA8AAABkcnMvZG93bnJldi54bWxET0uLwjAQvgv7H8II3jTtoq5UoxRBEBYP&#10;ust6HZqxLTaT0qSP/fdGELzNx/eczW4wleiocaVlBfEsAkGcWV1yruD35zBdgXAeWWNlmRT8k4Pd&#10;9mO0wUTbns/UXXwuQgi7BBUU3teJlC4ryKCb2Zo4cDfbGPQBNrnUDfYh3FTyM4qW0mDJoaHAmvYF&#10;ZfdLaxTgPN0TLdLDqv1ub3/X7jRkvVZqMh7SNQhPg3+LX+6jDvPjr3gOz3fCDXL7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hj834wgAAAN4AAAAPAAAAAAAAAAAAAAAAAJ8C&#10;AABkcnMvZG93bnJldi54bWxQSwUGAAAAAAQABAD3AAAAjgMAAAAA&#10;">
                <v:imagedata r:id="rId6" o:title=""/>
              </v:shape>
              <v:rect id="Rectangle 11753" o:spid="_x0000_s1040" style="position:absolute;left:18;top:1879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fa7tMYA&#10;AADeAAAADwAAAGRycy9kb3ducmV2LnhtbERPS2vCQBC+F/oflin01mxSqI3RVaQqevRRSL0N2WkS&#10;mp0N2dXE/vquUPA2H99zpvPBNOJCnastK0iiGARxYXXNpYLP4/olBeE8ssbGMim4koP57PFhipm2&#10;Pe/pcvClCCHsMlRQed9mUrqiIoMusi1x4L5tZ9AH2JVSd9iHcNPI1zgeSYM1h4YKW/qoqPg5nI2C&#10;Tdouvrb2ty+b1WmT7/Lx8jj2Sj0/DYsJCE+Dv4v/3Vsd5ifvyRvc3gk3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fa7tMYAAADeAAAADwAAAAAAAAAAAAAAAACYAgAAZHJz&#10;L2Rvd25yZXYueG1sUEsFBgAAAAAEAAQA9QAAAIsDAAAAAA==&#10;" filled="f" stroked="f">
                <v:textbox inset="0,0,0,0">
                  <w:txbxContent>
                    <w:p w14:paraId="5A1CDED6" w14:textId="77777777" w:rsidR="008539F5" w:rsidRDefault="008539F5" w:rsidP="00F966C6">
                      <w:pPr>
                        <w:spacing w:after="160"/>
                        <w:ind w:left="0" w:right="0" w:firstLine="0"/>
                      </w:pPr>
                      <w:r>
                        <w:rPr>
                          <w:color w:val="000000"/>
                        </w:rPr>
                        <w:t xml:space="preserve"> </w:t>
                      </w:r>
                    </w:p>
                  </w:txbxContent>
                </v:textbox>
              </v:rect>
              <v:rect id="Rectangle 11754" o:spid="_x0000_s1041" style="position:absolute;left:445;top:1879;width:563;height:2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SQlw8QA&#10;AADeAAAADwAAAGRycy9kb3ducmV2LnhtbERPS4vCMBC+C/sfwix407QefFSjyK6LHn2Behua2bZs&#10;MylN1lZ/vREEb/PxPWe2aE0prlS7wrKCuB+BIE6tLjhTcDz89MYgnEfWWFomBTdysJh/dGaYaNvw&#10;jq57n4kQwi5BBbn3VSKlS3My6Pq2Ig7cr60N+gDrTOoamxBuSjmIoqE0WHBoyLGir5zSv/2/UbAe&#10;V8vzxt6brFxd1qftafJ9mHilup/tcgrCU+vf4pd7o8P8eBQP4flOuEHOH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kkJcPEAAAA3gAAAA8AAAAAAAAAAAAAAAAAmAIAAGRycy9k&#10;b3ducmV2LnhtbFBLBQYAAAAABAAEAPUAAACJAwAAAAA=&#10;" filled="f" stroked="f">
                <v:textbox inset="0,0,0,0">
                  <w:txbxContent>
                    <w:p w14:paraId="33604112" w14:textId="77777777" w:rsidR="008539F5" w:rsidRDefault="008539F5" w:rsidP="00F966C6">
                      <w:pPr>
                        <w:spacing w:after="160"/>
                        <w:ind w:left="0" w:right="0" w:firstLine="0"/>
                      </w:pPr>
                      <w:r>
                        <w:rPr>
                          <w:color w:val="000000"/>
                        </w:rPr>
                        <w:t xml:space="preserve"> </w:t>
                      </w:r>
                    </w:p>
                  </w:txbxContent>
                </v:textbox>
              </v:rect>
              <w10:wrap type="square" anchorx="page" anchory="page"/>
            </v:group>
          </w:pict>
        </mc:Fallback>
      </mc:AlternateContent>
    </w:r>
    <w:r>
      <w:rPr>
        <w:color w:val="000000"/>
      </w:rPr>
      <w:t xml:space="preserve"> </w:t>
    </w:r>
  </w:p>
  <w:p w14:paraId="0EAD233D" w14:textId="77777777" w:rsidR="008539F5" w:rsidRDefault="008539F5" w:rsidP="00F966C6">
    <w:pPr>
      <w:ind w:left="0" w:right="27" w:firstLine="0"/>
      <w:jc w:val="right"/>
    </w:pPr>
    <w:r>
      <w:rPr>
        <w:color w:val="000000"/>
        <w:sz w:val="72"/>
      </w:rPr>
      <w:t xml:space="preserve"> </w:t>
    </w:r>
  </w:p>
  <w:p w14:paraId="232D8A84" w14:textId="77777777" w:rsidR="008539F5" w:rsidRDefault="008539F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A303D7" w14:textId="77777777" w:rsidR="008251B7" w:rsidRDefault="008251B7" w:rsidP="00F966C6">
      <w:pPr>
        <w:spacing w:line="240" w:lineRule="auto"/>
      </w:pPr>
      <w:r>
        <w:separator/>
      </w:r>
    </w:p>
  </w:footnote>
  <w:footnote w:type="continuationSeparator" w:id="0">
    <w:p w14:paraId="1564A7EF" w14:textId="77777777" w:rsidR="008251B7" w:rsidRDefault="008251B7" w:rsidP="00F966C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9029E0" w14:textId="77777777" w:rsidR="008539F5" w:rsidRDefault="008539F5" w:rsidP="00F966C6">
    <w:pPr>
      <w:ind w:left="0" w:right="0" w:firstLine="0"/>
    </w:pPr>
    <w:r>
      <w:rPr>
        <w:noProof/>
        <w:lang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3240D64" wp14:editId="69227B75">
              <wp:simplePos x="0" y="0"/>
              <wp:positionH relativeFrom="page">
                <wp:posOffset>915035</wp:posOffset>
              </wp:positionH>
              <wp:positionV relativeFrom="page">
                <wp:posOffset>594995</wp:posOffset>
              </wp:positionV>
              <wp:extent cx="5819775" cy="38100"/>
              <wp:effectExtent l="0" t="19050" r="9525" b="0"/>
              <wp:wrapSquare wrapText="bothSides"/>
              <wp:docPr id="11717" name="Group 117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19775" cy="38100"/>
                        <a:chOff x="0" y="0"/>
                        <a:chExt cx="5819775" cy="38100"/>
                      </a:xfrm>
                    </wpg:grpSpPr>
                    <wps:wsp>
                      <wps:cNvPr id="11718" name="Shape 11732"/>
                      <wps:cNvSpPr/>
                      <wps:spPr>
                        <a:xfrm>
                          <a:off x="0" y="0"/>
                          <a:ext cx="5819775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819775">
                              <a:moveTo>
                                <a:pt x="0" y="0"/>
                              </a:moveTo>
                              <a:lnTo>
                                <a:pt x="5819775" y="0"/>
                              </a:lnTo>
                            </a:path>
                          </a:pathLst>
                        </a:custGeom>
                        <a:ln w="38100" cap="flat">
                          <a:miter lim="127000"/>
                        </a:ln>
                      </wps:spPr>
                      <wps:style>
                        <a:lnRef idx="1">
                          <a:srgbClr val="7030A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oel="http://schemas.microsoft.com/office/2019/extlst" xmlns:a="http://schemas.openxmlformats.org/drawingml/2006/main">
          <w:pict w14:anchorId="49AB4A69">
            <v:group id="Group 11731" style="position:absolute;margin-left:72.05pt;margin-top:46.85pt;width:458.25pt;height:3pt;z-index:251659264;mso-position-horizontal-relative:page;mso-position-vertical-relative:page" coordsize="58197,381" o:spid="_x0000_s1026" w14:anchorId="273628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">
              <v:shape id="Shape 11732" style="position:absolute;width:58197;height:0;visibility:visible;mso-wrap-style:square;v-text-anchor:top" coordsize="5819775,0" o:spid="_x0000_s1027" filled="f" strokecolor="#6e2c9f" strokeweight="3pt" path="m,l5819775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">
                <v:stroke miterlimit="83231f" joinstyle="miter"/>
                <v:path textboxrect="0,0,5819775,0" arrowok="t"/>
              </v:shape>
              <w10:wrap type="square" anchorx="page" anchory="page"/>
            </v:group>
          </w:pict>
        </mc:Fallback>
      </mc:AlternateContent>
    </w:r>
    <w:r>
      <w:rPr>
        <w:color w:val="000000"/>
      </w:rPr>
      <w:t xml:space="preserve"> </w:t>
    </w:r>
  </w:p>
  <w:p w14:paraId="43A37022" w14:textId="77777777" w:rsidR="008539F5" w:rsidRDefault="008539F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2A344C"/>
    <w:multiLevelType w:val="hybridMultilevel"/>
    <w:tmpl w:val="3BF0D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17D2E"/>
    <w:multiLevelType w:val="hybridMultilevel"/>
    <w:tmpl w:val="4546E760"/>
    <w:lvl w:ilvl="0" w:tplc="06FE7C28">
      <w:start w:val="1"/>
      <w:numFmt w:val="decimal"/>
      <w:lvlText w:val="%1)"/>
      <w:lvlJc w:val="left"/>
      <w:pPr>
        <w:ind w:left="720" w:hanging="360"/>
      </w:pPr>
      <w:rPr>
        <w:rFonts w:ascii="Times New Roman" w:eastAsia="SimSu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4074A9"/>
    <w:multiLevelType w:val="hybridMultilevel"/>
    <w:tmpl w:val="2A9CF35A"/>
    <w:lvl w:ilvl="0" w:tplc="2E4A5250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202C7C45"/>
    <w:multiLevelType w:val="hybridMultilevel"/>
    <w:tmpl w:val="4FA4C9C6"/>
    <w:lvl w:ilvl="0" w:tplc="3F786188">
      <w:numFmt w:val="bullet"/>
      <w:lvlText w:val=""/>
      <w:lvlJc w:val="left"/>
      <w:pPr>
        <w:ind w:left="827" w:hanging="622"/>
      </w:pPr>
      <w:rPr>
        <w:rFonts w:ascii="Symbol" w:eastAsia="Symbol" w:hAnsi="Symbol" w:cs="Symbol" w:hint="default"/>
        <w:w w:val="100"/>
        <w:sz w:val="22"/>
        <w:szCs w:val="22"/>
        <w:lang w:val="en-GB" w:eastAsia="en-GB" w:bidi="en-GB"/>
      </w:rPr>
    </w:lvl>
    <w:lvl w:ilvl="1" w:tplc="0D76BE02">
      <w:numFmt w:val="bullet"/>
      <w:lvlText w:val="•"/>
      <w:lvlJc w:val="left"/>
      <w:pPr>
        <w:ind w:left="1644" w:hanging="622"/>
      </w:pPr>
      <w:rPr>
        <w:rFonts w:hint="default"/>
        <w:lang w:val="en-GB" w:eastAsia="en-GB" w:bidi="en-GB"/>
      </w:rPr>
    </w:lvl>
    <w:lvl w:ilvl="2" w:tplc="E9945F86">
      <w:numFmt w:val="bullet"/>
      <w:lvlText w:val="•"/>
      <w:lvlJc w:val="left"/>
      <w:pPr>
        <w:ind w:left="2469" w:hanging="622"/>
      </w:pPr>
      <w:rPr>
        <w:rFonts w:hint="default"/>
        <w:lang w:val="en-GB" w:eastAsia="en-GB" w:bidi="en-GB"/>
      </w:rPr>
    </w:lvl>
    <w:lvl w:ilvl="3" w:tplc="F8EC2A9C">
      <w:numFmt w:val="bullet"/>
      <w:lvlText w:val="•"/>
      <w:lvlJc w:val="left"/>
      <w:pPr>
        <w:ind w:left="3294" w:hanging="622"/>
      </w:pPr>
      <w:rPr>
        <w:rFonts w:hint="default"/>
        <w:lang w:val="en-GB" w:eastAsia="en-GB" w:bidi="en-GB"/>
      </w:rPr>
    </w:lvl>
    <w:lvl w:ilvl="4" w:tplc="2A766DDE">
      <w:numFmt w:val="bullet"/>
      <w:lvlText w:val="•"/>
      <w:lvlJc w:val="left"/>
      <w:pPr>
        <w:ind w:left="4119" w:hanging="622"/>
      </w:pPr>
      <w:rPr>
        <w:rFonts w:hint="default"/>
        <w:lang w:val="en-GB" w:eastAsia="en-GB" w:bidi="en-GB"/>
      </w:rPr>
    </w:lvl>
    <w:lvl w:ilvl="5" w:tplc="614C2A04">
      <w:numFmt w:val="bullet"/>
      <w:lvlText w:val="•"/>
      <w:lvlJc w:val="left"/>
      <w:pPr>
        <w:ind w:left="4944" w:hanging="622"/>
      </w:pPr>
      <w:rPr>
        <w:rFonts w:hint="default"/>
        <w:lang w:val="en-GB" w:eastAsia="en-GB" w:bidi="en-GB"/>
      </w:rPr>
    </w:lvl>
    <w:lvl w:ilvl="6" w:tplc="25741C96">
      <w:numFmt w:val="bullet"/>
      <w:lvlText w:val="•"/>
      <w:lvlJc w:val="left"/>
      <w:pPr>
        <w:ind w:left="5769" w:hanging="622"/>
      </w:pPr>
      <w:rPr>
        <w:rFonts w:hint="default"/>
        <w:lang w:val="en-GB" w:eastAsia="en-GB" w:bidi="en-GB"/>
      </w:rPr>
    </w:lvl>
    <w:lvl w:ilvl="7" w:tplc="0824920C">
      <w:numFmt w:val="bullet"/>
      <w:lvlText w:val="•"/>
      <w:lvlJc w:val="left"/>
      <w:pPr>
        <w:ind w:left="6594" w:hanging="622"/>
      </w:pPr>
      <w:rPr>
        <w:rFonts w:hint="default"/>
        <w:lang w:val="en-GB" w:eastAsia="en-GB" w:bidi="en-GB"/>
      </w:rPr>
    </w:lvl>
    <w:lvl w:ilvl="8" w:tplc="4C2C8F54">
      <w:numFmt w:val="bullet"/>
      <w:lvlText w:val="•"/>
      <w:lvlJc w:val="left"/>
      <w:pPr>
        <w:ind w:left="7419" w:hanging="622"/>
      </w:pPr>
      <w:rPr>
        <w:rFonts w:hint="default"/>
        <w:lang w:val="en-GB" w:eastAsia="en-GB" w:bidi="en-GB"/>
      </w:rPr>
    </w:lvl>
  </w:abstractNum>
  <w:abstractNum w:abstractNumId="4" w15:restartNumberingAfterBreak="0">
    <w:nsid w:val="20796C64"/>
    <w:multiLevelType w:val="hybridMultilevel"/>
    <w:tmpl w:val="12E061A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40D4110"/>
    <w:multiLevelType w:val="hybridMultilevel"/>
    <w:tmpl w:val="78F4C938"/>
    <w:lvl w:ilvl="0" w:tplc="FF2CDEAE">
      <w:start w:val="1"/>
      <w:numFmt w:val="decimal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GB" w:eastAsia="en-GB" w:bidi="en-GB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330BC4"/>
    <w:multiLevelType w:val="hybridMultilevel"/>
    <w:tmpl w:val="34109B16"/>
    <w:lvl w:ilvl="0" w:tplc="E7AE8B08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 w:hint="default"/>
        <w:b w:val="0"/>
        <w:color w:val="222222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62F561E"/>
    <w:multiLevelType w:val="hybridMultilevel"/>
    <w:tmpl w:val="15FE36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C2698A"/>
    <w:multiLevelType w:val="multilevel"/>
    <w:tmpl w:val="413CE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B7447E"/>
    <w:multiLevelType w:val="multilevel"/>
    <w:tmpl w:val="BF328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7D60436"/>
    <w:multiLevelType w:val="hybridMultilevel"/>
    <w:tmpl w:val="502C1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9B631B"/>
    <w:multiLevelType w:val="hybridMultilevel"/>
    <w:tmpl w:val="8E4A5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CA13AE"/>
    <w:multiLevelType w:val="multilevel"/>
    <w:tmpl w:val="BF328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711D0C"/>
    <w:multiLevelType w:val="hybridMultilevel"/>
    <w:tmpl w:val="5AEEBE70"/>
    <w:lvl w:ilvl="0" w:tplc="5B8EC4FA">
      <w:start w:val="1"/>
      <w:numFmt w:val="decimal"/>
      <w:lvlText w:val="%1."/>
      <w:lvlJc w:val="left"/>
      <w:pPr>
        <w:ind w:left="4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7" w:hanging="360"/>
      </w:pPr>
    </w:lvl>
    <w:lvl w:ilvl="2" w:tplc="0409001B" w:tentative="1">
      <w:start w:val="1"/>
      <w:numFmt w:val="lowerRoman"/>
      <w:lvlText w:val="%3."/>
      <w:lvlJc w:val="right"/>
      <w:pPr>
        <w:ind w:left="1907" w:hanging="180"/>
      </w:pPr>
    </w:lvl>
    <w:lvl w:ilvl="3" w:tplc="0409000F" w:tentative="1">
      <w:start w:val="1"/>
      <w:numFmt w:val="decimal"/>
      <w:lvlText w:val="%4."/>
      <w:lvlJc w:val="left"/>
      <w:pPr>
        <w:ind w:left="2627" w:hanging="360"/>
      </w:pPr>
    </w:lvl>
    <w:lvl w:ilvl="4" w:tplc="04090019" w:tentative="1">
      <w:start w:val="1"/>
      <w:numFmt w:val="lowerLetter"/>
      <w:lvlText w:val="%5."/>
      <w:lvlJc w:val="left"/>
      <w:pPr>
        <w:ind w:left="3347" w:hanging="360"/>
      </w:pPr>
    </w:lvl>
    <w:lvl w:ilvl="5" w:tplc="0409001B" w:tentative="1">
      <w:start w:val="1"/>
      <w:numFmt w:val="lowerRoman"/>
      <w:lvlText w:val="%6."/>
      <w:lvlJc w:val="right"/>
      <w:pPr>
        <w:ind w:left="4067" w:hanging="180"/>
      </w:pPr>
    </w:lvl>
    <w:lvl w:ilvl="6" w:tplc="0409000F" w:tentative="1">
      <w:start w:val="1"/>
      <w:numFmt w:val="decimal"/>
      <w:lvlText w:val="%7."/>
      <w:lvlJc w:val="left"/>
      <w:pPr>
        <w:ind w:left="4787" w:hanging="360"/>
      </w:pPr>
    </w:lvl>
    <w:lvl w:ilvl="7" w:tplc="04090019" w:tentative="1">
      <w:start w:val="1"/>
      <w:numFmt w:val="lowerLetter"/>
      <w:lvlText w:val="%8."/>
      <w:lvlJc w:val="left"/>
      <w:pPr>
        <w:ind w:left="5507" w:hanging="360"/>
      </w:pPr>
    </w:lvl>
    <w:lvl w:ilvl="8" w:tplc="0409001B" w:tentative="1">
      <w:start w:val="1"/>
      <w:numFmt w:val="lowerRoman"/>
      <w:lvlText w:val="%9."/>
      <w:lvlJc w:val="right"/>
      <w:pPr>
        <w:ind w:left="6227" w:hanging="180"/>
      </w:pPr>
    </w:lvl>
  </w:abstractNum>
  <w:abstractNum w:abstractNumId="14" w15:restartNumberingAfterBreak="0">
    <w:nsid w:val="60D75CA5"/>
    <w:multiLevelType w:val="hybridMultilevel"/>
    <w:tmpl w:val="0152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9D03E5"/>
    <w:multiLevelType w:val="hybridMultilevel"/>
    <w:tmpl w:val="147A0E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447640"/>
    <w:multiLevelType w:val="hybridMultilevel"/>
    <w:tmpl w:val="9384C5E8"/>
    <w:lvl w:ilvl="0" w:tplc="2000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DB7F89"/>
    <w:multiLevelType w:val="hybridMultilevel"/>
    <w:tmpl w:val="BAD4F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6"/>
  </w:num>
  <w:num w:numId="4">
    <w:abstractNumId w:val="9"/>
  </w:num>
  <w:num w:numId="5">
    <w:abstractNumId w:val="4"/>
  </w:num>
  <w:num w:numId="6">
    <w:abstractNumId w:val="1"/>
  </w:num>
  <w:num w:numId="7">
    <w:abstractNumId w:val="14"/>
  </w:num>
  <w:num w:numId="8">
    <w:abstractNumId w:val="2"/>
  </w:num>
  <w:num w:numId="9">
    <w:abstractNumId w:val="7"/>
  </w:num>
  <w:num w:numId="10">
    <w:abstractNumId w:val="3"/>
  </w:num>
  <w:num w:numId="11">
    <w:abstractNumId w:val="0"/>
  </w:num>
  <w:num w:numId="12">
    <w:abstractNumId w:val="10"/>
  </w:num>
  <w:num w:numId="13">
    <w:abstractNumId w:val="15"/>
  </w:num>
  <w:num w:numId="14">
    <w:abstractNumId w:val="13"/>
  </w:num>
  <w:num w:numId="15">
    <w:abstractNumId w:val="11"/>
  </w:num>
  <w:num w:numId="16">
    <w:abstractNumId w:val="5"/>
  </w:num>
  <w:num w:numId="17">
    <w:abstractNumId w:val="16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MTA1M7c0tzAxNDdQ0lEKTi0uzszPAykwrAUA2jUmSCwAAAA="/>
  </w:docVars>
  <w:rsids>
    <w:rsidRoot w:val="004B3A2A"/>
    <w:rsid w:val="000061A4"/>
    <w:rsid w:val="00015B96"/>
    <w:rsid w:val="00021977"/>
    <w:rsid w:val="00027820"/>
    <w:rsid w:val="00030DE6"/>
    <w:rsid w:val="000318BF"/>
    <w:rsid w:val="00032220"/>
    <w:rsid w:val="00046C8A"/>
    <w:rsid w:val="000538CE"/>
    <w:rsid w:val="0005699E"/>
    <w:rsid w:val="00056B56"/>
    <w:rsid w:val="00091EED"/>
    <w:rsid w:val="000A2A32"/>
    <w:rsid w:val="000A545D"/>
    <w:rsid w:val="000B1A0A"/>
    <w:rsid w:val="000B7FAA"/>
    <w:rsid w:val="000C41BB"/>
    <w:rsid w:val="000C6B66"/>
    <w:rsid w:val="000E6DA4"/>
    <w:rsid w:val="000E7540"/>
    <w:rsid w:val="000F7770"/>
    <w:rsid w:val="001202F1"/>
    <w:rsid w:val="00123495"/>
    <w:rsid w:val="00131002"/>
    <w:rsid w:val="0013246C"/>
    <w:rsid w:val="0013567C"/>
    <w:rsid w:val="001372BF"/>
    <w:rsid w:val="00142268"/>
    <w:rsid w:val="001777F5"/>
    <w:rsid w:val="00177937"/>
    <w:rsid w:val="00195F81"/>
    <w:rsid w:val="001A2E8B"/>
    <w:rsid w:val="001C204B"/>
    <w:rsid w:val="001F0712"/>
    <w:rsid w:val="001F5902"/>
    <w:rsid w:val="00212B75"/>
    <w:rsid w:val="00224691"/>
    <w:rsid w:val="0023067D"/>
    <w:rsid w:val="00236F5F"/>
    <w:rsid w:val="00256562"/>
    <w:rsid w:val="002639FA"/>
    <w:rsid w:val="002655B9"/>
    <w:rsid w:val="0027687A"/>
    <w:rsid w:val="00282E26"/>
    <w:rsid w:val="00283276"/>
    <w:rsid w:val="00295913"/>
    <w:rsid w:val="002B07E0"/>
    <w:rsid w:val="002B15D9"/>
    <w:rsid w:val="002B1811"/>
    <w:rsid w:val="002B414C"/>
    <w:rsid w:val="002B5D0E"/>
    <w:rsid w:val="002D2B8D"/>
    <w:rsid w:val="002D493A"/>
    <w:rsid w:val="002F5FE2"/>
    <w:rsid w:val="00310501"/>
    <w:rsid w:val="0031177F"/>
    <w:rsid w:val="00315E6C"/>
    <w:rsid w:val="0032083B"/>
    <w:rsid w:val="00331C3C"/>
    <w:rsid w:val="003460F3"/>
    <w:rsid w:val="0035023E"/>
    <w:rsid w:val="00367E4E"/>
    <w:rsid w:val="00385F93"/>
    <w:rsid w:val="0039172D"/>
    <w:rsid w:val="003B1934"/>
    <w:rsid w:val="003D29C9"/>
    <w:rsid w:val="003D2D5B"/>
    <w:rsid w:val="00401301"/>
    <w:rsid w:val="004105A0"/>
    <w:rsid w:val="0041659E"/>
    <w:rsid w:val="0044159E"/>
    <w:rsid w:val="004443E9"/>
    <w:rsid w:val="00445747"/>
    <w:rsid w:val="00457845"/>
    <w:rsid w:val="004628EB"/>
    <w:rsid w:val="00470E74"/>
    <w:rsid w:val="0047716B"/>
    <w:rsid w:val="004839BE"/>
    <w:rsid w:val="004876B9"/>
    <w:rsid w:val="004877BF"/>
    <w:rsid w:val="004B0DD0"/>
    <w:rsid w:val="004B3A2A"/>
    <w:rsid w:val="004C0434"/>
    <w:rsid w:val="004D0F83"/>
    <w:rsid w:val="004D1DA1"/>
    <w:rsid w:val="004F049F"/>
    <w:rsid w:val="004F0EDA"/>
    <w:rsid w:val="004F7584"/>
    <w:rsid w:val="0050185C"/>
    <w:rsid w:val="00504193"/>
    <w:rsid w:val="00507E2C"/>
    <w:rsid w:val="005112DA"/>
    <w:rsid w:val="005115BB"/>
    <w:rsid w:val="005155FB"/>
    <w:rsid w:val="00520125"/>
    <w:rsid w:val="00547359"/>
    <w:rsid w:val="005556A2"/>
    <w:rsid w:val="005628EA"/>
    <w:rsid w:val="00567909"/>
    <w:rsid w:val="0057398A"/>
    <w:rsid w:val="00581D74"/>
    <w:rsid w:val="00592B57"/>
    <w:rsid w:val="005A54F3"/>
    <w:rsid w:val="005A67F9"/>
    <w:rsid w:val="005D20F8"/>
    <w:rsid w:val="005E246B"/>
    <w:rsid w:val="005E25CA"/>
    <w:rsid w:val="005E33D8"/>
    <w:rsid w:val="005E77AA"/>
    <w:rsid w:val="005F423E"/>
    <w:rsid w:val="005F53CF"/>
    <w:rsid w:val="005F70F7"/>
    <w:rsid w:val="00601121"/>
    <w:rsid w:val="00603021"/>
    <w:rsid w:val="0060727F"/>
    <w:rsid w:val="006311AE"/>
    <w:rsid w:val="00633DFC"/>
    <w:rsid w:val="006458EA"/>
    <w:rsid w:val="006469D3"/>
    <w:rsid w:val="006573F1"/>
    <w:rsid w:val="0066523D"/>
    <w:rsid w:val="006713B5"/>
    <w:rsid w:val="006740E5"/>
    <w:rsid w:val="006A3467"/>
    <w:rsid w:val="006A582C"/>
    <w:rsid w:val="006A5EFC"/>
    <w:rsid w:val="006B1D1C"/>
    <w:rsid w:val="006B3417"/>
    <w:rsid w:val="006D136B"/>
    <w:rsid w:val="006E34D5"/>
    <w:rsid w:val="006E4E8D"/>
    <w:rsid w:val="006F07C6"/>
    <w:rsid w:val="006F3EEE"/>
    <w:rsid w:val="00705380"/>
    <w:rsid w:val="0071229F"/>
    <w:rsid w:val="0071232B"/>
    <w:rsid w:val="0071556D"/>
    <w:rsid w:val="00715931"/>
    <w:rsid w:val="0071722E"/>
    <w:rsid w:val="00721862"/>
    <w:rsid w:val="00740277"/>
    <w:rsid w:val="007530E0"/>
    <w:rsid w:val="007632A6"/>
    <w:rsid w:val="00784142"/>
    <w:rsid w:val="00787A1D"/>
    <w:rsid w:val="00795A60"/>
    <w:rsid w:val="007D1B08"/>
    <w:rsid w:val="007E2A81"/>
    <w:rsid w:val="007E6DAF"/>
    <w:rsid w:val="00801736"/>
    <w:rsid w:val="00804A9B"/>
    <w:rsid w:val="0081109B"/>
    <w:rsid w:val="008251B7"/>
    <w:rsid w:val="00830312"/>
    <w:rsid w:val="0084121E"/>
    <w:rsid w:val="008435F2"/>
    <w:rsid w:val="008539F5"/>
    <w:rsid w:val="008542C9"/>
    <w:rsid w:val="00855ADC"/>
    <w:rsid w:val="00861E8F"/>
    <w:rsid w:val="00862094"/>
    <w:rsid w:val="00874BDF"/>
    <w:rsid w:val="008A61EC"/>
    <w:rsid w:val="008B57EA"/>
    <w:rsid w:val="008B5AF9"/>
    <w:rsid w:val="008C5910"/>
    <w:rsid w:val="008D1019"/>
    <w:rsid w:val="008D107A"/>
    <w:rsid w:val="008F073F"/>
    <w:rsid w:val="008F2E79"/>
    <w:rsid w:val="008F56BA"/>
    <w:rsid w:val="009035C1"/>
    <w:rsid w:val="009060C5"/>
    <w:rsid w:val="00906848"/>
    <w:rsid w:val="00913E57"/>
    <w:rsid w:val="009353DD"/>
    <w:rsid w:val="00935892"/>
    <w:rsid w:val="0094378F"/>
    <w:rsid w:val="00945B6E"/>
    <w:rsid w:val="0096340D"/>
    <w:rsid w:val="0097799D"/>
    <w:rsid w:val="0098023E"/>
    <w:rsid w:val="009A2F07"/>
    <w:rsid w:val="009A4642"/>
    <w:rsid w:val="009C09EF"/>
    <w:rsid w:val="009E4939"/>
    <w:rsid w:val="009F49D7"/>
    <w:rsid w:val="00A032D9"/>
    <w:rsid w:val="00A06F58"/>
    <w:rsid w:val="00A13A05"/>
    <w:rsid w:val="00A14708"/>
    <w:rsid w:val="00A16BBC"/>
    <w:rsid w:val="00A20F8E"/>
    <w:rsid w:val="00A4096D"/>
    <w:rsid w:val="00A41CB4"/>
    <w:rsid w:val="00A53D74"/>
    <w:rsid w:val="00A63FF5"/>
    <w:rsid w:val="00A66660"/>
    <w:rsid w:val="00A672DD"/>
    <w:rsid w:val="00A7439A"/>
    <w:rsid w:val="00A77443"/>
    <w:rsid w:val="00AA0BCD"/>
    <w:rsid w:val="00AA1290"/>
    <w:rsid w:val="00AB108A"/>
    <w:rsid w:val="00AB1BFC"/>
    <w:rsid w:val="00AC6BDE"/>
    <w:rsid w:val="00AD6F65"/>
    <w:rsid w:val="00AE5056"/>
    <w:rsid w:val="00AF3965"/>
    <w:rsid w:val="00AF6DCD"/>
    <w:rsid w:val="00B04570"/>
    <w:rsid w:val="00B0750C"/>
    <w:rsid w:val="00B119DE"/>
    <w:rsid w:val="00B20E08"/>
    <w:rsid w:val="00B2476B"/>
    <w:rsid w:val="00B4267B"/>
    <w:rsid w:val="00B474AE"/>
    <w:rsid w:val="00B47BB9"/>
    <w:rsid w:val="00B61312"/>
    <w:rsid w:val="00B71E27"/>
    <w:rsid w:val="00B90438"/>
    <w:rsid w:val="00B919FF"/>
    <w:rsid w:val="00B935BA"/>
    <w:rsid w:val="00B9699F"/>
    <w:rsid w:val="00B975B0"/>
    <w:rsid w:val="00BC661B"/>
    <w:rsid w:val="00BC6BCA"/>
    <w:rsid w:val="00BD0692"/>
    <w:rsid w:val="00BE08DB"/>
    <w:rsid w:val="00BE3BCE"/>
    <w:rsid w:val="00BF2145"/>
    <w:rsid w:val="00BF716C"/>
    <w:rsid w:val="00C05F46"/>
    <w:rsid w:val="00C11721"/>
    <w:rsid w:val="00C20DD1"/>
    <w:rsid w:val="00C302DA"/>
    <w:rsid w:val="00C30863"/>
    <w:rsid w:val="00C32710"/>
    <w:rsid w:val="00C354E8"/>
    <w:rsid w:val="00C42118"/>
    <w:rsid w:val="00C43708"/>
    <w:rsid w:val="00C529B0"/>
    <w:rsid w:val="00C62B2F"/>
    <w:rsid w:val="00C65832"/>
    <w:rsid w:val="00C75D65"/>
    <w:rsid w:val="00C76BAC"/>
    <w:rsid w:val="00C836D4"/>
    <w:rsid w:val="00C91DB4"/>
    <w:rsid w:val="00C94C82"/>
    <w:rsid w:val="00CC0EF2"/>
    <w:rsid w:val="00CC2390"/>
    <w:rsid w:val="00CC55E3"/>
    <w:rsid w:val="00CC616B"/>
    <w:rsid w:val="00CD1597"/>
    <w:rsid w:val="00CE490F"/>
    <w:rsid w:val="00CE71B4"/>
    <w:rsid w:val="00CE7269"/>
    <w:rsid w:val="00CE7852"/>
    <w:rsid w:val="00CF1380"/>
    <w:rsid w:val="00CF39C3"/>
    <w:rsid w:val="00CF44A3"/>
    <w:rsid w:val="00CF6E15"/>
    <w:rsid w:val="00D03CB1"/>
    <w:rsid w:val="00D204CB"/>
    <w:rsid w:val="00D22F5B"/>
    <w:rsid w:val="00D24F0E"/>
    <w:rsid w:val="00D26D37"/>
    <w:rsid w:val="00D36A82"/>
    <w:rsid w:val="00D43A45"/>
    <w:rsid w:val="00D602F9"/>
    <w:rsid w:val="00D60433"/>
    <w:rsid w:val="00D60734"/>
    <w:rsid w:val="00D618ED"/>
    <w:rsid w:val="00D75F03"/>
    <w:rsid w:val="00D90C1D"/>
    <w:rsid w:val="00DB158A"/>
    <w:rsid w:val="00DB7964"/>
    <w:rsid w:val="00DD08D9"/>
    <w:rsid w:val="00DD2295"/>
    <w:rsid w:val="00DD4EF2"/>
    <w:rsid w:val="00E113F0"/>
    <w:rsid w:val="00E2118D"/>
    <w:rsid w:val="00E339C5"/>
    <w:rsid w:val="00E4187A"/>
    <w:rsid w:val="00E43179"/>
    <w:rsid w:val="00E45169"/>
    <w:rsid w:val="00E46E8E"/>
    <w:rsid w:val="00E81F93"/>
    <w:rsid w:val="00E8528B"/>
    <w:rsid w:val="00EA3B45"/>
    <w:rsid w:val="00EA508F"/>
    <w:rsid w:val="00EB09DD"/>
    <w:rsid w:val="00EB3D21"/>
    <w:rsid w:val="00EC5960"/>
    <w:rsid w:val="00ED6FDD"/>
    <w:rsid w:val="00EF678D"/>
    <w:rsid w:val="00F10D40"/>
    <w:rsid w:val="00F1402A"/>
    <w:rsid w:val="00F243EA"/>
    <w:rsid w:val="00F5389F"/>
    <w:rsid w:val="00F6031D"/>
    <w:rsid w:val="00F774D9"/>
    <w:rsid w:val="00F80CCA"/>
    <w:rsid w:val="00F83DCA"/>
    <w:rsid w:val="00F94E93"/>
    <w:rsid w:val="00F966C6"/>
    <w:rsid w:val="00FB14E0"/>
    <w:rsid w:val="00FB3737"/>
    <w:rsid w:val="00FB5874"/>
    <w:rsid w:val="00FD3B66"/>
    <w:rsid w:val="00FE25E7"/>
    <w:rsid w:val="00FE39E7"/>
    <w:rsid w:val="013DFC97"/>
    <w:rsid w:val="04B56264"/>
    <w:rsid w:val="0E5BD295"/>
    <w:rsid w:val="0F1A2CC5"/>
    <w:rsid w:val="100E3AA2"/>
    <w:rsid w:val="10AC12F3"/>
    <w:rsid w:val="178AC2D5"/>
    <w:rsid w:val="179B160C"/>
    <w:rsid w:val="1A056285"/>
    <w:rsid w:val="1DC9E8F1"/>
    <w:rsid w:val="1E19FED0"/>
    <w:rsid w:val="1E994795"/>
    <w:rsid w:val="1F319D5D"/>
    <w:rsid w:val="20A14AEB"/>
    <w:rsid w:val="2314743F"/>
    <w:rsid w:val="25FC4118"/>
    <w:rsid w:val="2772890D"/>
    <w:rsid w:val="28506476"/>
    <w:rsid w:val="28F2B068"/>
    <w:rsid w:val="2B8B8200"/>
    <w:rsid w:val="2F6748E5"/>
    <w:rsid w:val="310B714F"/>
    <w:rsid w:val="33574782"/>
    <w:rsid w:val="357F7A83"/>
    <w:rsid w:val="35C33DB5"/>
    <w:rsid w:val="38D50A6F"/>
    <w:rsid w:val="392ADD20"/>
    <w:rsid w:val="3D0BA5B3"/>
    <w:rsid w:val="3D8C7A5B"/>
    <w:rsid w:val="40268B84"/>
    <w:rsid w:val="403F703D"/>
    <w:rsid w:val="40A32F4B"/>
    <w:rsid w:val="40BE81FA"/>
    <w:rsid w:val="4312C67C"/>
    <w:rsid w:val="46743E31"/>
    <w:rsid w:val="4693E180"/>
    <w:rsid w:val="48526A94"/>
    <w:rsid w:val="48AD61B7"/>
    <w:rsid w:val="4A61D9BD"/>
    <w:rsid w:val="4B01CFFA"/>
    <w:rsid w:val="4D1D0420"/>
    <w:rsid w:val="4FFD646F"/>
    <w:rsid w:val="500A7D79"/>
    <w:rsid w:val="505502B2"/>
    <w:rsid w:val="53C4B5AA"/>
    <w:rsid w:val="54A93BE0"/>
    <w:rsid w:val="572E65DE"/>
    <w:rsid w:val="5824A4A1"/>
    <w:rsid w:val="58DBEECC"/>
    <w:rsid w:val="59EDC0A5"/>
    <w:rsid w:val="5BC26EB3"/>
    <w:rsid w:val="5D669F23"/>
    <w:rsid w:val="5FB26A78"/>
    <w:rsid w:val="624ABEDC"/>
    <w:rsid w:val="647D0404"/>
    <w:rsid w:val="64A7D1C4"/>
    <w:rsid w:val="64E2C81E"/>
    <w:rsid w:val="64F4379E"/>
    <w:rsid w:val="65F660FC"/>
    <w:rsid w:val="66B46C59"/>
    <w:rsid w:val="66E25586"/>
    <w:rsid w:val="67B9E526"/>
    <w:rsid w:val="67CE2AF3"/>
    <w:rsid w:val="6A51747C"/>
    <w:rsid w:val="6B7A56B3"/>
    <w:rsid w:val="6C2A2D29"/>
    <w:rsid w:val="6E139584"/>
    <w:rsid w:val="6EB1F775"/>
    <w:rsid w:val="6F449351"/>
    <w:rsid w:val="73EBC814"/>
    <w:rsid w:val="73EFD4F5"/>
    <w:rsid w:val="74353FB0"/>
    <w:rsid w:val="7AA085E0"/>
    <w:rsid w:val="7AFA4F31"/>
    <w:rsid w:val="7EDD8F8E"/>
    <w:rsid w:val="7F9D4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1CDBE1"/>
  <w15:docId w15:val="{97F75F22-E440-4BD6-9B25-D4DD949BB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5960"/>
    <w:pPr>
      <w:spacing w:after="0" w:line="259" w:lineRule="auto"/>
      <w:ind w:left="495" w:right="743" w:hanging="10"/>
    </w:pPr>
    <w:rPr>
      <w:rFonts w:ascii="Arial" w:eastAsia="Arial" w:hAnsi="Arial" w:cs="Arial"/>
      <w:color w:val="222222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4B3A2A"/>
    <w:pPr>
      <w:keepNext/>
      <w:keepLines/>
      <w:spacing w:after="0" w:line="259" w:lineRule="auto"/>
      <w:ind w:left="142" w:hanging="10"/>
      <w:outlineLvl w:val="0"/>
    </w:pPr>
    <w:rPr>
      <w:rFonts w:ascii="Arial" w:eastAsia="Arial" w:hAnsi="Arial" w:cs="Arial"/>
      <w:b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699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0173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3A2A"/>
    <w:rPr>
      <w:rFonts w:ascii="Arial" w:eastAsia="Arial" w:hAnsi="Arial" w:cs="Arial"/>
      <w:b/>
      <w:color w:val="000000"/>
      <w:sz w:val="28"/>
    </w:rPr>
  </w:style>
  <w:style w:type="table" w:customStyle="1" w:styleId="TableGrid1">
    <w:name w:val="Table Grid1"/>
    <w:rsid w:val="004B3A2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0">
    <w:name w:val="Table Grid0"/>
    <w:basedOn w:val="TableNormal"/>
    <w:uiPriority w:val="39"/>
    <w:rsid w:val="004B3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B3A2A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B3A2A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A2A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A2A"/>
    <w:rPr>
      <w:rFonts w:ascii="Tahoma" w:eastAsia="Arial" w:hAnsi="Tahoma" w:cs="Tahoma"/>
      <w:color w:val="222222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966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6C6"/>
    <w:rPr>
      <w:rFonts w:ascii="Arial" w:eastAsia="Arial" w:hAnsi="Arial" w:cs="Arial"/>
      <w:color w:val="222222"/>
      <w:sz w:val="24"/>
    </w:rPr>
  </w:style>
  <w:style w:type="paragraph" w:styleId="Footer">
    <w:name w:val="footer"/>
    <w:basedOn w:val="Normal"/>
    <w:link w:val="FooterChar"/>
    <w:uiPriority w:val="99"/>
    <w:unhideWhenUsed/>
    <w:rsid w:val="00F966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6C6"/>
    <w:rPr>
      <w:rFonts w:ascii="Arial" w:eastAsia="Arial" w:hAnsi="Arial" w:cs="Arial"/>
      <w:color w:val="222222"/>
      <w:sz w:val="24"/>
    </w:rPr>
  </w:style>
  <w:style w:type="character" w:styleId="Strong">
    <w:name w:val="Strong"/>
    <w:basedOn w:val="DefaultParagraphFont"/>
    <w:uiPriority w:val="22"/>
    <w:qFormat/>
    <w:rsid w:val="00367E4E"/>
    <w:rPr>
      <w:b/>
      <w:bCs/>
    </w:rPr>
  </w:style>
  <w:style w:type="table" w:customStyle="1" w:styleId="TableGrid10">
    <w:name w:val="Table Grid1"/>
    <w:basedOn w:val="TableNormal"/>
    <w:next w:val="TableGrid0"/>
    <w:uiPriority w:val="59"/>
    <w:rsid w:val="007E6DAF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021977"/>
    <w:pPr>
      <w:spacing w:after="0" w:line="240" w:lineRule="auto"/>
      <w:ind w:left="495" w:right="743" w:hanging="10"/>
    </w:pPr>
    <w:rPr>
      <w:rFonts w:ascii="Arial" w:eastAsia="Arial" w:hAnsi="Arial" w:cs="Arial"/>
      <w:color w:val="222222"/>
      <w:sz w:val="24"/>
    </w:rPr>
  </w:style>
  <w:style w:type="table" w:customStyle="1" w:styleId="TableGrid11">
    <w:name w:val="Table Grid11"/>
    <w:basedOn w:val="TableNormal"/>
    <w:next w:val="TableGrid0"/>
    <w:uiPriority w:val="59"/>
    <w:rsid w:val="00123495"/>
    <w:pPr>
      <w:spacing w:after="0" w:line="240" w:lineRule="auto"/>
    </w:pPr>
    <w:rPr>
      <w:rFonts w:ascii="Times New Roman" w:eastAsia="SimSu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05699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0173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90438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D069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0692"/>
    <w:rPr>
      <w:rFonts w:ascii="Arial" w:eastAsia="Arial" w:hAnsi="Arial" w:cs="Arial"/>
      <w:color w:val="222222"/>
      <w:sz w:val="24"/>
    </w:rPr>
  </w:style>
  <w:style w:type="table" w:styleId="TableGrid">
    <w:name w:val="Table Grid"/>
    <w:basedOn w:val="TableNormal"/>
    <w:uiPriority w:val="39"/>
    <w:rsid w:val="00236F5F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ta-controlscomplain-btn">
    <w:name w:val="ata-controls__complain-btn"/>
    <w:basedOn w:val="DefaultParagraphFont"/>
    <w:rsid w:val="004B0DD0"/>
  </w:style>
  <w:style w:type="character" w:styleId="Emphasis">
    <w:name w:val="Emphasis"/>
    <w:basedOn w:val="DefaultParagraphFont"/>
    <w:uiPriority w:val="20"/>
    <w:qFormat/>
    <w:rsid w:val="004B0DD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4860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8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547434">
          <w:marLeft w:val="0"/>
          <w:marRight w:val="0"/>
          <w:marTop w:val="75"/>
          <w:marBottom w:val="75"/>
          <w:divBdr>
            <w:top w:val="none" w:sz="0" w:space="0" w:color="auto"/>
            <w:left w:val="single" w:sz="12" w:space="0" w:color="4085B5"/>
            <w:bottom w:val="none" w:sz="0" w:space="0" w:color="auto"/>
            <w:right w:val="none" w:sz="0" w:space="0" w:color="auto"/>
          </w:divBdr>
        </w:div>
      </w:divsChild>
    </w:div>
    <w:div w:id="11980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4909">
          <w:marLeft w:val="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4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ssh.com/ssh/protocol/" TargetMode="External"/><Relationship Id="rId18" Type="http://schemas.openxmlformats.org/officeDocument/2006/relationships/image" Target="media/image7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6.png"/><Relationship Id="rId25" Type="http://schemas.openxmlformats.org/officeDocument/2006/relationships/image" Target="media/image14.jpeg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3.jpeg"/><Relationship Id="rId5" Type="http://schemas.openxmlformats.org/officeDocument/2006/relationships/styles" Target="styles.xml"/><Relationship Id="rId15" Type="http://schemas.openxmlformats.org/officeDocument/2006/relationships/image" Target="media/image4.jpe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image" Target="media/image1.jpeg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ssh.com/ssh/telnet" TargetMode="External"/><Relationship Id="rId22" Type="http://schemas.openxmlformats.org/officeDocument/2006/relationships/image" Target="media/image11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7.png"/><Relationship Id="rId2" Type="http://schemas.openxmlformats.org/officeDocument/2006/relationships/image" Target="media/image16.png"/><Relationship Id="rId1" Type="http://schemas.openxmlformats.org/officeDocument/2006/relationships/image" Target="media/image15.png"/><Relationship Id="rId6" Type="http://schemas.openxmlformats.org/officeDocument/2006/relationships/image" Target="media/image20.png"/><Relationship Id="rId5" Type="http://schemas.openxmlformats.org/officeDocument/2006/relationships/image" Target="media/image19.png"/><Relationship Id="rId4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5F131EC26A1C48B023B65BE1E4D8FC" ma:contentTypeVersion="7" ma:contentTypeDescription="Create a new document." ma:contentTypeScope="" ma:versionID="71cebf7ba70d1738563de74df520fede">
  <xsd:schema xmlns:xsd="http://www.w3.org/2001/XMLSchema" xmlns:xs="http://www.w3.org/2001/XMLSchema" xmlns:p="http://schemas.microsoft.com/office/2006/metadata/properties" xmlns:ns2="53257453-748b-4bce-ae90-aaf1ce75e197" xmlns:ns3="a5f30c7d-5c73-4728-9025-cb7e33f6cb87" targetNamespace="http://schemas.microsoft.com/office/2006/metadata/properties" ma:root="true" ma:fieldsID="8abb4fa39a65607f21e98d9d618d9e3b" ns2:_="" ns3:_="">
    <xsd:import namespace="53257453-748b-4bce-ae90-aaf1ce75e197"/>
    <xsd:import namespace="a5f30c7d-5c73-4728-9025-cb7e33f6cb8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Remark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257453-748b-4bce-ae90-aaf1ce75e1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Remarks" ma:index="14" nillable="true" ma:displayName="Remarks" ma:internalName="Remarks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5f30c7d-5c73-4728-9025-cb7e33f6cb8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s xmlns="53257453-748b-4bce-ae90-aaf1ce75e197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B722312-70AF-4A6B-B97E-8ADAAC25F1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3257453-748b-4bce-ae90-aaf1ce75e197"/>
    <ds:schemaRef ds:uri="a5f30c7d-5c73-4728-9025-cb7e33f6cb8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2610FB6-5662-485E-A2B3-52BAD421B523}">
  <ds:schemaRefs>
    <ds:schemaRef ds:uri="http://schemas.microsoft.com/office/2006/metadata/properties"/>
    <ds:schemaRef ds:uri="http://schemas.microsoft.com/office/infopath/2007/PartnerControls"/>
    <ds:schemaRef ds:uri="53257453-748b-4bce-ae90-aaf1ce75e197"/>
  </ds:schemaRefs>
</ds:datastoreItem>
</file>

<file path=customXml/itemProps3.xml><?xml version="1.0" encoding="utf-8"?>
<ds:datastoreItem xmlns:ds="http://schemas.openxmlformats.org/officeDocument/2006/customXml" ds:itemID="{677A6453-C686-4C6F-BAE3-D224D7B2C16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10</TotalTime>
  <Pages>1</Pages>
  <Words>1975</Words>
  <Characters>11261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lan</dc:creator>
  <cp:lastModifiedBy>Microsoft account</cp:lastModifiedBy>
  <cp:revision>109</cp:revision>
  <cp:lastPrinted>2024-09-24T05:57:00Z</cp:lastPrinted>
  <dcterms:created xsi:type="dcterms:W3CDTF">2022-09-19T10:24:00Z</dcterms:created>
  <dcterms:modified xsi:type="dcterms:W3CDTF">2024-09-24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5F131EC26A1C48B023B65BE1E4D8FC</vt:lpwstr>
  </property>
</Properties>
</file>